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036AC" w14:textId="50E24754" w:rsidR="00E57F77" w:rsidRDefault="003551E6">
      <w:pPr>
        <w:pStyle w:val="BodyText"/>
        <w:rPr>
          <w:rFonts w:ascii="Times New Roman"/>
          <w:i w:val="0"/>
          <w:sz w:val="3"/>
        </w:rPr>
      </w:pPr>
      <w:r>
        <w:rPr>
          <w:rFonts w:ascii="Times New Roman"/>
          <w:i w:val="0"/>
          <w:sz w:val="3"/>
        </w:rPr>
        <w:t>s</w:t>
      </w:r>
    </w:p>
    <w:p w14:paraId="0F0E2B39" w14:textId="77777777" w:rsidR="00E57F77" w:rsidRDefault="003551E6">
      <w:pPr>
        <w:pStyle w:val="BodyText"/>
        <w:spacing w:line="20" w:lineRule="exact"/>
        <w:ind w:left="111"/>
        <w:rPr>
          <w:rFonts w:ascii="Times New Roman"/>
          <w:i w:val="0"/>
          <w:sz w:val="2"/>
        </w:rPr>
      </w:pPr>
      <w:r>
        <w:rPr>
          <w:rFonts w:ascii="Times New Roman"/>
          <w:i w:val="0"/>
          <w:noProof/>
          <w:sz w:val="2"/>
        </w:rPr>
        <mc:AlternateContent>
          <mc:Choice Requires="wpg">
            <w:drawing>
              <wp:inline distT="0" distB="0" distL="0" distR="0" wp14:anchorId="2525FDAF" wp14:editId="3D81EE54">
                <wp:extent cx="6896100" cy="6350"/>
                <wp:effectExtent l="0" t="0" r="0" b="6350"/>
                <wp:docPr id="5"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6100" cy="6350"/>
                          <a:chOff x="0" y="0"/>
                          <a:chExt cx="10860" cy="10"/>
                        </a:xfrm>
                      </wpg:grpSpPr>
                      <wps:wsp>
                        <wps:cNvPr id="6" name="docshape3"/>
                        <wps:cNvSpPr>
                          <a:spLocks/>
                        </wps:cNvSpPr>
                        <wps:spPr bwMode="auto">
                          <a:xfrm>
                            <a:off x="0" y="0"/>
                            <a:ext cx="1086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ECA1188" id="docshapegroup2" o:spid="_x0000_s1026" style="width:543pt;height:.5pt;mso-position-horizontal-relative:char;mso-position-vertical-relative:line" coordsize="108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">
                <v:rect id="docshape3" o:spid="_x0000_s1027" style="position:absolute;width:1086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" fillcolor="black" stroked="f">
                  <v:path arrowok="t"/>
                </v:rect>
                <w10:anchorlock/>
              </v:group>
            </w:pict>
          </mc:Fallback>
        </mc:AlternateContent>
      </w:r>
    </w:p>
    <w:p w14:paraId="2D9CD445" w14:textId="77777777" w:rsidR="00E57F77" w:rsidRDefault="00FD0B61">
      <w:pPr>
        <w:pStyle w:val="Heading1"/>
        <w:spacing w:before="29" w:line="240" w:lineRule="auto"/>
        <w:ind w:left="3268" w:right="3268" w:firstLine="0"/>
        <w:jc w:val="center"/>
      </w:pPr>
      <w:r>
        <w:t>DATA</w:t>
      </w:r>
      <w:r>
        <w:rPr>
          <w:spacing w:val="-9"/>
        </w:rPr>
        <w:t xml:space="preserve"> </w:t>
      </w:r>
      <w:r>
        <w:t>MANAGEMENT</w:t>
      </w:r>
      <w:r>
        <w:rPr>
          <w:spacing w:val="-6"/>
        </w:rPr>
        <w:t xml:space="preserve"> </w:t>
      </w:r>
      <w:r>
        <w:t>AND</w:t>
      </w:r>
      <w:r>
        <w:rPr>
          <w:spacing w:val="-6"/>
        </w:rPr>
        <w:t xml:space="preserve"> </w:t>
      </w:r>
      <w:r>
        <w:t>SHARING</w:t>
      </w:r>
      <w:r>
        <w:rPr>
          <w:spacing w:val="-6"/>
        </w:rPr>
        <w:t xml:space="preserve"> </w:t>
      </w:r>
      <w:r>
        <w:rPr>
          <w:spacing w:val="-4"/>
        </w:rPr>
        <w:t>PLAN</w:t>
      </w:r>
    </w:p>
    <w:p w14:paraId="74881522" w14:textId="77777777" w:rsidR="00E57F77" w:rsidRDefault="00FD0B61">
      <w:pPr>
        <w:spacing w:before="38"/>
        <w:ind w:left="140" w:right="279"/>
        <w:rPr>
          <w:sz w:val="16"/>
        </w:rPr>
      </w:pPr>
      <w:r>
        <w:rPr>
          <w:sz w:val="16"/>
        </w:rPr>
        <w:t>If any of the proposed research in the application involves the generation of scientific data, this application is subject to the NIH Policy for Data Management and</w:t>
      </w:r>
      <w:r>
        <w:rPr>
          <w:spacing w:val="-3"/>
          <w:sz w:val="16"/>
        </w:rPr>
        <w:t xml:space="preserve"> </w:t>
      </w:r>
      <w:r>
        <w:rPr>
          <w:sz w:val="16"/>
        </w:rPr>
        <w:t>Sharing and requires</w:t>
      </w:r>
      <w:r>
        <w:rPr>
          <w:spacing w:val="-1"/>
          <w:sz w:val="16"/>
        </w:rPr>
        <w:t xml:space="preserve"> </w:t>
      </w:r>
      <w:r>
        <w:rPr>
          <w:sz w:val="16"/>
        </w:rPr>
        <w:t>submission of</w:t>
      </w:r>
      <w:r>
        <w:rPr>
          <w:spacing w:val="-1"/>
          <w:sz w:val="16"/>
        </w:rPr>
        <w:t xml:space="preserve"> </w:t>
      </w:r>
      <w:r>
        <w:rPr>
          <w:sz w:val="16"/>
        </w:rPr>
        <w:t>a Data</w:t>
      </w:r>
      <w:r>
        <w:rPr>
          <w:spacing w:val="-3"/>
          <w:sz w:val="16"/>
        </w:rPr>
        <w:t xml:space="preserve"> </w:t>
      </w:r>
      <w:r>
        <w:rPr>
          <w:sz w:val="16"/>
        </w:rPr>
        <w:t>Management and</w:t>
      </w:r>
      <w:r>
        <w:rPr>
          <w:spacing w:val="-2"/>
          <w:sz w:val="16"/>
        </w:rPr>
        <w:t xml:space="preserve"> </w:t>
      </w:r>
      <w:r>
        <w:rPr>
          <w:sz w:val="16"/>
        </w:rPr>
        <w:t>Sharing</w:t>
      </w:r>
      <w:r>
        <w:rPr>
          <w:spacing w:val="-3"/>
          <w:sz w:val="16"/>
        </w:rPr>
        <w:t xml:space="preserve"> </w:t>
      </w:r>
      <w:r>
        <w:rPr>
          <w:sz w:val="16"/>
        </w:rPr>
        <w:t>Plan.</w:t>
      </w:r>
      <w:r>
        <w:rPr>
          <w:spacing w:val="40"/>
          <w:sz w:val="16"/>
        </w:rPr>
        <w:t xml:space="preserve"> </w:t>
      </w:r>
      <w:r>
        <w:rPr>
          <w:sz w:val="16"/>
        </w:rPr>
        <w:t>If</w:t>
      </w:r>
      <w:r>
        <w:rPr>
          <w:spacing w:val="-1"/>
          <w:sz w:val="16"/>
        </w:rPr>
        <w:t xml:space="preserve"> </w:t>
      </w:r>
      <w:r>
        <w:rPr>
          <w:sz w:val="16"/>
        </w:rPr>
        <w:t>the proposed research in</w:t>
      </w:r>
      <w:r>
        <w:rPr>
          <w:spacing w:val="-2"/>
          <w:sz w:val="16"/>
        </w:rPr>
        <w:t xml:space="preserve"> </w:t>
      </w:r>
      <w:r>
        <w:rPr>
          <w:sz w:val="16"/>
        </w:rPr>
        <w:t>the application will generate large-scale</w:t>
      </w:r>
      <w:r>
        <w:rPr>
          <w:spacing w:val="-1"/>
          <w:sz w:val="16"/>
        </w:rPr>
        <w:t xml:space="preserve"> </w:t>
      </w:r>
      <w:r>
        <w:rPr>
          <w:sz w:val="16"/>
        </w:rPr>
        <w:t>genomic</w:t>
      </w:r>
      <w:r>
        <w:rPr>
          <w:spacing w:val="-2"/>
          <w:sz w:val="16"/>
        </w:rPr>
        <w:t xml:space="preserve"> </w:t>
      </w:r>
      <w:r>
        <w:rPr>
          <w:sz w:val="16"/>
        </w:rPr>
        <w:t>data,</w:t>
      </w:r>
      <w:r>
        <w:rPr>
          <w:spacing w:val="-2"/>
          <w:sz w:val="16"/>
        </w:rPr>
        <w:t xml:space="preserve"> </w:t>
      </w:r>
      <w:r>
        <w:rPr>
          <w:sz w:val="16"/>
        </w:rPr>
        <w:t>the</w:t>
      </w:r>
      <w:r>
        <w:rPr>
          <w:spacing w:val="-1"/>
          <w:sz w:val="16"/>
        </w:rPr>
        <w:t xml:space="preserve"> </w:t>
      </w:r>
      <w:r>
        <w:rPr>
          <w:sz w:val="16"/>
        </w:rPr>
        <w:t>Genomic</w:t>
      </w:r>
      <w:r>
        <w:rPr>
          <w:spacing w:val="-2"/>
          <w:sz w:val="16"/>
        </w:rPr>
        <w:t xml:space="preserve"> </w:t>
      </w:r>
      <w:r>
        <w:rPr>
          <w:sz w:val="16"/>
        </w:rPr>
        <w:t>Data</w:t>
      </w:r>
      <w:r>
        <w:rPr>
          <w:spacing w:val="-3"/>
          <w:sz w:val="16"/>
        </w:rPr>
        <w:t xml:space="preserve"> </w:t>
      </w:r>
      <w:r>
        <w:rPr>
          <w:sz w:val="16"/>
        </w:rPr>
        <w:t>Sharing</w:t>
      </w:r>
      <w:r>
        <w:rPr>
          <w:spacing w:val="-4"/>
          <w:sz w:val="16"/>
        </w:rPr>
        <w:t xml:space="preserve"> </w:t>
      </w:r>
      <w:r>
        <w:rPr>
          <w:sz w:val="16"/>
        </w:rPr>
        <w:t>Policy</w:t>
      </w:r>
      <w:r>
        <w:rPr>
          <w:spacing w:val="-2"/>
          <w:sz w:val="16"/>
        </w:rPr>
        <w:t xml:space="preserve"> </w:t>
      </w:r>
      <w:r>
        <w:rPr>
          <w:sz w:val="16"/>
        </w:rPr>
        <w:t>also</w:t>
      </w:r>
      <w:r>
        <w:rPr>
          <w:spacing w:val="-4"/>
          <w:sz w:val="16"/>
        </w:rPr>
        <w:t xml:space="preserve"> </w:t>
      </w:r>
      <w:r>
        <w:rPr>
          <w:sz w:val="16"/>
        </w:rPr>
        <w:t>applies and</w:t>
      </w:r>
      <w:r>
        <w:rPr>
          <w:spacing w:val="-4"/>
          <w:sz w:val="16"/>
        </w:rPr>
        <w:t xml:space="preserve"> </w:t>
      </w:r>
      <w:r>
        <w:rPr>
          <w:sz w:val="16"/>
        </w:rPr>
        <w:t>should</w:t>
      </w:r>
      <w:r>
        <w:rPr>
          <w:spacing w:val="-3"/>
          <w:sz w:val="16"/>
        </w:rPr>
        <w:t xml:space="preserve"> </w:t>
      </w:r>
      <w:r>
        <w:rPr>
          <w:sz w:val="16"/>
        </w:rPr>
        <w:t>be</w:t>
      </w:r>
      <w:r>
        <w:rPr>
          <w:spacing w:val="-1"/>
          <w:sz w:val="16"/>
        </w:rPr>
        <w:t xml:space="preserve"> </w:t>
      </w:r>
      <w:r>
        <w:rPr>
          <w:sz w:val="16"/>
        </w:rPr>
        <w:t>addressed</w:t>
      </w:r>
      <w:r>
        <w:rPr>
          <w:spacing w:val="-1"/>
          <w:sz w:val="16"/>
        </w:rPr>
        <w:t xml:space="preserve"> </w:t>
      </w:r>
      <w:r>
        <w:rPr>
          <w:sz w:val="16"/>
        </w:rPr>
        <w:t>in</w:t>
      </w:r>
      <w:r>
        <w:rPr>
          <w:spacing w:val="-3"/>
          <w:sz w:val="16"/>
        </w:rPr>
        <w:t xml:space="preserve"> </w:t>
      </w:r>
      <w:r>
        <w:rPr>
          <w:sz w:val="16"/>
        </w:rPr>
        <w:t>this</w:t>
      </w:r>
      <w:r>
        <w:rPr>
          <w:spacing w:val="-1"/>
          <w:sz w:val="16"/>
        </w:rPr>
        <w:t xml:space="preserve"> </w:t>
      </w:r>
      <w:r>
        <w:rPr>
          <w:sz w:val="16"/>
        </w:rPr>
        <w:t>Plan.</w:t>
      </w:r>
      <w:r>
        <w:rPr>
          <w:spacing w:val="40"/>
          <w:sz w:val="16"/>
        </w:rPr>
        <w:t xml:space="preserve"> </w:t>
      </w:r>
      <w:r>
        <w:rPr>
          <w:sz w:val="16"/>
        </w:rPr>
        <w:t>Refer</w:t>
      </w:r>
      <w:r>
        <w:rPr>
          <w:spacing w:val="-1"/>
          <w:sz w:val="16"/>
        </w:rPr>
        <w:t xml:space="preserve"> </w:t>
      </w:r>
      <w:r>
        <w:rPr>
          <w:sz w:val="16"/>
        </w:rPr>
        <w:t>to</w:t>
      </w:r>
      <w:r>
        <w:rPr>
          <w:spacing w:val="-4"/>
          <w:sz w:val="16"/>
        </w:rPr>
        <w:t xml:space="preserve"> </w:t>
      </w:r>
      <w:r>
        <w:rPr>
          <w:sz w:val="16"/>
        </w:rPr>
        <w:t>the</w:t>
      </w:r>
      <w:r>
        <w:rPr>
          <w:spacing w:val="-1"/>
          <w:sz w:val="16"/>
        </w:rPr>
        <w:t xml:space="preserve"> </w:t>
      </w:r>
      <w:r>
        <w:rPr>
          <w:sz w:val="16"/>
        </w:rPr>
        <w:t>detailed</w:t>
      </w:r>
      <w:r>
        <w:rPr>
          <w:spacing w:val="-3"/>
          <w:sz w:val="16"/>
        </w:rPr>
        <w:t xml:space="preserve"> </w:t>
      </w:r>
      <w:r>
        <w:rPr>
          <w:sz w:val="16"/>
        </w:rPr>
        <w:t>instructions in</w:t>
      </w:r>
      <w:r>
        <w:rPr>
          <w:spacing w:val="-3"/>
          <w:sz w:val="16"/>
        </w:rPr>
        <w:t xml:space="preserve"> </w:t>
      </w:r>
      <w:r>
        <w:rPr>
          <w:sz w:val="16"/>
        </w:rPr>
        <w:t xml:space="preserve">the application guide for developing this plan as well as to additional guidance on </w:t>
      </w:r>
      <w:hyperlink r:id="rId7">
        <w:r>
          <w:rPr>
            <w:color w:val="0000FF"/>
            <w:sz w:val="16"/>
            <w:u w:val="single" w:color="0000FF"/>
          </w:rPr>
          <w:t>sharing.nih.gov</w:t>
        </w:r>
        <w:r>
          <w:rPr>
            <w:sz w:val="16"/>
          </w:rPr>
          <w:t>.</w:t>
        </w:r>
      </w:hyperlink>
      <w:r>
        <w:rPr>
          <w:spacing w:val="40"/>
          <w:sz w:val="16"/>
        </w:rPr>
        <w:t xml:space="preserve"> </w:t>
      </w:r>
      <w:r>
        <w:rPr>
          <w:sz w:val="16"/>
        </w:rPr>
        <w:t>The Plan is recommended not to exceed two pages.</w:t>
      </w:r>
    </w:p>
    <w:p w14:paraId="239FB0CA" w14:textId="77777777" w:rsidR="00E57F77" w:rsidRDefault="00FD0B61">
      <w:pPr>
        <w:spacing w:before="1"/>
        <w:ind w:left="140"/>
        <w:rPr>
          <w:i/>
          <w:sz w:val="16"/>
        </w:rPr>
      </w:pPr>
      <w:r>
        <w:rPr>
          <w:sz w:val="16"/>
        </w:rPr>
        <w:t>Text</w:t>
      </w:r>
      <w:r>
        <w:rPr>
          <w:spacing w:val="-4"/>
          <w:sz w:val="16"/>
        </w:rPr>
        <w:t xml:space="preserve"> </w:t>
      </w:r>
      <w:r>
        <w:rPr>
          <w:sz w:val="16"/>
        </w:rPr>
        <w:t>in</w:t>
      </w:r>
      <w:r>
        <w:rPr>
          <w:spacing w:val="-5"/>
          <w:sz w:val="16"/>
        </w:rPr>
        <w:t xml:space="preserve"> </w:t>
      </w:r>
      <w:r>
        <w:rPr>
          <w:sz w:val="16"/>
        </w:rPr>
        <w:t>italics</w:t>
      </w:r>
      <w:r>
        <w:rPr>
          <w:spacing w:val="-3"/>
          <w:sz w:val="16"/>
        </w:rPr>
        <w:t xml:space="preserve"> </w:t>
      </w:r>
      <w:r>
        <w:rPr>
          <w:sz w:val="16"/>
        </w:rPr>
        <w:t>should</w:t>
      </w:r>
      <w:r>
        <w:rPr>
          <w:spacing w:val="-3"/>
          <w:sz w:val="16"/>
        </w:rPr>
        <w:t xml:space="preserve"> </w:t>
      </w:r>
      <w:r>
        <w:rPr>
          <w:sz w:val="16"/>
        </w:rPr>
        <w:t>be</w:t>
      </w:r>
      <w:r>
        <w:rPr>
          <w:spacing w:val="-3"/>
          <w:sz w:val="16"/>
        </w:rPr>
        <w:t xml:space="preserve"> </w:t>
      </w:r>
      <w:r>
        <w:rPr>
          <w:sz w:val="16"/>
        </w:rPr>
        <w:t>deleted.</w:t>
      </w:r>
      <w:r>
        <w:rPr>
          <w:spacing w:val="37"/>
          <w:sz w:val="16"/>
        </w:rPr>
        <w:t xml:space="preserve"> </w:t>
      </w:r>
      <w:r>
        <w:rPr>
          <w:sz w:val="16"/>
        </w:rPr>
        <w:t>There</w:t>
      </w:r>
      <w:r>
        <w:rPr>
          <w:spacing w:val="-2"/>
          <w:sz w:val="16"/>
        </w:rPr>
        <w:t xml:space="preserve"> </w:t>
      </w:r>
      <w:r>
        <w:rPr>
          <w:sz w:val="16"/>
        </w:rPr>
        <w:t>is</w:t>
      </w:r>
      <w:r>
        <w:rPr>
          <w:spacing w:val="-3"/>
          <w:sz w:val="16"/>
        </w:rPr>
        <w:t xml:space="preserve"> </w:t>
      </w:r>
      <w:r>
        <w:rPr>
          <w:sz w:val="16"/>
        </w:rPr>
        <w:t>no</w:t>
      </w:r>
      <w:r>
        <w:rPr>
          <w:spacing w:val="-3"/>
          <w:sz w:val="16"/>
        </w:rPr>
        <w:t xml:space="preserve"> </w:t>
      </w:r>
      <w:r>
        <w:rPr>
          <w:sz w:val="16"/>
        </w:rPr>
        <w:t>“form</w:t>
      </w:r>
      <w:r>
        <w:rPr>
          <w:spacing w:val="-3"/>
          <w:sz w:val="16"/>
        </w:rPr>
        <w:t xml:space="preserve"> </w:t>
      </w:r>
      <w:r>
        <w:rPr>
          <w:sz w:val="16"/>
        </w:rPr>
        <w:t>page”</w:t>
      </w:r>
      <w:r>
        <w:rPr>
          <w:spacing w:val="-3"/>
          <w:sz w:val="16"/>
        </w:rPr>
        <w:t xml:space="preserve"> </w:t>
      </w:r>
      <w:r>
        <w:rPr>
          <w:sz w:val="16"/>
        </w:rPr>
        <w:t>for</w:t>
      </w:r>
      <w:r>
        <w:rPr>
          <w:spacing w:val="-5"/>
          <w:sz w:val="16"/>
        </w:rPr>
        <w:t xml:space="preserve"> </w:t>
      </w:r>
      <w:r>
        <w:rPr>
          <w:sz w:val="16"/>
        </w:rPr>
        <w:t>the</w:t>
      </w:r>
      <w:r>
        <w:rPr>
          <w:spacing w:val="-3"/>
          <w:sz w:val="16"/>
        </w:rPr>
        <w:t xml:space="preserve"> </w:t>
      </w:r>
      <w:r>
        <w:rPr>
          <w:sz w:val="16"/>
        </w:rPr>
        <w:t>Data</w:t>
      </w:r>
      <w:r>
        <w:rPr>
          <w:spacing w:val="-3"/>
          <w:sz w:val="16"/>
        </w:rPr>
        <w:t xml:space="preserve"> </w:t>
      </w:r>
      <w:r>
        <w:rPr>
          <w:sz w:val="16"/>
        </w:rPr>
        <w:t>Management</w:t>
      </w:r>
      <w:r>
        <w:rPr>
          <w:spacing w:val="-1"/>
          <w:sz w:val="16"/>
        </w:rPr>
        <w:t xml:space="preserve"> </w:t>
      </w:r>
      <w:r>
        <w:rPr>
          <w:sz w:val="16"/>
        </w:rPr>
        <w:t>and</w:t>
      </w:r>
      <w:r>
        <w:rPr>
          <w:spacing w:val="-5"/>
          <w:sz w:val="16"/>
        </w:rPr>
        <w:t xml:space="preserve"> </w:t>
      </w:r>
      <w:r>
        <w:rPr>
          <w:sz w:val="16"/>
        </w:rPr>
        <w:t>Sharing</w:t>
      </w:r>
      <w:r>
        <w:rPr>
          <w:spacing w:val="-5"/>
          <w:sz w:val="16"/>
        </w:rPr>
        <w:t xml:space="preserve"> </w:t>
      </w:r>
      <w:r>
        <w:rPr>
          <w:sz w:val="16"/>
        </w:rPr>
        <w:t>Plan.</w:t>
      </w:r>
      <w:r>
        <w:rPr>
          <w:spacing w:val="39"/>
          <w:sz w:val="16"/>
        </w:rPr>
        <w:t xml:space="preserve"> </w:t>
      </w:r>
      <w:r>
        <w:rPr>
          <w:sz w:val="16"/>
        </w:rPr>
        <w:t>The</w:t>
      </w:r>
      <w:r>
        <w:rPr>
          <w:spacing w:val="-5"/>
          <w:sz w:val="16"/>
        </w:rPr>
        <w:t xml:space="preserve"> </w:t>
      </w:r>
      <w:r>
        <w:rPr>
          <w:sz w:val="16"/>
        </w:rPr>
        <w:t>DMS</w:t>
      </w:r>
      <w:r>
        <w:rPr>
          <w:spacing w:val="-4"/>
          <w:sz w:val="16"/>
        </w:rPr>
        <w:t xml:space="preserve"> </w:t>
      </w:r>
      <w:r>
        <w:rPr>
          <w:sz w:val="16"/>
        </w:rPr>
        <w:t>Plan</w:t>
      </w:r>
      <w:r>
        <w:rPr>
          <w:spacing w:val="-2"/>
          <w:sz w:val="16"/>
        </w:rPr>
        <w:t xml:space="preserve"> </w:t>
      </w:r>
      <w:r>
        <w:rPr>
          <w:sz w:val="16"/>
        </w:rPr>
        <w:t>may</w:t>
      </w:r>
      <w:r>
        <w:rPr>
          <w:spacing w:val="-1"/>
          <w:sz w:val="16"/>
        </w:rPr>
        <w:t xml:space="preserve"> </w:t>
      </w:r>
      <w:r>
        <w:rPr>
          <w:sz w:val="16"/>
        </w:rPr>
        <w:t>be</w:t>
      </w:r>
      <w:r>
        <w:rPr>
          <w:spacing w:val="-6"/>
          <w:sz w:val="16"/>
        </w:rPr>
        <w:t xml:space="preserve"> </w:t>
      </w:r>
      <w:r>
        <w:rPr>
          <w:sz w:val="16"/>
        </w:rPr>
        <w:t>provided</w:t>
      </w:r>
      <w:r>
        <w:rPr>
          <w:spacing w:val="-4"/>
          <w:sz w:val="16"/>
        </w:rPr>
        <w:t xml:space="preserve"> </w:t>
      </w:r>
      <w:r>
        <w:rPr>
          <w:sz w:val="16"/>
        </w:rPr>
        <w:t>in</w:t>
      </w:r>
      <w:r>
        <w:rPr>
          <w:spacing w:val="-3"/>
          <w:sz w:val="16"/>
        </w:rPr>
        <w:t xml:space="preserve"> </w:t>
      </w:r>
      <w:r>
        <w:rPr>
          <w:sz w:val="16"/>
        </w:rPr>
        <w:t>the</w:t>
      </w:r>
      <w:r>
        <w:rPr>
          <w:spacing w:val="-2"/>
          <w:sz w:val="16"/>
        </w:rPr>
        <w:t xml:space="preserve"> </w:t>
      </w:r>
      <w:r>
        <w:rPr>
          <w:i/>
          <w:spacing w:val="-2"/>
          <w:sz w:val="16"/>
        </w:rPr>
        <w:t>format</w:t>
      </w:r>
    </w:p>
    <w:p w14:paraId="404DFD8A" w14:textId="77777777" w:rsidR="00E57F77" w:rsidRDefault="00FD0B61">
      <w:pPr>
        <w:spacing w:before="1"/>
        <w:ind w:left="140"/>
        <w:rPr>
          <w:sz w:val="16"/>
        </w:rPr>
      </w:pPr>
      <w:r>
        <w:rPr>
          <w:sz w:val="16"/>
        </w:rPr>
        <w:t>shown</w:t>
      </w:r>
      <w:r>
        <w:rPr>
          <w:spacing w:val="-3"/>
          <w:sz w:val="16"/>
        </w:rPr>
        <w:t xml:space="preserve"> </w:t>
      </w:r>
      <w:r>
        <w:rPr>
          <w:spacing w:val="-2"/>
          <w:sz w:val="16"/>
        </w:rPr>
        <w:t>below.</w:t>
      </w:r>
    </w:p>
    <w:p w14:paraId="0B046DE7" w14:textId="77777777" w:rsidR="00E57F77" w:rsidRDefault="003551E6">
      <w:pPr>
        <w:pStyle w:val="BodyText"/>
        <w:spacing w:before="6"/>
        <w:rPr>
          <w:i w:val="0"/>
          <w:sz w:val="8"/>
        </w:rPr>
      </w:pPr>
      <w:r>
        <w:rPr>
          <w:noProof/>
        </w:rPr>
        <mc:AlternateContent>
          <mc:Choice Requires="wps">
            <w:drawing>
              <wp:anchor distT="0" distB="0" distL="0" distR="0" simplePos="0" relativeHeight="487588352" behindDoc="1" locked="0" layoutInCell="1" allowOverlap="1" wp14:anchorId="3CA0D87E" wp14:editId="019E3AA9">
                <wp:simplePos x="0" y="0"/>
                <wp:positionH relativeFrom="page">
                  <wp:posOffset>438785</wp:posOffset>
                </wp:positionH>
                <wp:positionV relativeFrom="paragraph">
                  <wp:posOffset>78105</wp:posOffset>
                </wp:positionV>
                <wp:extent cx="6896100" cy="6350"/>
                <wp:effectExtent l="0" t="0" r="0" b="6350"/>
                <wp:wrapTopAndBottom/>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61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CED98" id="docshape4" o:spid="_x0000_s1026" style="position:absolute;margin-left:34.55pt;margin-top:6.15pt;width:543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" fillcolor="black" stroked="f">
                <v:path arrowok="t"/>
                <w10:wrap type="topAndBottom" anchorx="page"/>
              </v:rect>
            </w:pict>
          </mc:Fallback>
        </mc:AlternateContent>
      </w:r>
    </w:p>
    <w:p w14:paraId="43F8F76E" w14:textId="1720884A" w:rsidR="00E57F77" w:rsidRDefault="00E57F77">
      <w:pPr>
        <w:pStyle w:val="BodyText"/>
        <w:spacing w:before="1"/>
        <w:rPr>
          <w:i w:val="0"/>
          <w:sz w:val="17"/>
        </w:rPr>
      </w:pPr>
    </w:p>
    <w:p w14:paraId="0C98CD69" w14:textId="64B9E9FA" w:rsidR="003551E6" w:rsidRPr="00FC063B" w:rsidRDefault="003551E6" w:rsidP="003551E6">
      <w:pPr>
        <w:jc w:val="center"/>
        <w:rPr>
          <w:rFonts w:cstheme="minorHAnsi"/>
          <w:bCs/>
          <w:color w:val="FF0000"/>
        </w:rPr>
      </w:pPr>
      <w:commentRangeStart w:id="0"/>
      <w:r w:rsidRPr="00FC063B">
        <w:rPr>
          <w:rFonts w:cstheme="minorHAnsi"/>
          <w:bCs/>
          <w:color w:val="FF0000"/>
        </w:rPr>
        <w:t xml:space="preserve">An example </w:t>
      </w:r>
      <w:r w:rsidR="00D66281">
        <w:rPr>
          <w:rFonts w:cstheme="minorHAnsi"/>
          <w:bCs/>
          <w:color w:val="FF0000"/>
        </w:rPr>
        <w:t>DMS</w:t>
      </w:r>
      <w:r w:rsidR="0040656B">
        <w:rPr>
          <w:rFonts w:cstheme="minorHAnsi"/>
          <w:bCs/>
          <w:color w:val="FF0000"/>
        </w:rPr>
        <w:t xml:space="preserve"> plan</w:t>
      </w:r>
      <w:r w:rsidRPr="00FC063B">
        <w:rPr>
          <w:rFonts w:cstheme="minorHAnsi"/>
          <w:bCs/>
          <w:color w:val="FF0000"/>
        </w:rPr>
        <w:t xml:space="preserve"> proposing to collect </w:t>
      </w:r>
      <w:r w:rsidR="0040656B">
        <w:rPr>
          <w:rFonts w:cstheme="minorHAnsi"/>
          <w:bCs/>
          <w:color w:val="FF0000"/>
        </w:rPr>
        <w:t>clinical and MRI/fMRI data</w:t>
      </w:r>
      <w:r w:rsidR="00D66281">
        <w:rPr>
          <w:rFonts w:cstheme="minorHAnsi"/>
          <w:bCs/>
          <w:color w:val="FF0000"/>
        </w:rPr>
        <w:t xml:space="preserve"> </w:t>
      </w:r>
      <w:r w:rsidRPr="00FC063B">
        <w:rPr>
          <w:rFonts w:cstheme="minorHAnsi"/>
          <w:bCs/>
          <w:color w:val="FF0000"/>
        </w:rPr>
        <w:t>from human</w:t>
      </w:r>
      <w:r w:rsidR="00D66281">
        <w:rPr>
          <w:rFonts w:cstheme="minorHAnsi"/>
          <w:bCs/>
          <w:color w:val="FF0000"/>
        </w:rPr>
        <w:t xml:space="preserve"> </w:t>
      </w:r>
      <w:r w:rsidRPr="00FC063B">
        <w:rPr>
          <w:rFonts w:cstheme="minorHAnsi"/>
          <w:bCs/>
          <w:color w:val="FF0000"/>
        </w:rPr>
        <w:t>subjects.</w:t>
      </w:r>
      <w:commentRangeEnd w:id="0"/>
      <w:r w:rsidR="0045513D">
        <w:rPr>
          <w:rStyle w:val="CommentReference"/>
        </w:rPr>
        <w:commentReference w:id="0"/>
      </w:r>
      <w:r w:rsidR="00BB2274">
        <w:rPr>
          <w:rFonts w:cstheme="minorHAnsi"/>
          <w:bCs/>
          <w:color w:val="FF0000"/>
        </w:rPr>
        <w:t xml:space="preserve"> This plan is adopted from the NIMH institution. Please change it as </w:t>
      </w:r>
      <w:r w:rsidR="001C363D">
        <w:rPr>
          <w:rFonts w:cstheme="minorHAnsi"/>
          <w:bCs/>
          <w:color w:val="FF0000"/>
        </w:rPr>
        <w:t>needed</w:t>
      </w:r>
      <w:r w:rsidR="00BB2274">
        <w:rPr>
          <w:rFonts w:cstheme="minorHAnsi"/>
          <w:bCs/>
          <w:color w:val="FF0000"/>
        </w:rPr>
        <w:t xml:space="preserve"> </w:t>
      </w:r>
      <w:r w:rsidR="001C363D">
        <w:rPr>
          <w:rFonts w:cstheme="minorHAnsi"/>
          <w:bCs/>
          <w:color w:val="FF0000"/>
        </w:rPr>
        <w:t>if sending your proposal to</w:t>
      </w:r>
      <w:r w:rsidR="00BB2274">
        <w:rPr>
          <w:rFonts w:cstheme="minorHAnsi"/>
          <w:bCs/>
          <w:color w:val="FF0000"/>
        </w:rPr>
        <w:t xml:space="preserve"> a different institution.</w:t>
      </w:r>
    </w:p>
    <w:p w14:paraId="561947C9" w14:textId="77777777" w:rsidR="003551E6" w:rsidRDefault="003551E6">
      <w:pPr>
        <w:pStyle w:val="BodyText"/>
        <w:spacing w:before="1"/>
        <w:rPr>
          <w:i w:val="0"/>
          <w:sz w:val="17"/>
        </w:rPr>
      </w:pPr>
    </w:p>
    <w:p w14:paraId="41391FDC" w14:textId="77777777" w:rsidR="00E57F77" w:rsidRDefault="00FD0B61">
      <w:pPr>
        <w:pStyle w:val="Heading1"/>
        <w:spacing w:before="94"/>
        <w:ind w:left="140" w:firstLine="0"/>
      </w:pPr>
      <w:r>
        <w:t>Element</w:t>
      </w:r>
      <w:r>
        <w:rPr>
          <w:spacing w:val="-5"/>
        </w:rPr>
        <w:t xml:space="preserve"> </w:t>
      </w:r>
      <w:r>
        <w:t>1:</w:t>
      </w:r>
      <w:r>
        <w:rPr>
          <w:spacing w:val="-4"/>
        </w:rPr>
        <w:t xml:space="preserve"> </w:t>
      </w:r>
      <w:r>
        <w:t>Data</w:t>
      </w:r>
      <w:r>
        <w:rPr>
          <w:spacing w:val="-6"/>
        </w:rPr>
        <w:t xml:space="preserve"> </w:t>
      </w:r>
      <w:r>
        <w:rPr>
          <w:spacing w:val="-4"/>
        </w:rPr>
        <w:t>Type</w:t>
      </w:r>
    </w:p>
    <w:p w14:paraId="47882026" w14:textId="77777777" w:rsidR="00E57F77" w:rsidRDefault="00FD0B61">
      <w:pPr>
        <w:pStyle w:val="ListParagraph"/>
        <w:numPr>
          <w:ilvl w:val="0"/>
          <w:numId w:val="3"/>
        </w:numPr>
        <w:tabs>
          <w:tab w:val="left" w:pos="861"/>
        </w:tabs>
        <w:rPr>
          <w:b/>
        </w:rPr>
      </w:pPr>
      <w:r>
        <w:rPr>
          <w:b/>
        </w:rPr>
        <w:t>Types</w:t>
      </w:r>
      <w:r>
        <w:rPr>
          <w:b/>
          <w:spacing w:val="-8"/>
        </w:rPr>
        <w:t xml:space="preserve"> </w:t>
      </w:r>
      <w:r>
        <w:rPr>
          <w:b/>
        </w:rPr>
        <w:t>and</w:t>
      </w:r>
      <w:r>
        <w:rPr>
          <w:b/>
          <w:spacing w:val="-3"/>
        </w:rPr>
        <w:t xml:space="preserve"> </w:t>
      </w:r>
      <w:r>
        <w:rPr>
          <w:b/>
        </w:rPr>
        <w:t>amount</w:t>
      </w:r>
      <w:r>
        <w:rPr>
          <w:b/>
          <w:spacing w:val="-4"/>
        </w:rPr>
        <w:t xml:space="preserve"> </w:t>
      </w:r>
      <w:r>
        <w:rPr>
          <w:b/>
        </w:rPr>
        <w:t>of</w:t>
      </w:r>
      <w:r>
        <w:rPr>
          <w:b/>
          <w:spacing w:val="-5"/>
        </w:rPr>
        <w:t xml:space="preserve"> </w:t>
      </w:r>
      <w:r>
        <w:rPr>
          <w:b/>
        </w:rPr>
        <w:t>scientific</w:t>
      </w:r>
      <w:r>
        <w:rPr>
          <w:b/>
          <w:spacing w:val="-3"/>
        </w:rPr>
        <w:t xml:space="preserve"> </w:t>
      </w:r>
      <w:r>
        <w:rPr>
          <w:b/>
        </w:rPr>
        <w:t>data</w:t>
      </w:r>
      <w:r>
        <w:rPr>
          <w:b/>
          <w:spacing w:val="-3"/>
        </w:rPr>
        <w:t xml:space="preserve"> </w:t>
      </w:r>
      <w:r>
        <w:rPr>
          <w:b/>
        </w:rPr>
        <w:t>expected</w:t>
      </w:r>
      <w:r>
        <w:rPr>
          <w:b/>
          <w:spacing w:val="-5"/>
        </w:rPr>
        <w:t xml:space="preserve"> </w:t>
      </w:r>
      <w:r>
        <w:rPr>
          <w:b/>
        </w:rPr>
        <w:t>to</w:t>
      </w:r>
      <w:r>
        <w:rPr>
          <w:b/>
          <w:spacing w:val="-4"/>
        </w:rPr>
        <w:t xml:space="preserve"> </w:t>
      </w:r>
      <w:r>
        <w:rPr>
          <w:b/>
        </w:rPr>
        <w:t>be</w:t>
      </w:r>
      <w:r>
        <w:rPr>
          <w:b/>
          <w:spacing w:val="-5"/>
        </w:rPr>
        <w:t xml:space="preserve"> </w:t>
      </w:r>
      <w:r>
        <w:rPr>
          <w:b/>
        </w:rPr>
        <w:t>generated</w:t>
      </w:r>
      <w:r>
        <w:rPr>
          <w:b/>
          <w:spacing w:val="-6"/>
        </w:rPr>
        <w:t xml:space="preserve"> </w:t>
      </w:r>
      <w:r>
        <w:rPr>
          <w:b/>
        </w:rPr>
        <w:t>in</w:t>
      </w:r>
      <w:r>
        <w:rPr>
          <w:b/>
          <w:spacing w:val="-5"/>
        </w:rPr>
        <w:t xml:space="preserve"> </w:t>
      </w:r>
      <w:r>
        <w:rPr>
          <w:b/>
        </w:rPr>
        <w:t>the</w:t>
      </w:r>
      <w:r>
        <w:rPr>
          <w:b/>
          <w:spacing w:val="-8"/>
        </w:rPr>
        <w:t xml:space="preserve"> </w:t>
      </w:r>
      <w:r>
        <w:rPr>
          <w:b/>
          <w:spacing w:val="-2"/>
        </w:rPr>
        <w:t>project:</w:t>
      </w:r>
    </w:p>
    <w:p w14:paraId="4C463ADB" w14:textId="77777777" w:rsidR="00E57F77" w:rsidRDefault="00FD0B61">
      <w:pPr>
        <w:pStyle w:val="BodyText"/>
        <w:spacing w:before="1"/>
        <w:ind w:left="860"/>
      </w:pPr>
      <w:commentRangeStart w:id="1"/>
      <w:r>
        <w:t>Summarize</w:t>
      </w:r>
      <w:r>
        <w:rPr>
          <w:spacing w:val="-7"/>
        </w:rPr>
        <w:t xml:space="preserve"> </w:t>
      </w:r>
      <w:r>
        <w:t>the</w:t>
      </w:r>
      <w:r>
        <w:rPr>
          <w:spacing w:val="-7"/>
        </w:rPr>
        <w:t xml:space="preserve"> </w:t>
      </w:r>
      <w:r>
        <w:t>types</w:t>
      </w:r>
      <w:r>
        <w:rPr>
          <w:spacing w:val="-4"/>
        </w:rPr>
        <w:t xml:space="preserve"> </w:t>
      </w:r>
      <w:r>
        <w:t>and</w:t>
      </w:r>
      <w:r>
        <w:rPr>
          <w:spacing w:val="-2"/>
        </w:rPr>
        <w:t xml:space="preserve"> </w:t>
      </w:r>
      <w:r>
        <w:t>estimated</w:t>
      </w:r>
      <w:r>
        <w:rPr>
          <w:spacing w:val="-6"/>
        </w:rPr>
        <w:t xml:space="preserve"> </w:t>
      </w:r>
      <w:r>
        <w:t>amount</w:t>
      </w:r>
      <w:r>
        <w:rPr>
          <w:spacing w:val="-3"/>
        </w:rPr>
        <w:t xml:space="preserve"> </w:t>
      </w:r>
      <w:r>
        <w:t>of</w:t>
      </w:r>
      <w:r>
        <w:rPr>
          <w:spacing w:val="-6"/>
        </w:rPr>
        <w:t xml:space="preserve"> </w:t>
      </w:r>
      <w:r>
        <w:t>scientific</w:t>
      </w:r>
      <w:r>
        <w:rPr>
          <w:spacing w:val="-3"/>
        </w:rPr>
        <w:t xml:space="preserve"> </w:t>
      </w:r>
      <w:r>
        <w:t>data</w:t>
      </w:r>
      <w:r>
        <w:rPr>
          <w:spacing w:val="-7"/>
        </w:rPr>
        <w:t xml:space="preserve"> </w:t>
      </w:r>
      <w:r>
        <w:t>expected</w:t>
      </w:r>
      <w:r>
        <w:rPr>
          <w:spacing w:val="-6"/>
        </w:rPr>
        <w:t xml:space="preserve"> </w:t>
      </w:r>
      <w:r>
        <w:t>to</w:t>
      </w:r>
      <w:r>
        <w:rPr>
          <w:spacing w:val="-7"/>
        </w:rPr>
        <w:t xml:space="preserve"> </w:t>
      </w:r>
      <w:r>
        <w:t>be</w:t>
      </w:r>
      <w:r>
        <w:rPr>
          <w:spacing w:val="-5"/>
        </w:rPr>
        <w:t xml:space="preserve"> </w:t>
      </w:r>
      <w:r>
        <w:t>generated</w:t>
      </w:r>
      <w:r>
        <w:rPr>
          <w:spacing w:val="-6"/>
        </w:rPr>
        <w:t xml:space="preserve"> </w:t>
      </w:r>
      <w:r>
        <w:t>in</w:t>
      </w:r>
      <w:r>
        <w:rPr>
          <w:spacing w:val="-5"/>
        </w:rPr>
        <w:t xml:space="preserve"> </w:t>
      </w:r>
      <w:r>
        <w:t>the</w:t>
      </w:r>
      <w:r>
        <w:rPr>
          <w:spacing w:val="-6"/>
        </w:rPr>
        <w:t xml:space="preserve"> </w:t>
      </w:r>
      <w:r>
        <w:rPr>
          <w:spacing w:val="-2"/>
        </w:rPr>
        <w:t>project.</w:t>
      </w:r>
      <w:commentRangeEnd w:id="1"/>
      <w:r w:rsidR="0045513D">
        <w:rPr>
          <w:rStyle w:val="CommentReference"/>
          <w:i w:val="0"/>
          <w:iCs w:val="0"/>
        </w:rPr>
        <w:commentReference w:id="1"/>
      </w:r>
    </w:p>
    <w:p w14:paraId="0C03388E" w14:textId="41A23F8A" w:rsidR="00677EFB" w:rsidRDefault="0040656B" w:rsidP="008A7126">
      <w:pPr>
        <w:rPr>
          <w:rFonts w:cstheme="minorHAnsi"/>
          <w:color w:val="FF0000"/>
        </w:rPr>
      </w:pPr>
      <w:r w:rsidRPr="009068CD">
        <w:rPr>
          <w:rFonts w:cstheme="minorHAnsi"/>
          <w:color w:val="FF0000"/>
        </w:rPr>
        <w:t xml:space="preserve">Demographic, clinical, and MRI, </w:t>
      </w:r>
      <w:r w:rsidRPr="009068CD">
        <w:rPr>
          <w:rFonts w:cstheme="minorHAnsi"/>
          <w:color w:val="FF0000"/>
          <w:vertAlign w:val="superscript"/>
        </w:rPr>
        <w:t>1</w:t>
      </w:r>
      <w:r w:rsidRPr="009068CD">
        <w:rPr>
          <w:rFonts w:cstheme="minorHAnsi"/>
          <w:color w:val="FF0000"/>
        </w:rPr>
        <w:t xml:space="preserve">H </w:t>
      </w:r>
      <w:proofErr w:type="spellStart"/>
      <w:r w:rsidRPr="009068CD">
        <w:rPr>
          <w:rFonts w:cstheme="minorHAnsi"/>
          <w:color w:val="FF0000"/>
        </w:rPr>
        <w:t>fMRS</w:t>
      </w:r>
      <w:proofErr w:type="spellEnd"/>
      <w:r w:rsidRPr="009068CD">
        <w:rPr>
          <w:rFonts w:cstheme="minorHAnsi"/>
          <w:color w:val="FF0000"/>
        </w:rPr>
        <w:t xml:space="preserve"> and fMRI imaging data will be acquired from 110 affected youth and 110 matched healthy controls (described in detail in section </w:t>
      </w:r>
      <w:r w:rsidRPr="0040656B">
        <w:rPr>
          <w:rFonts w:cstheme="minorHAnsi"/>
          <w:color w:val="FF0000"/>
          <w:highlight w:val="yellow"/>
        </w:rPr>
        <w:t>X</w:t>
      </w:r>
      <w:r w:rsidRPr="009068CD">
        <w:rPr>
          <w:rFonts w:cstheme="minorHAnsi"/>
          <w:color w:val="FF0000"/>
        </w:rPr>
        <w:t xml:space="preserve"> of this application).  All data will be de-identified prior to receipt by the repository, but the information needed to generate a global unique identifier for the NIMH Data Archive (NDA) will be collected for each subject. </w:t>
      </w:r>
    </w:p>
    <w:p w14:paraId="42169A3B" w14:textId="77777777" w:rsidR="00E57F77" w:rsidRDefault="00E57F77">
      <w:pPr>
        <w:pStyle w:val="BodyText"/>
        <w:spacing w:before="11"/>
        <w:rPr>
          <w:sz w:val="19"/>
        </w:rPr>
      </w:pPr>
    </w:p>
    <w:p w14:paraId="782796FB" w14:textId="77777777" w:rsidR="00E57F77" w:rsidRDefault="003551E6">
      <w:pPr>
        <w:pStyle w:val="Heading1"/>
        <w:numPr>
          <w:ilvl w:val="0"/>
          <w:numId w:val="3"/>
        </w:numPr>
        <w:tabs>
          <w:tab w:val="left" w:pos="861"/>
        </w:tabs>
      </w:pPr>
      <w:r>
        <w:rPr>
          <w:noProof/>
        </w:rPr>
        <mc:AlternateContent>
          <mc:Choice Requires="wps">
            <w:drawing>
              <wp:anchor distT="0" distB="0" distL="114300" distR="114300" simplePos="0" relativeHeight="487531520" behindDoc="1" locked="0" layoutInCell="1" allowOverlap="1" wp14:anchorId="2E3D138D" wp14:editId="7823DDDD">
                <wp:simplePos x="0" y="0"/>
                <wp:positionH relativeFrom="page">
                  <wp:posOffset>1290320</wp:posOffset>
                </wp:positionH>
                <wp:positionV relativeFrom="paragraph">
                  <wp:posOffset>-66675</wp:posOffset>
                </wp:positionV>
                <wp:extent cx="4671060" cy="4933950"/>
                <wp:effectExtent l="0" t="0" r="2540" b="6350"/>
                <wp:wrapNone/>
                <wp:docPr id="3"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060" cy="4933950"/>
                        </a:xfrm>
                        <a:custGeom>
                          <a:avLst/>
                          <a:gdLst>
                            <a:gd name="T0" fmla="+- 0 4569 2032"/>
                            <a:gd name="T1" fmla="*/ T0 w 7356"/>
                            <a:gd name="T2" fmla="+- 0 6065 -105"/>
                            <a:gd name="T3" fmla="*/ 6065 h 7770"/>
                            <a:gd name="T4" fmla="+- 0 4133 2032"/>
                            <a:gd name="T5" fmla="*/ T4 w 7356"/>
                            <a:gd name="T6" fmla="+- 0 7284 -105"/>
                            <a:gd name="T7" fmla="*/ 7284 h 7770"/>
                            <a:gd name="T8" fmla="+- 0 3219 2032"/>
                            <a:gd name="T9" fmla="*/ T8 w 7356"/>
                            <a:gd name="T10" fmla="+- 0 5235 -105"/>
                            <a:gd name="T11" fmla="*/ 5235 h 7770"/>
                            <a:gd name="T12" fmla="+- 0 3874 2032"/>
                            <a:gd name="T13" fmla="*/ T12 w 7356"/>
                            <a:gd name="T14" fmla="+- 0 5665 -105"/>
                            <a:gd name="T15" fmla="*/ 5665 h 7770"/>
                            <a:gd name="T16" fmla="+- 0 4388 2032"/>
                            <a:gd name="T17" fmla="*/ T16 w 7356"/>
                            <a:gd name="T18" fmla="+- 0 6295 -105"/>
                            <a:gd name="T19" fmla="*/ 6295 h 7770"/>
                            <a:gd name="T20" fmla="+- 0 4346 2032"/>
                            <a:gd name="T21" fmla="*/ T20 w 7356"/>
                            <a:gd name="T22" fmla="+- 0 5769 -105"/>
                            <a:gd name="T23" fmla="*/ 5769 h 7770"/>
                            <a:gd name="T24" fmla="+- 0 3749 2032"/>
                            <a:gd name="T25" fmla="*/ T24 w 7356"/>
                            <a:gd name="T26" fmla="+- 0 5200 -105"/>
                            <a:gd name="T27" fmla="*/ 5200 h 7770"/>
                            <a:gd name="T28" fmla="+- 0 3071 2032"/>
                            <a:gd name="T29" fmla="*/ T28 w 7356"/>
                            <a:gd name="T30" fmla="+- 0 4884 -105"/>
                            <a:gd name="T31" fmla="*/ 4884 h 7770"/>
                            <a:gd name="T32" fmla="+- 0 2364 2032"/>
                            <a:gd name="T33" fmla="*/ T32 w 7356"/>
                            <a:gd name="T34" fmla="+- 0 5123 -105"/>
                            <a:gd name="T35" fmla="*/ 5123 h 7770"/>
                            <a:gd name="T36" fmla="+- 0 4077 2032"/>
                            <a:gd name="T37" fmla="*/ T36 w 7356"/>
                            <a:gd name="T38" fmla="+- 0 7593 -105"/>
                            <a:gd name="T39" fmla="*/ 7593 h 7770"/>
                            <a:gd name="T40" fmla="+- 0 4611 2032"/>
                            <a:gd name="T41" fmla="*/ T40 w 7356"/>
                            <a:gd name="T42" fmla="+- 0 7295 -105"/>
                            <a:gd name="T43" fmla="*/ 7295 h 7770"/>
                            <a:gd name="T44" fmla="+- 0 6431 2032"/>
                            <a:gd name="T45" fmla="*/ T44 w 7356"/>
                            <a:gd name="T46" fmla="+- 0 5461 -105"/>
                            <a:gd name="T47" fmla="*/ 5461 h 7770"/>
                            <a:gd name="T48" fmla="+- 0 6344 2032"/>
                            <a:gd name="T49" fmla="*/ T48 w 7356"/>
                            <a:gd name="T50" fmla="+- 0 5369 -105"/>
                            <a:gd name="T51" fmla="*/ 5369 h 7770"/>
                            <a:gd name="T52" fmla="+- 0 5291 2032"/>
                            <a:gd name="T53" fmla="*/ T52 w 7356"/>
                            <a:gd name="T54" fmla="+- 0 4769 -105"/>
                            <a:gd name="T55" fmla="*/ 4769 h 7770"/>
                            <a:gd name="T56" fmla="+- 0 5041 2032"/>
                            <a:gd name="T57" fmla="*/ T56 w 7356"/>
                            <a:gd name="T58" fmla="+- 0 4686 -105"/>
                            <a:gd name="T59" fmla="*/ 4686 h 7770"/>
                            <a:gd name="T60" fmla="+- 0 4952 2032"/>
                            <a:gd name="T61" fmla="*/ T60 w 7356"/>
                            <a:gd name="T62" fmla="+- 0 4183 -105"/>
                            <a:gd name="T63" fmla="*/ 4183 h 7770"/>
                            <a:gd name="T64" fmla="+- 0 4731 2032"/>
                            <a:gd name="T65" fmla="*/ T64 w 7356"/>
                            <a:gd name="T66" fmla="+- 0 4717 -105"/>
                            <a:gd name="T67" fmla="*/ 4717 h 7770"/>
                            <a:gd name="T68" fmla="+- 0 4014 2032"/>
                            <a:gd name="T69" fmla="*/ T68 w 7356"/>
                            <a:gd name="T70" fmla="+- 0 3975 -105"/>
                            <a:gd name="T71" fmla="*/ 3975 h 7770"/>
                            <a:gd name="T72" fmla="+- 0 4512 2032"/>
                            <a:gd name="T73" fmla="*/ T72 w 7356"/>
                            <a:gd name="T74" fmla="+- 0 4077 -105"/>
                            <a:gd name="T75" fmla="*/ 4077 h 7770"/>
                            <a:gd name="T76" fmla="+- 0 4781 2032"/>
                            <a:gd name="T77" fmla="*/ T76 w 7356"/>
                            <a:gd name="T78" fmla="+- 0 4514 -105"/>
                            <a:gd name="T79" fmla="*/ 4514 h 7770"/>
                            <a:gd name="T80" fmla="+- 0 4394 2032"/>
                            <a:gd name="T81" fmla="*/ T80 w 7356"/>
                            <a:gd name="T82" fmla="+- 0 3661 -105"/>
                            <a:gd name="T83" fmla="*/ 3661 h 7770"/>
                            <a:gd name="T84" fmla="+- 0 3844 2032"/>
                            <a:gd name="T85" fmla="*/ T84 w 7356"/>
                            <a:gd name="T86" fmla="+- 0 3670 -105"/>
                            <a:gd name="T87" fmla="*/ 3670 h 7770"/>
                            <a:gd name="T88" fmla="+- 0 3380 2032"/>
                            <a:gd name="T89" fmla="*/ T88 w 7356"/>
                            <a:gd name="T90" fmla="+- 0 4110 -105"/>
                            <a:gd name="T91" fmla="*/ 4110 h 7770"/>
                            <a:gd name="T92" fmla="+- 0 5527 2032"/>
                            <a:gd name="T93" fmla="*/ T92 w 7356"/>
                            <a:gd name="T94" fmla="+- 0 6355 -105"/>
                            <a:gd name="T95" fmla="*/ 6355 h 7770"/>
                            <a:gd name="T96" fmla="+- 0 5635 2032"/>
                            <a:gd name="T97" fmla="*/ T96 w 7356"/>
                            <a:gd name="T98" fmla="+- 0 6295 -105"/>
                            <a:gd name="T99" fmla="*/ 6295 h 7770"/>
                            <a:gd name="T100" fmla="+- 0 5695 2032"/>
                            <a:gd name="T101" fmla="*/ T100 w 7356"/>
                            <a:gd name="T102" fmla="+- 0 6187 -105"/>
                            <a:gd name="T103" fmla="*/ 6187 h 7770"/>
                            <a:gd name="T104" fmla="+- 0 5026 2032"/>
                            <a:gd name="T105" fmla="*/ T104 w 7356"/>
                            <a:gd name="T106" fmla="+- 0 5002 -105"/>
                            <a:gd name="T107" fmla="*/ 5002 h 7770"/>
                            <a:gd name="T108" fmla="+- 0 5490 2032"/>
                            <a:gd name="T109" fmla="*/ T108 w 7356"/>
                            <a:gd name="T110" fmla="+- 0 5170 -105"/>
                            <a:gd name="T111" fmla="*/ 5170 h 7770"/>
                            <a:gd name="T112" fmla="+- 0 6294 2032"/>
                            <a:gd name="T113" fmla="*/ T112 w 7356"/>
                            <a:gd name="T114" fmla="+- 0 5621 -105"/>
                            <a:gd name="T115" fmla="*/ 5621 h 7770"/>
                            <a:gd name="T116" fmla="+- 0 6409 2032"/>
                            <a:gd name="T117" fmla="*/ T116 w 7356"/>
                            <a:gd name="T118" fmla="+- 0 5513 -105"/>
                            <a:gd name="T119" fmla="*/ 5513 h 7770"/>
                            <a:gd name="T120" fmla="+- 0 7717 2032"/>
                            <a:gd name="T121" fmla="*/ T120 w 7356"/>
                            <a:gd name="T122" fmla="+- 0 4125 -105"/>
                            <a:gd name="T123" fmla="*/ 4125 h 7770"/>
                            <a:gd name="T124" fmla="+- 0 5909 2032"/>
                            <a:gd name="T125" fmla="*/ T124 w 7356"/>
                            <a:gd name="T126" fmla="+- 0 3890 -105"/>
                            <a:gd name="T127" fmla="*/ 3890 h 7770"/>
                            <a:gd name="T128" fmla="+- 0 5123 2032"/>
                            <a:gd name="T129" fmla="*/ T128 w 7356"/>
                            <a:gd name="T130" fmla="+- 0 2470 -105"/>
                            <a:gd name="T131" fmla="*/ 2470 h 7770"/>
                            <a:gd name="T132" fmla="+- 0 5016 2032"/>
                            <a:gd name="T133" fmla="*/ T132 w 7356"/>
                            <a:gd name="T134" fmla="+- 0 2461 -105"/>
                            <a:gd name="T135" fmla="*/ 2461 h 7770"/>
                            <a:gd name="T136" fmla="+- 0 4884 2032"/>
                            <a:gd name="T137" fmla="*/ T136 w 7356"/>
                            <a:gd name="T138" fmla="+- 0 2586 -105"/>
                            <a:gd name="T139" fmla="*/ 2586 h 7770"/>
                            <a:gd name="T140" fmla="+- 0 4867 2032"/>
                            <a:gd name="T141" fmla="*/ T140 w 7356"/>
                            <a:gd name="T142" fmla="+- 0 2689 -105"/>
                            <a:gd name="T143" fmla="*/ 2689 h 7770"/>
                            <a:gd name="T144" fmla="+- 0 6511 2032"/>
                            <a:gd name="T145" fmla="*/ T144 w 7356"/>
                            <a:gd name="T146" fmla="+- 0 5281 -105"/>
                            <a:gd name="T147" fmla="*/ 5281 h 7770"/>
                            <a:gd name="T148" fmla="+- 0 6623 2032"/>
                            <a:gd name="T149" fmla="*/ T148 w 7356"/>
                            <a:gd name="T150" fmla="+- 0 5303 -105"/>
                            <a:gd name="T151" fmla="*/ 5303 h 7770"/>
                            <a:gd name="T152" fmla="+- 0 6725 2032"/>
                            <a:gd name="T153" fmla="*/ T152 w 7356"/>
                            <a:gd name="T154" fmla="+- 0 5183 -105"/>
                            <a:gd name="T155" fmla="*/ 5183 h 7770"/>
                            <a:gd name="T156" fmla="+- 0 6566 2032"/>
                            <a:gd name="T157" fmla="*/ T156 w 7356"/>
                            <a:gd name="T158" fmla="+- 0 4181 -105"/>
                            <a:gd name="T159" fmla="*/ 4181 h 7770"/>
                            <a:gd name="T160" fmla="+- 0 7597 2032"/>
                            <a:gd name="T161" fmla="*/ T160 w 7356"/>
                            <a:gd name="T162" fmla="+- 0 4321 -105"/>
                            <a:gd name="T163" fmla="*/ 4321 h 7770"/>
                            <a:gd name="T164" fmla="+- 0 7722 2032"/>
                            <a:gd name="T165" fmla="*/ T164 w 7356"/>
                            <a:gd name="T166" fmla="+- 0 4201 -105"/>
                            <a:gd name="T167" fmla="*/ 4201 h 7770"/>
                            <a:gd name="T168" fmla="+- 0 7669 2032"/>
                            <a:gd name="T169" fmla="*/ T168 w 7356"/>
                            <a:gd name="T170" fmla="+- 0 2310 -105"/>
                            <a:gd name="T171" fmla="*/ 2310 h 7770"/>
                            <a:gd name="T172" fmla="+- 0 7592 2032"/>
                            <a:gd name="T173" fmla="*/ T172 w 7356"/>
                            <a:gd name="T174" fmla="+- 0 2172 -105"/>
                            <a:gd name="T175" fmla="*/ 2172 h 7770"/>
                            <a:gd name="T176" fmla="+- 0 7448 2032"/>
                            <a:gd name="T177" fmla="*/ T176 w 7356"/>
                            <a:gd name="T178" fmla="+- 0 2062 -105"/>
                            <a:gd name="T179" fmla="*/ 2062 h 7770"/>
                            <a:gd name="T180" fmla="+- 0 6699 2032"/>
                            <a:gd name="T181" fmla="*/ T180 w 7356"/>
                            <a:gd name="T182" fmla="+- 0 1249 -105"/>
                            <a:gd name="T183" fmla="*/ 1249 h 7770"/>
                            <a:gd name="T184" fmla="+- 0 6548 2032"/>
                            <a:gd name="T185" fmla="*/ T184 w 7356"/>
                            <a:gd name="T186" fmla="+- 0 1076 -105"/>
                            <a:gd name="T187" fmla="*/ 1076 h 7770"/>
                            <a:gd name="T188" fmla="+- 0 5817 2032"/>
                            <a:gd name="T189" fmla="*/ T188 w 7356"/>
                            <a:gd name="T190" fmla="+- 0 1673 -105"/>
                            <a:gd name="T191" fmla="*/ 1673 h 7770"/>
                            <a:gd name="T192" fmla="+- 0 7953 2032"/>
                            <a:gd name="T193" fmla="*/ T192 w 7356"/>
                            <a:gd name="T194" fmla="+- 0 3912 -105"/>
                            <a:gd name="T195" fmla="*/ 3912 h 7770"/>
                            <a:gd name="T196" fmla="+- 0 8060 2032"/>
                            <a:gd name="T197" fmla="*/ T196 w 7356"/>
                            <a:gd name="T198" fmla="+- 0 3869 -105"/>
                            <a:gd name="T199" fmla="*/ 3869 h 7770"/>
                            <a:gd name="T200" fmla="+- 0 8133 2032"/>
                            <a:gd name="T201" fmla="*/ T200 w 7356"/>
                            <a:gd name="T202" fmla="+- 0 3759 -105"/>
                            <a:gd name="T203" fmla="*/ 3759 h 7770"/>
                            <a:gd name="T204" fmla="+- 0 7838 2032"/>
                            <a:gd name="T205" fmla="*/ T204 w 7356"/>
                            <a:gd name="T206" fmla="+- 0 110 -105"/>
                            <a:gd name="T207" fmla="*/ 110 h 7770"/>
                            <a:gd name="T208" fmla="+- 0 7673 2032"/>
                            <a:gd name="T209" fmla="*/ T208 w 7356"/>
                            <a:gd name="T210" fmla="+- 0 -72 -105"/>
                            <a:gd name="T211" fmla="*/ -72 h 7770"/>
                            <a:gd name="T212" fmla="+- 0 6619 2032"/>
                            <a:gd name="T213" fmla="*/ T212 w 7356"/>
                            <a:gd name="T214" fmla="+- 0 871 -105"/>
                            <a:gd name="T215" fmla="*/ 871 h 7770"/>
                            <a:gd name="T216" fmla="+- 0 6702 2032"/>
                            <a:gd name="T217" fmla="*/ T216 w 7356"/>
                            <a:gd name="T218" fmla="+- 0 1005 -105"/>
                            <a:gd name="T219" fmla="*/ 1005 h 7770"/>
                            <a:gd name="T220" fmla="+- 0 6845 2032"/>
                            <a:gd name="T221" fmla="*/ T220 w 7356"/>
                            <a:gd name="T222" fmla="+- 0 1117 -105"/>
                            <a:gd name="T223" fmla="*/ 1117 h 7770"/>
                            <a:gd name="T224" fmla="+- 0 9249 2032"/>
                            <a:gd name="T225" fmla="*/ T224 w 7356"/>
                            <a:gd name="T226" fmla="+- 0 2657 -105"/>
                            <a:gd name="T227" fmla="*/ 2657 h 7770"/>
                            <a:gd name="T228" fmla="+- 0 9360 2032"/>
                            <a:gd name="T229" fmla="*/ T228 w 7356"/>
                            <a:gd name="T230" fmla="+- 0 2566 -105"/>
                            <a:gd name="T231" fmla="*/ 2566 h 7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356" h="7770">
                              <a:moveTo>
                                <a:pt x="2786" y="6836"/>
                              </a:moveTo>
                              <a:lnTo>
                                <a:pt x="2777" y="6748"/>
                              </a:lnTo>
                              <a:lnTo>
                                <a:pt x="2760" y="6658"/>
                              </a:lnTo>
                              <a:lnTo>
                                <a:pt x="2742" y="6592"/>
                              </a:lnTo>
                              <a:lnTo>
                                <a:pt x="2719" y="6525"/>
                              </a:lnTo>
                              <a:lnTo>
                                <a:pt x="2692" y="6457"/>
                              </a:lnTo>
                              <a:lnTo>
                                <a:pt x="2661" y="6387"/>
                              </a:lnTo>
                              <a:lnTo>
                                <a:pt x="2624" y="6316"/>
                              </a:lnTo>
                              <a:lnTo>
                                <a:pt x="2583" y="6244"/>
                              </a:lnTo>
                              <a:lnTo>
                                <a:pt x="2537" y="6170"/>
                              </a:lnTo>
                              <a:lnTo>
                                <a:pt x="2498" y="6112"/>
                              </a:lnTo>
                              <a:lnTo>
                                <a:pt x="2473" y="6077"/>
                              </a:lnTo>
                              <a:lnTo>
                                <a:pt x="2473" y="6777"/>
                              </a:lnTo>
                              <a:lnTo>
                                <a:pt x="2470" y="6853"/>
                              </a:lnTo>
                              <a:lnTo>
                                <a:pt x="2457" y="6927"/>
                              </a:lnTo>
                              <a:lnTo>
                                <a:pt x="2433" y="6998"/>
                              </a:lnTo>
                              <a:lnTo>
                                <a:pt x="2397" y="7067"/>
                              </a:lnTo>
                              <a:lnTo>
                                <a:pt x="2349" y="7135"/>
                              </a:lnTo>
                              <a:lnTo>
                                <a:pt x="2289" y="7201"/>
                              </a:lnTo>
                              <a:lnTo>
                                <a:pt x="2101" y="7389"/>
                              </a:lnTo>
                              <a:lnTo>
                                <a:pt x="380" y="5669"/>
                              </a:lnTo>
                              <a:lnTo>
                                <a:pt x="566" y="5483"/>
                              </a:lnTo>
                              <a:lnTo>
                                <a:pt x="637" y="5419"/>
                              </a:lnTo>
                              <a:lnTo>
                                <a:pt x="710" y="5369"/>
                              </a:lnTo>
                              <a:lnTo>
                                <a:pt x="785" y="5334"/>
                              </a:lnTo>
                              <a:lnTo>
                                <a:pt x="861" y="5314"/>
                              </a:lnTo>
                              <a:lnTo>
                                <a:pt x="940" y="5305"/>
                              </a:lnTo>
                              <a:lnTo>
                                <a:pt x="1020" y="5307"/>
                              </a:lnTo>
                              <a:lnTo>
                                <a:pt x="1102" y="5318"/>
                              </a:lnTo>
                              <a:lnTo>
                                <a:pt x="1187" y="5340"/>
                              </a:lnTo>
                              <a:lnTo>
                                <a:pt x="1256" y="5365"/>
                              </a:lnTo>
                              <a:lnTo>
                                <a:pt x="1326" y="5395"/>
                              </a:lnTo>
                              <a:lnTo>
                                <a:pt x="1396" y="5431"/>
                              </a:lnTo>
                              <a:lnTo>
                                <a:pt x="1468" y="5473"/>
                              </a:lnTo>
                              <a:lnTo>
                                <a:pt x="1540" y="5521"/>
                              </a:lnTo>
                              <a:lnTo>
                                <a:pt x="1601" y="5565"/>
                              </a:lnTo>
                              <a:lnTo>
                                <a:pt x="1661" y="5612"/>
                              </a:lnTo>
                              <a:lnTo>
                                <a:pt x="1722" y="5662"/>
                              </a:lnTo>
                              <a:lnTo>
                                <a:pt x="1782" y="5714"/>
                              </a:lnTo>
                              <a:lnTo>
                                <a:pt x="1842" y="5770"/>
                              </a:lnTo>
                              <a:lnTo>
                                <a:pt x="1902" y="5828"/>
                              </a:lnTo>
                              <a:lnTo>
                                <a:pt x="1965" y="5892"/>
                              </a:lnTo>
                              <a:lnTo>
                                <a:pt x="2023" y="5954"/>
                              </a:lnTo>
                              <a:lnTo>
                                <a:pt x="2079" y="6015"/>
                              </a:lnTo>
                              <a:lnTo>
                                <a:pt x="2130" y="6075"/>
                              </a:lnTo>
                              <a:lnTo>
                                <a:pt x="2178" y="6134"/>
                              </a:lnTo>
                              <a:lnTo>
                                <a:pt x="2222" y="6191"/>
                              </a:lnTo>
                              <a:lnTo>
                                <a:pt x="2262" y="6247"/>
                              </a:lnTo>
                              <a:lnTo>
                                <a:pt x="2313" y="6325"/>
                              </a:lnTo>
                              <a:lnTo>
                                <a:pt x="2356" y="6400"/>
                              </a:lnTo>
                              <a:lnTo>
                                <a:pt x="2393" y="6473"/>
                              </a:lnTo>
                              <a:lnTo>
                                <a:pt x="2422" y="6544"/>
                              </a:lnTo>
                              <a:lnTo>
                                <a:pt x="2446" y="6614"/>
                              </a:lnTo>
                              <a:lnTo>
                                <a:pt x="2465" y="6697"/>
                              </a:lnTo>
                              <a:lnTo>
                                <a:pt x="2473" y="6777"/>
                              </a:lnTo>
                              <a:lnTo>
                                <a:pt x="2473" y="6077"/>
                              </a:lnTo>
                              <a:lnTo>
                                <a:pt x="2457" y="6054"/>
                              </a:lnTo>
                              <a:lnTo>
                                <a:pt x="2412" y="5995"/>
                              </a:lnTo>
                              <a:lnTo>
                                <a:pt x="2364" y="5935"/>
                              </a:lnTo>
                              <a:lnTo>
                                <a:pt x="2314" y="5874"/>
                              </a:lnTo>
                              <a:lnTo>
                                <a:pt x="2260" y="5812"/>
                              </a:lnTo>
                              <a:lnTo>
                                <a:pt x="2204" y="5750"/>
                              </a:lnTo>
                              <a:lnTo>
                                <a:pt x="2144" y="5687"/>
                              </a:lnTo>
                              <a:lnTo>
                                <a:pt x="2082" y="5624"/>
                              </a:lnTo>
                              <a:lnTo>
                                <a:pt x="2020" y="5563"/>
                              </a:lnTo>
                              <a:lnTo>
                                <a:pt x="1958" y="5505"/>
                              </a:lnTo>
                              <a:lnTo>
                                <a:pt x="1896" y="5450"/>
                              </a:lnTo>
                              <a:lnTo>
                                <a:pt x="1835" y="5398"/>
                              </a:lnTo>
                              <a:lnTo>
                                <a:pt x="1774" y="5349"/>
                              </a:lnTo>
                              <a:lnTo>
                                <a:pt x="1717" y="5305"/>
                              </a:lnTo>
                              <a:lnTo>
                                <a:pt x="1713" y="5302"/>
                              </a:lnTo>
                              <a:lnTo>
                                <a:pt x="1652" y="5259"/>
                              </a:lnTo>
                              <a:lnTo>
                                <a:pt x="1592" y="5219"/>
                              </a:lnTo>
                              <a:lnTo>
                                <a:pt x="1512" y="5170"/>
                              </a:lnTo>
                              <a:lnTo>
                                <a:pt x="1434" y="5127"/>
                              </a:lnTo>
                              <a:lnTo>
                                <a:pt x="1356" y="5089"/>
                              </a:lnTo>
                              <a:lnTo>
                                <a:pt x="1278" y="5056"/>
                              </a:lnTo>
                              <a:lnTo>
                                <a:pt x="1202" y="5029"/>
                              </a:lnTo>
                              <a:lnTo>
                                <a:pt x="1127" y="5007"/>
                              </a:lnTo>
                              <a:lnTo>
                                <a:pt x="1039" y="4989"/>
                              </a:lnTo>
                              <a:lnTo>
                                <a:pt x="953" y="4979"/>
                              </a:lnTo>
                              <a:lnTo>
                                <a:pt x="869" y="4978"/>
                              </a:lnTo>
                              <a:lnTo>
                                <a:pt x="787" y="4985"/>
                              </a:lnTo>
                              <a:lnTo>
                                <a:pt x="707" y="5000"/>
                              </a:lnTo>
                              <a:lnTo>
                                <a:pt x="642" y="5019"/>
                              </a:lnTo>
                              <a:lnTo>
                                <a:pt x="578" y="5046"/>
                              </a:lnTo>
                              <a:lnTo>
                                <a:pt x="515" y="5081"/>
                              </a:lnTo>
                              <a:lnTo>
                                <a:pt x="453" y="5123"/>
                              </a:lnTo>
                              <a:lnTo>
                                <a:pt x="392" y="5172"/>
                              </a:lnTo>
                              <a:lnTo>
                                <a:pt x="332" y="5228"/>
                              </a:lnTo>
                              <a:lnTo>
                                <a:pt x="21" y="5539"/>
                              </a:lnTo>
                              <a:lnTo>
                                <a:pt x="11" y="5552"/>
                              </a:lnTo>
                              <a:lnTo>
                                <a:pt x="4" y="5569"/>
                              </a:lnTo>
                              <a:lnTo>
                                <a:pt x="0" y="5588"/>
                              </a:lnTo>
                              <a:lnTo>
                                <a:pt x="1" y="5610"/>
                              </a:lnTo>
                              <a:lnTo>
                                <a:pt x="8" y="5636"/>
                              </a:lnTo>
                              <a:lnTo>
                                <a:pt x="22" y="5664"/>
                              </a:lnTo>
                              <a:lnTo>
                                <a:pt x="43" y="5694"/>
                              </a:lnTo>
                              <a:lnTo>
                                <a:pt x="73" y="5726"/>
                              </a:lnTo>
                              <a:lnTo>
                                <a:pt x="2045" y="7698"/>
                              </a:lnTo>
                              <a:lnTo>
                                <a:pt x="2077" y="7727"/>
                              </a:lnTo>
                              <a:lnTo>
                                <a:pt x="2107" y="7749"/>
                              </a:lnTo>
                              <a:lnTo>
                                <a:pt x="2134" y="7762"/>
                              </a:lnTo>
                              <a:lnTo>
                                <a:pt x="2159" y="7768"/>
                              </a:lnTo>
                              <a:lnTo>
                                <a:pt x="2182" y="7770"/>
                              </a:lnTo>
                              <a:lnTo>
                                <a:pt x="2202" y="7767"/>
                              </a:lnTo>
                              <a:lnTo>
                                <a:pt x="2219" y="7760"/>
                              </a:lnTo>
                              <a:lnTo>
                                <a:pt x="2232" y="7750"/>
                              </a:lnTo>
                              <a:lnTo>
                                <a:pt x="2523" y="7459"/>
                              </a:lnTo>
                              <a:lnTo>
                                <a:pt x="2579" y="7400"/>
                              </a:lnTo>
                              <a:lnTo>
                                <a:pt x="2587" y="7389"/>
                              </a:lnTo>
                              <a:lnTo>
                                <a:pt x="2627" y="7339"/>
                              </a:lnTo>
                              <a:lnTo>
                                <a:pt x="2670" y="7277"/>
                              </a:lnTo>
                              <a:lnTo>
                                <a:pt x="2705" y="7215"/>
                              </a:lnTo>
                              <a:lnTo>
                                <a:pt x="2734" y="7151"/>
                              </a:lnTo>
                              <a:lnTo>
                                <a:pt x="2756" y="7086"/>
                              </a:lnTo>
                              <a:lnTo>
                                <a:pt x="2775" y="7005"/>
                              </a:lnTo>
                              <a:lnTo>
                                <a:pt x="2785" y="6922"/>
                              </a:lnTo>
                              <a:lnTo>
                                <a:pt x="2786" y="6836"/>
                              </a:lnTo>
                              <a:close/>
                              <a:moveTo>
                                <a:pt x="4399" y="5566"/>
                              </a:moveTo>
                              <a:lnTo>
                                <a:pt x="4398" y="5557"/>
                              </a:lnTo>
                              <a:lnTo>
                                <a:pt x="4393" y="5548"/>
                              </a:lnTo>
                              <a:lnTo>
                                <a:pt x="4389" y="5539"/>
                              </a:lnTo>
                              <a:lnTo>
                                <a:pt x="4381" y="5529"/>
                              </a:lnTo>
                              <a:lnTo>
                                <a:pt x="4373" y="5521"/>
                              </a:lnTo>
                              <a:lnTo>
                                <a:pt x="4365" y="5513"/>
                              </a:lnTo>
                              <a:lnTo>
                                <a:pt x="4355" y="5505"/>
                              </a:lnTo>
                              <a:lnTo>
                                <a:pt x="4343" y="5496"/>
                              </a:lnTo>
                              <a:lnTo>
                                <a:pt x="4329" y="5485"/>
                              </a:lnTo>
                              <a:lnTo>
                                <a:pt x="4312" y="5474"/>
                              </a:lnTo>
                              <a:lnTo>
                                <a:pt x="4225" y="5419"/>
                              </a:lnTo>
                              <a:lnTo>
                                <a:pt x="3700" y="5107"/>
                              </a:lnTo>
                              <a:lnTo>
                                <a:pt x="3647" y="5075"/>
                              </a:lnTo>
                              <a:lnTo>
                                <a:pt x="3563" y="5025"/>
                              </a:lnTo>
                              <a:lnTo>
                                <a:pt x="3514" y="4997"/>
                              </a:lnTo>
                              <a:lnTo>
                                <a:pt x="3422" y="4947"/>
                              </a:lnTo>
                              <a:lnTo>
                                <a:pt x="3379" y="4925"/>
                              </a:lnTo>
                              <a:lnTo>
                                <a:pt x="3337" y="4906"/>
                              </a:lnTo>
                              <a:lnTo>
                                <a:pt x="3298" y="4889"/>
                              </a:lnTo>
                              <a:lnTo>
                                <a:pt x="3259" y="4874"/>
                              </a:lnTo>
                              <a:lnTo>
                                <a:pt x="3222" y="4861"/>
                              </a:lnTo>
                              <a:lnTo>
                                <a:pt x="3186" y="4852"/>
                              </a:lnTo>
                              <a:lnTo>
                                <a:pt x="3152" y="4844"/>
                              </a:lnTo>
                              <a:lnTo>
                                <a:pt x="3127" y="4839"/>
                              </a:lnTo>
                              <a:lnTo>
                                <a:pt x="3118" y="4837"/>
                              </a:lnTo>
                              <a:lnTo>
                                <a:pt x="3087" y="4834"/>
                              </a:lnTo>
                              <a:lnTo>
                                <a:pt x="3056" y="4833"/>
                              </a:lnTo>
                              <a:lnTo>
                                <a:pt x="3026" y="4835"/>
                              </a:lnTo>
                              <a:lnTo>
                                <a:pt x="2997" y="4839"/>
                              </a:lnTo>
                              <a:lnTo>
                                <a:pt x="3009" y="4791"/>
                              </a:lnTo>
                              <a:lnTo>
                                <a:pt x="3017" y="4743"/>
                              </a:lnTo>
                              <a:lnTo>
                                <a:pt x="3021" y="4695"/>
                              </a:lnTo>
                              <a:lnTo>
                                <a:pt x="3023" y="4646"/>
                              </a:lnTo>
                              <a:lnTo>
                                <a:pt x="3020" y="4596"/>
                              </a:lnTo>
                              <a:lnTo>
                                <a:pt x="3014" y="4546"/>
                              </a:lnTo>
                              <a:lnTo>
                                <a:pt x="3004" y="4496"/>
                              </a:lnTo>
                              <a:lnTo>
                                <a:pt x="2989" y="4444"/>
                              </a:lnTo>
                              <a:lnTo>
                                <a:pt x="2970" y="4393"/>
                              </a:lnTo>
                              <a:lnTo>
                                <a:pt x="2948" y="4341"/>
                              </a:lnTo>
                              <a:lnTo>
                                <a:pt x="2920" y="4288"/>
                              </a:lnTo>
                              <a:lnTo>
                                <a:pt x="2887" y="4234"/>
                              </a:lnTo>
                              <a:lnTo>
                                <a:pt x="2850" y="4182"/>
                              </a:lnTo>
                              <a:lnTo>
                                <a:pt x="2807" y="4128"/>
                              </a:lnTo>
                              <a:lnTo>
                                <a:pt x="2760" y="4073"/>
                              </a:lnTo>
                              <a:lnTo>
                                <a:pt x="2749" y="4062"/>
                              </a:lnTo>
                              <a:lnTo>
                                <a:pt x="2749" y="4661"/>
                              </a:lnTo>
                              <a:lnTo>
                                <a:pt x="2744" y="4702"/>
                              </a:lnTo>
                              <a:lnTo>
                                <a:pt x="2735" y="4742"/>
                              </a:lnTo>
                              <a:lnTo>
                                <a:pt x="2720" y="4782"/>
                              </a:lnTo>
                              <a:lnTo>
                                <a:pt x="2699" y="4822"/>
                              </a:lnTo>
                              <a:lnTo>
                                <a:pt x="2672" y="4860"/>
                              </a:lnTo>
                              <a:lnTo>
                                <a:pt x="2639" y="4897"/>
                              </a:lnTo>
                              <a:lnTo>
                                <a:pt x="2460" y="5075"/>
                              </a:lnTo>
                              <a:lnTo>
                                <a:pt x="1715" y="4330"/>
                              </a:lnTo>
                              <a:lnTo>
                                <a:pt x="1869" y="4176"/>
                              </a:lnTo>
                              <a:lnTo>
                                <a:pt x="1895" y="4150"/>
                              </a:lnTo>
                              <a:lnTo>
                                <a:pt x="1920" y="4128"/>
                              </a:lnTo>
                              <a:lnTo>
                                <a:pt x="1942" y="4109"/>
                              </a:lnTo>
                              <a:lnTo>
                                <a:pt x="1963" y="4093"/>
                              </a:lnTo>
                              <a:lnTo>
                                <a:pt x="1982" y="4080"/>
                              </a:lnTo>
                              <a:lnTo>
                                <a:pt x="2000" y="4068"/>
                              </a:lnTo>
                              <a:lnTo>
                                <a:pt x="2019" y="4058"/>
                              </a:lnTo>
                              <a:lnTo>
                                <a:pt x="2039" y="4051"/>
                              </a:lnTo>
                              <a:lnTo>
                                <a:pt x="2101" y="4034"/>
                              </a:lnTo>
                              <a:lnTo>
                                <a:pt x="2163" y="4029"/>
                              </a:lnTo>
                              <a:lnTo>
                                <a:pt x="2225" y="4037"/>
                              </a:lnTo>
                              <a:lnTo>
                                <a:pt x="2288" y="4058"/>
                              </a:lnTo>
                              <a:lnTo>
                                <a:pt x="2351" y="4089"/>
                              </a:lnTo>
                              <a:lnTo>
                                <a:pt x="2415" y="4131"/>
                              </a:lnTo>
                              <a:lnTo>
                                <a:pt x="2480" y="4182"/>
                              </a:lnTo>
                              <a:lnTo>
                                <a:pt x="2545" y="4242"/>
                              </a:lnTo>
                              <a:lnTo>
                                <a:pt x="2583" y="4282"/>
                              </a:lnTo>
                              <a:lnTo>
                                <a:pt x="2617" y="4323"/>
                              </a:lnTo>
                              <a:lnTo>
                                <a:pt x="2649" y="4364"/>
                              </a:lnTo>
                              <a:lnTo>
                                <a:pt x="2677" y="4407"/>
                              </a:lnTo>
                              <a:lnTo>
                                <a:pt x="2701" y="4450"/>
                              </a:lnTo>
                              <a:lnTo>
                                <a:pt x="2720" y="4492"/>
                              </a:lnTo>
                              <a:lnTo>
                                <a:pt x="2734" y="4535"/>
                              </a:lnTo>
                              <a:lnTo>
                                <a:pt x="2743" y="4577"/>
                              </a:lnTo>
                              <a:lnTo>
                                <a:pt x="2749" y="4619"/>
                              </a:lnTo>
                              <a:lnTo>
                                <a:pt x="2749" y="4661"/>
                              </a:lnTo>
                              <a:lnTo>
                                <a:pt x="2749" y="4062"/>
                              </a:lnTo>
                              <a:lnTo>
                                <a:pt x="2718" y="4029"/>
                              </a:lnTo>
                              <a:lnTo>
                                <a:pt x="2707" y="4018"/>
                              </a:lnTo>
                              <a:lnTo>
                                <a:pt x="2649" y="3963"/>
                              </a:lnTo>
                              <a:lnTo>
                                <a:pt x="2592" y="3913"/>
                              </a:lnTo>
                              <a:lnTo>
                                <a:pt x="2534" y="3868"/>
                              </a:lnTo>
                              <a:lnTo>
                                <a:pt x="2477" y="3828"/>
                              </a:lnTo>
                              <a:lnTo>
                                <a:pt x="2419" y="3794"/>
                              </a:lnTo>
                              <a:lnTo>
                                <a:pt x="2362" y="3766"/>
                              </a:lnTo>
                              <a:lnTo>
                                <a:pt x="2304" y="3742"/>
                              </a:lnTo>
                              <a:lnTo>
                                <a:pt x="2247" y="3723"/>
                              </a:lnTo>
                              <a:lnTo>
                                <a:pt x="2189" y="3710"/>
                              </a:lnTo>
                              <a:lnTo>
                                <a:pt x="2133" y="3702"/>
                              </a:lnTo>
                              <a:lnTo>
                                <a:pt x="2078" y="3701"/>
                              </a:lnTo>
                              <a:lnTo>
                                <a:pt x="2023" y="3704"/>
                              </a:lnTo>
                              <a:lnTo>
                                <a:pt x="1969" y="3713"/>
                              </a:lnTo>
                              <a:lnTo>
                                <a:pt x="1916" y="3729"/>
                              </a:lnTo>
                              <a:lnTo>
                                <a:pt x="1864" y="3749"/>
                              </a:lnTo>
                              <a:lnTo>
                                <a:pt x="1812" y="3775"/>
                              </a:lnTo>
                              <a:lnTo>
                                <a:pt x="1795" y="3786"/>
                              </a:lnTo>
                              <a:lnTo>
                                <a:pt x="1778" y="3799"/>
                              </a:lnTo>
                              <a:lnTo>
                                <a:pt x="1740" y="3826"/>
                              </a:lnTo>
                              <a:lnTo>
                                <a:pt x="1721" y="3844"/>
                              </a:lnTo>
                              <a:lnTo>
                                <a:pt x="1699" y="3863"/>
                              </a:lnTo>
                              <a:lnTo>
                                <a:pt x="1675" y="3885"/>
                              </a:lnTo>
                              <a:lnTo>
                                <a:pt x="1650" y="3910"/>
                              </a:lnTo>
                              <a:lnTo>
                                <a:pt x="1432" y="4128"/>
                              </a:lnTo>
                              <a:lnTo>
                                <a:pt x="1358" y="4202"/>
                              </a:lnTo>
                              <a:lnTo>
                                <a:pt x="1348" y="4215"/>
                              </a:lnTo>
                              <a:lnTo>
                                <a:pt x="1341" y="4232"/>
                              </a:lnTo>
                              <a:lnTo>
                                <a:pt x="1338" y="4251"/>
                              </a:lnTo>
                              <a:lnTo>
                                <a:pt x="1338" y="4273"/>
                              </a:lnTo>
                              <a:lnTo>
                                <a:pt x="1345" y="4299"/>
                              </a:lnTo>
                              <a:lnTo>
                                <a:pt x="1359" y="4327"/>
                              </a:lnTo>
                              <a:lnTo>
                                <a:pt x="1380" y="4357"/>
                              </a:lnTo>
                              <a:lnTo>
                                <a:pt x="1410" y="4389"/>
                              </a:lnTo>
                              <a:lnTo>
                                <a:pt x="3465" y="6445"/>
                              </a:lnTo>
                              <a:lnTo>
                                <a:pt x="3475" y="6452"/>
                              </a:lnTo>
                              <a:lnTo>
                                <a:pt x="3495" y="6460"/>
                              </a:lnTo>
                              <a:lnTo>
                                <a:pt x="3505" y="6460"/>
                              </a:lnTo>
                              <a:lnTo>
                                <a:pt x="3515" y="6457"/>
                              </a:lnTo>
                              <a:lnTo>
                                <a:pt x="3525" y="6454"/>
                              </a:lnTo>
                              <a:lnTo>
                                <a:pt x="3535" y="6450"/>
                              </a:lnTo>
                              <a:lnTo>
                                <a:pt x="3545" y="6446"/>
                              </a:lnTo>
                              <a:lnTo>
                                <a:pt x="3556" y="6440"/>
                              </a:lnTo>
                              <a:lnTo>
                                <a:pt x="3566" y="6432"/>
                              </a:lnTo>
                              <a:lnTo>
                                <a:pt x="3578" y="6423"/>
                              </a:lnTo>
                              <a:lnTo>
                                <a:pt x="3590" y="6412"/>
                              </a:lnTo>
                              <a:lnTo>
                                <a:pt x="3603" y="6400"/>
                              </a:lnTo>
                              <a:lnTo>
                                <a:pt x="3615" y="6386"/>
                              </a:lnTo>
                              <a:lnTo>
                                <a:pt x="3626" y="6374"/>
                              </a:lnTo>
                              <a:lnTo>
                                <a:pt x="3636" y="6362"/>
                              </a:lnTo>
                              <a:lnTo>
                                <a:pt x="3644" y="6352"/>
                              </a:lnTo>
                              <a:lnTo>
                                <a:pt x="3650" y="6341"/>
                              </a:lnTo>
                              <a:lnTo>
                                <a:pt x="3654" y="6331"/>
                              </a:lnTo>
                              <a:lnTo>
                                <a:pt x="3657" y="6322"/>
                              </a:lnTo>
                              <a:lnTo>
                                <a:pt x="3660" y="6312"/>
                              </a:lnTo>
                              <a:lnTo>
                                <a:pt x="3663" y="6302"/>
                              </a:lnTo>
                              <a:lnTo>
                                <a:pt x="3663" y="6292"/>
                              </a:lnTo>
                              <a:lnTo>
                                <a:pt x="3659" y="6282"/>
                              </a:lnTo>
                              <a:lnTo>
                                <a:pt x="3655" y="6272"/>
                              </a:lnTo>
                              <a:lnTo>
                                <a:pt x="3648" y="6262"/>
                              </a:lnTo>
                              <a:lnTo>
                                <a:pt x="2698" y="5312"/>
                              </a:lnTo>
                              <a:lnTo>
                                <a:pt x="2820" y="5190"/>
                              </a:lnTo>
                              <a:lnTo>
                                <a:pt x="2852" y="5162"/>
                              </a:lnTo>
                              <a:lnTo>
                                <a:pt x="2885" y="5140"/>
                              </a:lnTo>
                              <a:lnTo>
                                <a:pt x="2920" y="5123"/>
                              </a:lnTo>
                              <a:lnTo>
                                <a:pt x="2956" y="5112"/>
                              </a:lnTo>
                              <a:lnTo>
                                <a:pt x="2994" y="5107"/>
                              </a:lnTo>
                              <a:lnTo>
                                <a:pt x="3034" y="5107"/>
                              </a:lnTo>
                              <a:lnTo>
                                <a:pt x="3075" y="5110"/>
                              </a:lnTo>
                              <a:lnTo>
                                <a:pt x="3117" y="5118"/>
                              </a:lnTo>
                              <a:lnTo>
                                <a:pt x="3162" y="5131"/>
                              </a:lnTo>
                              <a:lnTo>
                                <a:pt x="3207" y="5146"/>
                              </a:lnTo>
                              <a:lnTo>
                                <a:pt x="3254" y="5166"/>
                              </a:lnTo>
                              <a:lnTo>
                                <a:pt x="3303" y="5189"/>
                              </a:lnTo>
                              <a:lnTo>
                                <a:pt x="3353" y="5216"/>
                              </a:lnTo>
                              <a:lnTo>
                                <a:pt x="3404" y="5244"/>
                              </a:lnTo>
                              <a:lnTo>
                                <a:pt x="3458" y="5275"/>
                              </a:lnTo>
                              <a:lnTo>
                                <a:pt x="3513" y="5308"/>
                              </a:lnTo>
                              <a:lnTo>
                                <a:pt x="4172" y="5710"/>
                              </a:lnTo>
                              <a:lnTo>
                                <a:pt x="4184" y="5717"/>
                              </a:lnTo>
                              <a:lnTo>
                                <a:pt x="4195" y="5722"/>
                              </a:lnTo>
                              <a:lnTo>
                                <a:pt x="4205" y="5726"/>
                              </a:lnTo>
                              <a:lnTo>
                                <a:pt x="4216" y="5732"/>
                              </a:lnTo>
                              <a:lnTo>
                                <a:pt x="4229" y="5733"/>
                              </a:lnTo>
                              <a:lnTo>
                                <a:pt x="4241" y="5731"/>
                              </a:lnTo>
                              <a:lnTo>
                                <a:pt x="4252" y="5729"/>
                              </a:lnTo>
                              <a:lnTo>
                                <a:pt x="4262" y="5726"/>
                              </a:lnTo>
                              <a:lnTo>
                                <a:pt x="4272" y="5721"/>
                              </a:lnTo>
                              <a:lnTo>
                                <a:pt x="4282" y="5714"/>
                              </a:lnTo>
                              <a:lnTo>
                                <a:pt x="4292" y="5706"/>
                              </a:lnTo>
                              <a:lnTo>
                                <a:pt x="4304" y="5696"/>
                              </a:lnTo>
                              <a:lnTo>
                                <a:pt x="4317" y="5685"/>
                              </a:lnTo>
                              <a:lnTo>
                                <a:pt x="4330" y="5673"/>
                              </a:lnTo>
                              <a:lnTo>
                                <a:pt x="4345" y="5657"/>
                              </a:lnTo>
                              <a:lnTo>
                                <a:pt x="4357" y="5643"/>
                              </a:lnTo>
                              <a:lnTo>
                                <a:pt x="4368" y="5630"/>
                              </a:lnTo>
                              <a:lnTo>
                                <a:pt x="4377" y="5618"/>
                              </a:lnTo>
                              <a:lnTo>
                                <a:pt x="4385" y="5608"/>
                              </a:lnTo>
                              <a:lnTo>
                                <a:pt x="4390" y="5598"/>
                              </a:lnTo>
                              <a:lnTo>
                                <a:pt x="4394" y="5588"/>
                              </a:lnTo>
                              <a:lnTo>
                                <a:pt x="4397" y="5579"/>
                              </a:lnTo>
                              <a:lnTo>
                                <a:pt x="4399" y="5566"/>
                              </a:lnTo>
                              <a:close/>
                              <a:moveTo>
                                <a:pt x="5703" y="4273"/>
                              </a:moveTo>
                              <a:lnTo>
                                <a:pt x="5702" y="4263"/>
                              </a:lnTo>
                              <a:lnTo>
                                <a:pt x="5699" y="4252"/>
                              </a:lnTo>
                              <a:lnTo>
                                <a:pt x="5693" y="4241"/>
                              </a:lnTo>
                              <a:lnTo>
                                <a:pt x="5685" y="4230"/>
                              </a:lnTo>
                              <a:lnTo>
                                <a:pt x="5675" y="4218"/>
                              </a:lnTo>
                              <a:lnTo>
                                <a:pt x="5661" y="4207"/>
                              </a:lnTo>
                              <a:lnTo>
                                <a:pt x="5646" y="4196"/>
                              </a:lnTo>
                              <a:lnTo>
                                <a:pt x="5627" y="4183"/>
                              </a:lnTo>
                              <a:lnTo>
                                <a:pt x="5605" y="4168"/>
                              </a:lnTo>
                              <a:lnTo>
                                <a:pt x="5334" y="3995"/>
                              </a:lnTo>
                              <a:lnTo>
                                <a:pt x="4543" y="3495"/>
                              </a:lnTo>
                              <a:lnTo>
                                <a:pt x="4543" y="3809"/>
                              </a:lnTo>
                              <a:lnTo>
                                <a:pt x="4066" y="4286"/>
                              </a:lnTo>
                              <a:lnTo>
                                <a:pt x="3877" y="3995"/>
                              </a:lnTo>
                              <a:lnTo>
                                <a:pt x="3849" y="3952"/>
                              </a:lnTo>
                              <a:lnTo>
                                <a:pt x="3287" y="3081"/>
                              </a:lnTo>
                              <a:lnTo>
                                <a:pt x="3200" y="2947"/>
                              </a:lnTo>
                              <a:lnTo>
                                <a:pt x="3201" y="2947"/>
                              </a:lnTo>
                              <a:lnTo>
                                <a:pt x="3201" y="2946"/>
                              </a:lnTo>
                              <a:lnTo>
                                <a:pt x="4543" y="3809"/>
                              </a:lnTo>
                              <a:lnTo>
                                <a:pt x="4543" y="3495"/>
                              </a:lnTo>
                              <a:lnTo>
                                <a:pt x="3675" y="2946"/>
                              </a:lnTo>
                              <a:lnTo>
                                <a:pt x="3091" y="2575"/>
                              </a:lnTo>
                              <a:lnTo>
                                <a:pt x="3080" y="2568"/>
                              </a:lnTo>
                              <a:lnTo>
                                <a:pt x="3068" y="2562"/>
                              </a:lnTo>
                              <a:lnTo>
                                <a:pt x="3057" y="2557"/>
                              </a:lnTo>
                              <a:lnTo>
                                <a:pt x="3047" y="2554"/>
                              </a:lnTo>
                              <a:lnTo>
                                <a:pt x="3037" y="2552"/>
                              </a:lnTo>
                              <a:lnTo>
                                <a:pt x="3027" y="2552"/>
                              </a:lnTo>
                              <a:lnTo>
                                <a:pt x="3017" y="2554"/>
                              </a:lnTo>
                              <a:lnTo>
                                <a:pt x="3007" y="2557"/>
                              </a:lnTo>
                              <a:lnTo>
                                <a:pt x="2996" y="2561"/>
                              </a:lnTo>
                              <a:lnTo>
                                <a:pt x="2984" y="2566"/>
                              </a:lnTo>
                              <a:lnTo>
                                <a:pt x="2973" y="2573"/>
                              </a:lnTo>
                              <a:lnTo>
                                <a:pt x="2960" y="2582"/>
                              </a:lnTo>
                              <a:lnTo>
                                <a:pt x="2947" y="2593"/>
                              </a:lnTo>
                              <a:lnTo>
                                <a:pt x="2934" y="2606"/>
                              </a:lnTo>
                              <a:lnTo>
                                <a:pt x="2919" y="2621"/>
                              </a:lnTo>
                              <a:lnTo>
                                <a:pt x="2902" y="2637"/>
                              </a:lnTo>
                              <a:lnTo>
                                <a:pt x="2887" y="2652"/>
                              </a:lnTo>
                              <a:lnTo>
                                <a:pt x="2874" y="2666"/>
                              </a:lnTo>
                              <a:lnTo>
                                <a:pt x="2862" y="2679"/>
                              </a:lnTo>
                              <a:lnTo>
                                <a:pt x="2852" y="2691"/>
                              </a:lnTo>
                              <a:lnTo>
                                <a:pt x="2844" y="2702"/>
                              </a:lnTo>
                              <a:lnTo>
                                <a:pt x="2837" y="2713"/>
                              </a:lnTo>
                              <a:lnTo>
                                <a:pt x="2832" y="2724"/>
                              </a:lnTo>
                              <a:lnTo>
                                <a:pt x="2829" y="2735"/>
                              </a:lnTo>
                              <a:lnTo>
                                <a:pt x="2826" y="2745"/>
                              </a:lnTo>
                              <a:lnTo>
                                <a:pt x="2825" y="2755"/>
                              </a:lnTo>
                              <a:lnTo>
                                <a:pt x="2825" y="2764"/>
                              </a:lnTo>
                              <a:lnTo>
                                <a:pt x="2827" y="2774"/>
                              </a:lnTo>
                              <a:lnTo>
                                <a:pt x="2830" y="2784"/>
                              </a:lnTo>
                              <a:lnTo>
                                <a:pt x="2835" y="2794"/>
                              </a:lnTo>
                              <a:lnTo>
                                <a:pt x="2840" y="2805"/>
                              </a:lnTo>
                              <a:lnTo>
                                <a:pt x="2846" y="2816"/>
                              </a:lnTo>
                              <a:lnTo>
                                <a:pt x="2930" y="2947"/>
                              </a:lnTo>
                              <a:lnTo>
                                <a:pt x="2976" y="3020"/>
                              </a:lnTo>
                              <a:lnTo>
                                <a:pt x="3566" y="3952"/>
                              </a:lnTo>
                              <a:lnTo>
                                <a:pt x="3594" y="3995"/>
                              </a:lnTo>
                              <a:lnTo>
                                <a:pt x="4440" y="5331"/>
                              </a:lnTo>
                              <a:lnTo>
                                <a:pt x="4454" y="5352"/>
                              </a:lnTo>
                              <a:lnTo>
                                <a:pt x="4467" y="5371"/>
                              </a:lnTo>
                              <a:lnTo>
                                <a:pt x="4479" y="5386"/>
                              </a:lnTo>
                              <a:lnTo>
                                <a:pt x="4491" y="5399"/>
                              </a:lnTo>
                              <a:lnTo>
                                <a:pt x="4502" y="5410"/>
                              </a:lnTo>
                              <a:lnTo>
                                <a:pt x="4513" y="5418"/>
                              </a:lnTo>
                              <a:lnTo>
                                <a:pt x="4524" y="5424"/>
                              </a:lnTo>
                              <a:lnTo>
                                <a:pt x="4534" y="5427"/>
                              </a:lnTo>
                              <a:lnTo>
                                <a:pt x="4545" y="5429"/>
                              </a:lnTo>
                              <a:lnTo>
                                <a:pt x="4555" y="5427"/>
                              </a:lnTo>
                              <a:lnTo>
                                <a:pt x="4567" y="5423"/>
                              </a:lnTo>
                              <a:lnTo>
                                <a:pt x="4579" y="5417"/>
                              </a:lnTo>
                              <a:lnTo>
                                <a:pt x="4591" y="5408"/>
                              </a:lnTo>
                              <a:lnTo>
                                <a:pt x="4603" y="5397"/>
                              </a:lnTo>
                              <a:lnTo>
                                <a:pt x="4617" y="5385"/>
                              </a:lnTo>
                              <a:lnTo>
                                <a:pt x="4632" y="5370"/>
                              </a:lnTo>
                              <a:lnTo>
                                <a:pt x="4646" y="5356"/>
                              </a:lnTo>
                              <a:lnTo>
                                <a:pt x="4658" y="5342"/>
                              </a:lnTo>
                              <a:lnTo>
                                <a:pt x="4669" y="5330"/>
                              </a:lnTo>
                              <a:lnTo>
                                <a:pt x="4678" y="5318"/>
                              </a:lnTo>
                              <a:lnTo>
                                <a:pt x="4684" y="5308"/>
                              </a:lnTo>
                              <a:lnTo>
                                <a:pt x="4690" y="5298"/>
                              </a:lnTo>
                              <a:lnTo>
                                <a:pt x="4693" y="5288"/>
                              </a:lnTo>
                              <a:lnTo>
                                <a:pt x="4694" y="5278"/>
                              </a:lnTo>
                              <a:lnTo>
                                <a:pt x="4695" y="5266"/>
                              </a:lnTo>
                              <a:lnTo>
                                <a:pt x="4696" y="5256"/>
                              </a:lnTo>
                              <a:lnTo>
                                <a:pt x="4690" y="5244"/>
                              </a:lnTo>
                              <a:lnTo>
                                <a:pt x="4687" y="5234"/>
                              </a:lnTo>
                              <a:lnTo>
                                <a:pt x="4681" y="5222"/>
                              </a:lnTo>
                              <a:lnTo>
                                <a:pt x="4673" y="5210"/>
                              </a:lnTo>
                              <a:lnTo>
                                <a:pt x="4296" y="4630"/>
                              </a:lnTo>
                              <a:lnTo>
                                <a:pt x="4254" y="4566"/>
                              </a:lnTo>
                              <a:lnTo>
                                <a:pt x="4534" y="4286"/>
                              </a:lnTo>
                              <a:lnTo>
                                <a:pt x="4825" y="3995"/>
                              </a:lnTo>
                              <a:lnTo>
                                <a:pt x="5481" y="4415"/>
                              </a:lnTo>
                              <a:lnTo>
                                <a:pt x="5495" y="4423"/>
                              </a:lnTo>
                              <a:lnTo>
                                <a:pt x="5506" y="4428"/>
                              </a:lnTo>
                              <a:lnTo>
                                <a:pt x="5516" y="4432"/>
                              </a:lnTo>
                              <a:lnTo>
                                <a:pt x="5526" y="4435"/>
                              </a:lnTo>
                              <a:lnTo>
                                <a:pt x="5536" y="4436"/>
                              </a:lnTo>
                              <a:lnTo>
                                <a:pt x="5547" y="4432"/>
                              </a:lnTo>
                              <a:lnTo>
                                <a:pt x="5556" y="4430"/>
                              </a:lnTo>
                              <a:lnTo>
                                <a:pt x="5565" y="4426"/>
                              </a:lnTo>
                              <a:lnTo>
                                <a:pt x="5575" y="4420"/>
                              </a:lnTo>
                              <a:lnTo>
                                <a:pt x="5587" y="4413"/>
                              </a:lnTo>
                              <a:lnTo>
                                <a:pt x="5598" y="4403"/>
                              </a:lnTo>
                              <a:lnTo>
                                <a:pt x="5611" y="4392"/>
                              </a:lnTo>
                              <a:lnTo>
                                <a:pt x="5625" y="4378"/>
                              </a:lnTo>
                              <a:lnTo>
                                <a:pt x="5640" y="4362"/>
                              </a:lnTo>
                              <a:lnTo>
                                <a:pt x="5656" y="4346"/>
                              </a:lnTo>
                              <a:lnTo>
                                <a:pt x="5669" y="4331"/>
                              </a:lnTo>
                              <a:lnTo>
                                <a:pt x="5680" y="4318"/>
                              </a:lnTo>
                              <a:lnTo>
                                <a:pt x="5690" y="4306"/>
                              </a:lnTo>
                              <a:lnTo>
                                <a:pt x="5697" y="4295"/>
                              </a:lnTo>
                              <a:lnTo>
                                <a:pt x="5701" y="4284"/>
                              </a:lnTo>
                              <a:lnTo>
                                <a:pt x="5703" y="4273"/>
                              </a:lnTo>
                              <a:close/>
                              <a:moveTo>
                                <a:pt x="6101" y="3864"/>
                              </a:moveTo>
                              <a:lnTo>
                                <a:pt x="6100" y="3854"/>
                              </a:lnTo>
                              <a:lnTo>
                                <a:pt x="6095" y="3843"/>
                              </a:lnTo>
                              <a:lnTo>
                                <a:pt x="6091" y="3833"/>
                              </a:lnTo>
                              <a:lnTo>
                                <a:pt x="6085" y="3825"/>
                              </a:lnTo>
                              <a:lnTo>
                                <a:pt x="5156" y="2895"/>
                              </a:lnTo>
                              <a:lnTo>
                                <a:pt x="5637" y="2415"/>
                              </a:lnTo>
                              <a:lnTo>
                                <a:pt x="5638" y="2407"/>
                              </a:lnTo>
                              <a:lnTo>
                                <a:pt x="5638" y="2397"/>
                              </a:lnTo>
                              <a:lnTo>
                                <a:pt x="5637" y="2387"/>
                              </a:lnTo>
                              <a:lnTo>
                                <a:pt x="5634" y="2376"/>
                              </a:lnTo>
                              <a:lnTo>
                                <a:pt x="5622" y="2353"/>
                              </a:lnTo>
                              <a:lnTo>
                                <a:pt x="5615" y="2342"/>
                              </a:lnTo>
                              <a:lnTo>
                                <a:pt x="5607" y="2330"/>
                              </a:lnTo>
                              <a:lnTo>
                                <a:pt x="5597" y="2318"/>
                              </a:lnTo>
                              <a:lnTo>
                                <a:pt x="5586" y="2305"/>
                              </a:lnTo>
                              <a:lnTo>
                                <a:pt x="5560" y="2277"/>
                              </a:lnTo>
                              <a:lnTo>
                                <a:pt x="5544" y="2261"/>
                              </a:lnTo>
                              <a:lnTo>
                                <a:pt x="5527" y="2244"/>
                              </a:lnTo>
                              <a:lnTo>
                                <a:pt x="5511" y="2228"/>
                              </a:lnTo>
                              <a:lnTo>
                                <a:pt x="5482" y="2203"/>
                              </a:lnTo>
                              <a:lnTo>
                                <a:pt x="5470" y="2193"/>
                              </a:lnTo>
                              <a:lnTo>
                                <a:pt x="5459" y="2185"/>
                              </a:lnTo>
                              <a:lnTo>
                                <a:pt x="5449" y="2179"/>
                              </a:lnTo>
                              <a:lnTo>
                                <a:pt x="5439" y="2175"/>
                              </a:lnTo>
                              <a:lnTo>
                                <a:pt x="5427" y="2169"/>
                              </a:lnTo>
                              <a:lnTo>
                                <a:pt x="5416" y="2167"/>
                              </a:lnTo>
                              <a:lnTo>
                                <a:pt x="5407" y="2166"/>
                              </a:lnTo>
                              <a:lnTo>
                                <a:pt x="5398" y="2168"/>
                              </a:lnTo>
                              <a:lnTo>
                                <a:pt x="5392" y="2170"/>
                              </a:lnTo>
                              <a:lnTo>
                                <a:pt x="4912" y="2651"/>
                              </a:lnTo>
                              <a:lnTo>
                                <a:pt x="4160" y="1899"/>
                              </a:lnTo>
                              <a:lnTo>
                                <a:pt x="4668" y="1391"/>
                              </a:lnTo>
                              <a:lnTo>
                                <a:pt x="4671" y="1385"/>
                              </a:lnTo>
                              <a:lnTo>
                                <a:pt x="4671" y="1374"/>
                              </a:lnTo>
                              <a:lnTo>
                                <a:pt x="4670" y="1365"/>
                              </a:lnTo>
                              <a:lnTo>
                                <a:pt x="4667" y="1354"/>
                              </a:lnTo>
                              <a:lnTo>
                                <a:pt x="4655" y="1331"/>
                              </a:lnTo>
                              <a:lnTo>
                                <a:pt x="4648" y="1320"/>
                              </a:lnTo>
                              <a:lnTo>
                                <a:pt x="4640" y="1308"/>
                              </a:lnTo>
                              <a:lnTo>
                                <a:pt x="4630" y="1295"/>
                              </a:lnTo>
                              <a:lnTo>
                                <a:pt x="4619" y="1282"/>
                              </a:lnTo>
                              <a:lnTo>
                                <a:pt x="4592" y="1253"/>
                              </a:lnTo>
                              <a:lnTo>
                                <a:pt x="4576" y="1237"/>
                              </a:lnTo>
                              <a:lnTo>
                                <a:pt x="4560" y="1221"/>
                              </a:lnTo>
                              <a:lnTo>
                                <a:pt x="4544" y="1207"/>
                              </a:lnTo>
                              <a:lnTo>
                                <a:pt x="4516" y="1181"/>
                              </a:lnTo>
                              <a:lnTo>
                                <a:pt x="4503" y="1171"/>
                              </a:lnTo>
                              <a:lnTo>
                                <a:pt x="4491" y="1162"/>
                              </a:lnTo>
                              <a:lnTo>
                                <a:pt x="4479" y="1155"/>
                              </a:lnTo>
                              <a:lnTo>
                                <a:pt x="4455" y="1142"/>
                              </a:lnTo>
                              <a:lnTo>
                                <a:pt x="4444" y="1140"/>
                              </a:lnTo>
                              <a:lnTo>
                                <a:pt x="4435" y="1139"/>
                              </a:lnTo>
                              <a:lnTo>
                                <a:pt x="4425" y="1139"/>
                              </a:lnTo>
                              <a:lnTo>
                                <a:pt x="4419" y="1141"/>
                              </a:lnTo>
                              <a:lnTo>
                                <a:pt x="3796" y="1764"/>
                              </a:lnTo>
                              <a:lnTo>
                                <a:pt x="3785" y="1778"/>
                              </a:lnTo>
                              <a:lnTo>
                                <a:pt x="3778" y="1794"/>
                              </a:lnTo>
                              <a:lnTo>
                                <a:pt x="3775" y="1813"/>
                              </a:lnTo>
                              <a:lnTo>
                                <a:pt x="3776" y="1835"/>
                              </a:lnTo>
                              <a:lnTo>
                                <a:pt x="3782" y="1861"/>
                              </a:lnTo>
                              <a:lnTo>
                                <a:pt x="3797" y="1890"/>
                              </a:lnTo>
                              <a:lnTo>
                                <a:pt x="3818" y="1920"/>
                              </a:lnTo>
                              <a:lnTo>
                                <a:pt x="3847" y="1952"/>
                              </a:lnTo>
                              <a:lnTo>
                                <a:pt x="5903" y="4007"/>
                              </a:lnTo>
                              <a:lnTo>
                                <a:pt x="5911" y="4013"/>
                              </a:lnTo>
                              <a:lnTo>
                                <a:pt x="5921" y="4017"/>
                              </a:lnTo>
                              <a:lnTo>
                                <a:pt x="5933" y="4022"/>
                              </a:lnTo>
                              <a:lnTo>
                                <a:pt x="5942" y="4023"/>
                              </a:lnTo>
                              <a:lnTo>
                                <a:pt x="5953" y="4019"/>
                              </a:lnTo>
                              <a:lnTo>
                                <a:pt x="5962" y="4017"/>
                              </a:lnTo>
                              <a:lnTo>
                                <a:pt x="5972" y="4013"/>
                              </a:lnTo>
                              <a:lnTo>
                                <a:pt x="5982" y="4008"/>
                              </a:lnTo>
                              <a:lnTo>
                                <a:pt x="5993" y="4002"/>
                              </a:lnTo>
                              <a:lnTo>
                                <a:pt x="6004" y="3994"/>
                              </a:lnTo>
                              <a:lnTo>
                                <a:pt x="6016" y="3985"/>
                              </a:lnTo>
                              <a:lnTo>
                                <a:pt x="6028" y="3974"/>
                              </a:lnTo>
                              <a:lnTo>
                                <a:pt x="6040" y="3962"/>
                              </a:lnTo>
                              <a:lnTo>
                                <a:pt x="6053" y="3949"/>
                              </a:lnTo>
                              <a:lnTo>
                                <a:pt x="6064" y="3937"/>
                              </a:lnTo>
                              <a:lnTo>
                                <a:pt x="6073" y="3925"/>
                              </a:lnTo>
                              <a:lnTo>
                                <a:pt x="6082" y="3914"/>
                              </a:lnTo>
                              <a:lnTo>
                                <a:pt x="6087" y="3903"/>
                              </a:lnTo>
                              <a:lnTo>
                                <a:pt x="6092" y="3893"/>
                              </a:lnTo>
                              <a:lnTo>
                                <a:pt x="6095" y="3884"/>
                              </a:lnTo>
                              <a:lnTo>
                                <a:pt x="6097" y="3875"/>
                              </a:lnTo>
                              <a:lnTo>
                                <a:pt x="6101" y="3864"/>
                              </a:lnTo>
                              <a:close/>
                              <a:moveTo>
                                <a:pt x="7355" y="2610"/>
                              </a:moveTo>
                              <a:lnTo>
                                <a:pt x="7355" y="2600"/>
                              </a:lnTo>
                              <a:lnTo>
                                <a:pt x="7347" y="2580"/>
                              </a:lnTo>
                              <a:lnTo>
                                <a:pt x="7340" y="2570"/>
                              </a:lnTo>
                              <a:lnTo>
                                <a:pt x="5414" y="645"/>
                              </a:lnTo>
                              <a:lnTo>
                                <a:pt x="5806" y="253"/>
                              </a:lnTo>
                              <a:lnTo>
                                <a:pt x="5809" y="246"/>
                              </a:lnTo>
                              <a:lnTo>
                                <a:pt x="5809" y="236"/>
                              </a:lnTo>
                              <a:lnTo>
                                <a:pt x="5808" y="226"/>
                              </a:lnTo>
                              <a:lnTo>
                                <a:pt x="5806" y="215"/>
                              </a:lnTo>
                              <a:lnTo>
                                <a:pt x="5794" y="192"/>
                              </a:lnTo>
                              <a:lnTo>
                                <a:pt x="5787" y="182"/>
                              </a:lnTo>
                              <a:lnTo>
                                <a:pt x="5778" y="170"/>
                              </a:lnTo>
                              <a:lnTo>
                                <a:pt x="5768" y="158"/>
                              </a:lnTo>
                              <a:lnTo>
                                <a:pt x="5729" y="116"/>
                              </a:lnTo>
                              <a:lnTo>
                                <a:pt x="5713" y="99"/>
                              </a:lnTo>
                              <a:lnTo>
                                <a:pt x="5697" y="84"/>
                              </a:lnTo>
                              <a:lnTo>
                                <a:pt x="5682" y="69"/>
                              </a:lnTo>
                              <a:lnTo>
                                <a:pt x="5653" y="43"/>
                              </a:lnTo>
                              <a:lnTo>
                                <a:pt x="5641" y="33"/>
                              </a:lnTo>
                              <a:lnTo>
                                <a:pt x="5629" y="24"/>
                              </a:lnTo>
                              <a:lnTo>
                                <a:pt x="5618" y="17"/>
                              </a:lnTo>
                              <a:lnTo>
                                <a:pt x="5607" y="11"/>
                              </a:lnTo>
                              <a:lnTo>
                                <a:pt x="5594" y="3"/>
                              </a:lnTo>
                              <a:lnTo>
                                <a:pt x="5583" y="1"/>
                              </a:lnTo>
                              <a:lnTo>
                                <a:pt x="5574" y="0"/>
                              </a:lnTo>
                              <a:lnTo>
                                <a:pt x="5563" y="0"/>
                              </a:lnTo>
                              <a:lnTo>
                                <a:pt x="5556" y="4"/>
                              </a:lnTo>
                              <a:lnTo>
                                <a:pt x="4590" y="969"/>
                              </a:lnTo>
                              <a:lnTo>
                                <a:pt x="4587" y="976"/>
                              </a:lnTo>
                              <a:lnTo>
                                <a:pt x="4588" y="986"/>
                              </a:lnTo>
                              <a:lnTo>
                                <a:pt x="4588" y="996"/>
                              </a:lnTo>
                              <a:lnTo>
                                <a:pt x="4591" y="1006"/>
                              </a:lnTo>
                              <a:lnTo>
                                <a:pt x="4598" y="1020"/>
                              </a:lnTo>
                              <a:lnTo>
                                <a:pt x="4604" y="1030"/>
                              </a:lnTo>
                              <a:lnTo>
                                <a:pt x="4612" y="1041"/>
                              </a:lnTo>
                              <a:lnTo>
                                <a:pt x="4621" y="1053"/>
                              </a:lnTo>
                              <a:lnTo>
                                <a:pt x="4643" y="1080"/>
                              </a:lnTo>
                              <a:lnTo>
                                <a:pt x="4656" y="1095"/>
                              </a:lnTo>
                              <a:lnTo>
                                <a:pt x="4670" y="1110"/>
                              </a:lnTo>
                              <a:lnTo>
                                <a:pt x="4686" y="1127"/>
                              </a:lnTo>
                              <a:lnTo>
                                <a:pt x="4702" y="1142"/>
                              </a:lnTo>
                              <a:lnTo>
                                <a:pt x="4718" y="1157"/>
                              </a:lnTo>
                              <a:lnTo>
                                <a:pt x="4732" y="1169"/>
                              </a:lnTo>
                              <a:lnTo>
                                <a:pt x="4746" y="1180"/>
                              </a:lnTo>
                              <a:lnTo>
                                <a:pt x="4758" y="1190"/>
                              </a:lnTo>
                              <a:lnTo>
                                <a:pt x="4770" y="1199"/>
                              </a:lnTo>
                              <a:lnTo>
                                <a:pt x="4780" y="1206"/>
                              </a:lnTo>
                              <a:lnTo>
                                <a:pt x="4803" y="1218"/>
                              </a:lnTo>
                              <a:lnTo>
                                <a:pt x="4813" y="1222"/>
                              </a:lnTo>
                              <a:lnTo>
                                <a:pt x="4824" y="1222"/>
                              </a:lnTo>
                              <a:lnTo>
                                <a:pt x="4833" y="1223"/>
                              </a:lnTo>
                              <a:lnTo>
                                <a:pt x="4840" y="1219"/>
                              </a:lnTo>
                              <a:lnTo>
                                <a:pt x="5232" y="827"/>
                              </a:lnTo>
                              <a:lnTo>
                                <a:pt x="7157" y="2753"/>
                              </a:lnTo>
                              <a:lnTo>
                                <a:pt x="7167" y="2760"/>
                              </a:lnTo>
                              <a:lnTo>
                                <a:pt x="7187" y="2768"/>
                              </a:lnTo>
                              <a:lnTo>
                                <a:pt x="7196" y="2769"/>
                              </a:lnTo>
                              <a:lnTo>
                                <a:pt x="7207" y="2765"/>
                              </a:lnTo>
                              <a:lnTo>
                                <a:pt x="7217" y="2762"/>
                              </a:lnTo>
                              <a:lnTo>
                                <a:pt x="7226" y="2759"/>
                              </a:lnTo>
                              <a:lnTo>
                                <a:pt x="7237" y="2754"/>
                              </a:lnTo>
                              <a:lnTo>
                                <a:pt x="7248" y="2748"/>
                              </a:lnTo>
                              <a:lnTo>
                                <a:pt x="7258" y="2740"/>
                              </a:lnTo>
                              <a:lnTo>
                                <a:pt x="7270" y="2731"/>
                              </a:lnTo>
                              <a:lnTo>
                                <a:pt x="7282" y="2720"/>
                              </a:lnTo>
                              <a:lnTo>
                                <a:pt x="7295" y="2708"/>
                              </a:lnTo>
                              <a:lnTo>
                                <a:pt x="7307" y="2695"/>
                              </a:lnTo>
                              <a:lnTo>
                                <a:pt x="7318" y="2682"/>
                              </a:lnTo>
                              <a:lnTo>
                                <a:pt x="7328" y="2671"/>
                              </a:lnTo>
                              <a:lnTo>
                                <a:pt x="7336" y="2660"/>
                              </a:lnTo>
                              <a:lnTo>
                                <a:pt x="7341" y="2649"/>
                              </a:lnTo>
                              <a:lnTo>
                                <a:pt x="7346" y="2639"/>
                              </a:lnTo>
                              <a:lnTo>
                                <a:pt x="7349" y="2630"/>
                              </a:lnTo>
                              <a:lnTo>
                                <a:pt x="7351" y="2620"/>
                              </a:lnTo>
                              <a:lnTo>
                                <a:pt x="7355" y="261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E08FE" id="docshape5" o:spid="_x0000_s1026" style="position:absolute;margin-left:101.6pt;margin-top:-5.25pt;width:367.8pt;height:388.5pt;z-index:-1578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356,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" path="m2786,6836r-9,-88l2760,6658r-18,-66l2719,6525r-27,-68l2661,6387r-37,-71l2583,6244r-46,-74l2498,6112r-25,-35l2473,6777r-3,76l2457,6927r-24,71l2397,7067r-48,68l2289,7201r-188,188l380,5669,566,5483r71,-64l710,5369r75,-35l861,5314r79,-9l1020,5307r82,11l1187,5340r69,25l1326,5395r70,36l1468,5473r72,48l1601,5565r60,47l1722,5662r60,52l1842,5770r60,58l1965,5892r58,62l2079,6015r51,60l2178,6134r44,57l2262,6247r51,78l2356,6400r37,73l2422,6544r24,70l2465,6697r8,80l2473,6077r-16,-23l2412,5995r-48,-60l2314,5874r-54,-62l2204,5750r-60,-63l2082,5624r-62,-61l1958,5505r-62,-55l1835,5398r-61,-49l1717,5305r-4,-3l1652,5259r-60,-40l1512,5170r-78,-43l1356,5089r-78,-33l1202,5029r-75,-22l1039,4989r-86,-10l869,4978r-82,7l707,5000r-65,19l578,5046r-63,35l453,5123r-61,49l332,5228,21,5539r-10,13l4,5569,,5588r1,22l8,5636r14,28l43,5694r30,32l2045,7698r32,29l2107,7749r27,13l2159,7768r23,2l2202,7767r17,-7l2232,7750r291,-291l2579,7400r8,-11l2627,7339r43,-62l2705,7215r29,-64l2756,7086r19,-81l2785,6922r1,-86xm4399,5566r-1,-9l4393,5548r-4,-9l4381,5529r-8,-8l4365,5513r-10,-8l4343,5496r-14,-11l4312,5474r-87,-55l3700,5107r-53,-32l3563,5025r-49,-28l3422,4947r-43,-22l3337,4906r-39,-17l3259,4874r-37,-13l3186,4852r-34,-8l3127,4839r-9,-2l3087,4834r-31,-1l3026,4835r-29,4l3009,4791r8,-48l3021,4695r2,-49l3020,4596r-6,-50l3004,4496r-15,-52l2970,4393r-22,-52l2920,4288r-33,-54l2850,4182r-43,-54l2760,4073r-11,-11l2749,4661r-5,41l2735,4742r-15,40l2699,4822r-27,38l2639,4897r-179,178l1715,4330r154,-154l1895,4150r25,-22l1942,4109r21,-16l1982,4080r18,-12l2019,4058r20,-7l2101,4034r62,-5l2225,4037r63,21l2351,4089r64,42l2480,4182r65,60l2583,4282r34,41l2649,4364r28,43l2701,4450r19,42l2734,4535r9,42l2749,4619r,42l2749,4062r-31,-33l2707,4018r-58,-55l2592,3913r-58,-45l2477,3828r-58,-34l2362,3766r-58,-24l2247,3723r-58,-13l2133,3702r-55,-1l2023,3704r-54,9l1916,3729r-52,20l1812,3775r-17,11l1778,3799r-38,27l1721,3844r-22,19l1675,3885r-25,25l1432,4128r-74,74l1348,4215r-7,17l1338,4251r,22l1345,4299r14,28l1380,4357r30,32l3465,6445r10,7l3495,6460r10,l3515,6457r10,-3l3535,6450r10,-4l3556,6440r10,-8l3578,6423r12,-11l3603,6400r12,-14l3626,6374r10,-12l3644,6352r6,-11l3654,6331r3,-9l3660,6312r3,-10l3663,6292r-4,-10l3655,6272r-7,-10l2698,5312r122,-122l2852,5162r33,-22l2920,5123r36,-11l2994,5107r40,l3075,5110r42,8l3162,5131r45,15l3254,5166r49,23l3353,5216r51,28l3458,5275r55,33l4172,5710r12,7l4195,5722r10,4l4216,5732r13,1l4241,5731r11,-2l4262,5726r10,-5l4282,5714r10,-8l4304,5696r13,-11l4330,5673r15,-16l4357,5643r11,-13l4377,5618r8,-10l4390,5598r4,-10l4397,5579r2,-13xm5703,4273r-1,-10l5699,4252r-6,-11l5685,4230r-10,-12l5661,4207r-15,-11l5627,4183r-22,-15l5334,3995,4543,3495r,314l4066,4286,3877,3995r-28,-43l3287,3081r-87,-134l3201,2947r,-1l4543,3809r,-314l3675,2946,3091,2575r-11,-7l3068,2562r-11,-5l3047,2554r-10,-2l3027,2552r-10,2l3007,2557r-11,4l2984,2566r-11,7l2960,2582r-13,11l2934,2606r-15,15l2902,2637r-15,15l2874,2666r-12,13l2852,2691r-8,11l2837,2713r-5,11l2829,2735r-3,10l2825,2755r,9l2827,2774r3,10l2835,2794r5,11l2846,2816r84,131l2976,3020r590,932l3594,3995r846,1336l4454,5352r13,19l4479,5386r12,13l4502,5410r11,8l4524,5424r10,3l4545,5429r10,-2l4567,5423r12,-6l4591,5408r12,-11l4617,5385r15,-15l4646,5356r12,-14l4669,5330r9,-12l4684,5308r6,-10l4693,5288r1,-10l4695,5266r1,-10l4690,5244r-3,-10l4681,5222r-8,-12l4296,4630r-42,-64l4534,4286r291,-291l5481,4415r14,8l5506,4428r10,4l5526,4435r10,1l5547,4432r9,-2l5565,4426r10,-6l5587,4413r11,-10l5611,4392r14,-14l5640,4362r16,-16l5669,4331r11,-13l5690,4306r7,-11l5701,4284r2,-11xm6101,3864r-1,-10l6095,3843r-4,-10l6085,3825,5156,2895r481,-480l5638,2407r,-10l5637,2387r-3,-11l5622,2353r-7,-11l5607,2330r-10,-12l5586,2305r-26,-28l5544,2261r-17,-17l5511,2228r-29,-25l5470,2193r-11,-8l5449,2179r-10,-4l5427,2169r-11,-2l5407,2166r-9,2l5392,2170r-480,481l4160,1899r508,-508l4671,1385r,-11l4670,1365r-3,-11l4655,1331r-7,-11l4640,1308r-10,-13l4619,1282r-27,-29l4576,1237r-16,-16l4544,1207r-28,-26l4503,1171r-12,-9l4479,1155r-24,-13l4444,1140r-9,-1l4425,1139r-6,2l3796,1764r-11,14l3778,1794r-3,19l3776,1835r6,26l3797,1890r21,30l3847,1952,5903,4007r8,6l5921,4017r12,5l5942,4023r11,-4l5962,4017r10,-4l5982,4008r11,-6l6004,3994r12,-9l6028,3974r12,-12l6053,3949r11,-12l6073,3925r9,-11l6087,3903r5,-10l6095,3884r2,-9l6101,3864xm7355,2610r,-10l7347,2580r-7,-10l5414,645,5806,253r3,-7l5809,236r-1,-10l5806,215r-12,-23l5787,182r-9,-12l5768,158r-39,-42l5713,99,5697,84,5682,69,5653,43,5641,33r-12,-9l5618,17r-11,-6l5594,3,5583,1,5574,r-11,l5556,4,4590,969r-3,7l4588,986r,10l4591,1006r7,14l4604,1030r8,11l4621,1053r22,27l4656,1095r14,15l4686,1127r16,15l4718,1157r14,12l4746,1180r12,10l4770,1199r10,7l4803,1218r10,4l4824,1222r9,1l4840,1219,5232,827,7157,2753r10,7l7187,2768r9,1l7207,2765r10,-3l7226,2759r11,-5l7248,2748r10,-8l7270,2731r12,-11l7295,2708r12,-13l7318,2682r10,-11l7336,2660r5,-11l7346,2639r3,-9l7351,2620r4,-10xe" fillcolor="silver" stroked="f">
                <v:fill opacity="32896f"/>
                <v:path arrowok="t" o:connecttype="custom" o:connectlocs="1610995,3851275;1334135,4625340;753745,3324225;1169670,3597275;1496060,3997325;1469390,3663315;1090295,3302000;659765,3101340;210820,3253105;1298575,4821555;1637665,4632325;2793365,3467735;2738120,3409315;2069465,3028315;1910715,2975610;1854200,2656205;1713865,2995295;1258570,2524125;1574800,2588895;1745615,2866390;1499870,2324735;1150620,2330450;855980,2609850;2219325,4035425;2287905,3997325;2326005,3928745;1901190,3176270;2195830,3282950;2706370,3569335;2779395,3500755;3609975,2619375;2461895,2470150;1962785,1568450;1894840,1562735;1811020,1642110;1800225,1707515;2844165,3353435;2915285,3367405;2980055,3291205;2879090,2654935;3533775,2743835;3613150,2667635;3579495,1466850;3530600,1379220;3439160,1309370;2963545,793115;2867660,683260;2403475,1062355;3759835,2484120;3827780,2456815;3874135,2386965;3686810,69850;3582035,-45720;2912745,553085;2965450,638175;3056255,709295;4582795,1687195;4653280,1629410" o:connectangles="0,0,0,0,0,0,0,0,0,0,0,0,0,0,0,0,0,0,0,0,0,0,0,0,0,0,0,0,0,0,0,0,0,0,0,0,0,0,0,0,0,0,0,0,0,0,0,0,0,0,0,0,0,0,0,0,0,0"/>
                <w10:wrap anchorx="page"/>
              </v:shape>
            </w:pict>
          </mc:Fallback>
        </mc:AlternateContent>
      </w:r>
      <w:r>
        <w:t>Scientific</w:t>
      </w:r>
      <w:r>
        <w:rPr>
          <w:spacing w:val="-6"/>
        </w:rPr>
        <w:t xml:space="preserve"> </w:t>
      </w:r>
      <w:r>
        <w:t>data</w:t>
      </w:r>
      <w:r>
        <w:rPr>
          <w:spacing w:val="-5"/>
        </w:rPr>
        <w:t xml:space="preserve"> </w:t>
      </w:r>
      <w:r>
        <w:t>that</w:t>
      </w:r>
      <w:r>
        <w:rPr>
          <w:spacing w:val="-5"/>
        </w:rPr>
        <w:t xml:space="preserve"> </w:t>
      </w:r>
      <w:r>
        <w:t>will</w:t>
      </w:r>
      <w:r>
        <w:rPr>
          <w:spacing w:val="-5"/>
        </w:rPr>
        <w:t xml:space="preserve"> </w:t>
      </w:r>
      <w:r>
        <w:t>be</w:t>
      </w:r>
      <w:r>
        <w:rPr>
          <w:spacing w:val="-4"/>
        </w:rPr>
        <w:t xml:space="preserve"> </w:t>
      </w:r>
      <w:r>
        <w:t>preserved</w:t>
      </w:r>
      <w:r>
        <w:rPr>
          <w:spacing w:val="-6"/>
        </w:rPr>
        <w:t xml:space="preserve"> </w:t>
      </w:r>
      <w:r>
        <w:t>and</w:t>
      </w:r>
      <w:r>
        <w:rPr>
          <w:spacing w:val="-4"/>
        </w:rPr>
        <w:t xml:space="preserve"> </w:t>
      </w:r>
      <w:r>
        <w:t>shared,</w:t>
      </w:r>
      <w:r>
        <w:rPr>
          <w:spacing w:val="-2"/>
        </w:rPr>
        <w:t xml:space="preserve"> </w:t>
      </w:r>
      <w:r>
        <w:t>and</w:t>
      </w:r>
      <w:r>
        <w:rPr>
          <w:spacing w:val="-4"/>
        </w:rPr>
        <w:t xml:space="preserve"> </w:t>
      </w:r>
      <w:r>
        <w:t>the</w:t>
      </w:r>
      <w:r>
        <w:rPr>
          <w:spacing w:val="-6"/>
        </w:rPr>
        <w:t xml:space="preserve"> </w:t>
      </w:r>
      <w:r>
        <w:t>rationale</w:t>
      </w:r>
      <w:r>
        <w:rPr>
          <w:spacing w:val="-6"/>
        </w:rPr>
        <w:t xml:space="preserve"> </w:t>
      </w:r>
      <w:r>
        <w:t>for</w:t>
      </w:r>
      <w:r>
        <w:rPr>
          <w:spacing w:val="-1"/>
        </w:rPr>
        <w:t xml:space="preserve"> </w:t>
      </w:r>
      <w:r>
        <w:t>doing</w:t>
      </w:r>
      <w:r>
        <w:rPr>
          <w:spacing w:val="-6"/>
        </w:rPr>
        <w:t xml:space="preserve"> </w:t>
      </w:r>
      <w:r>
        <w:rPr>
          <w:spacing w:val="-5"/>
        </w:rPr>
        <w:t>so:</w:t>
      </w:r>
    </w:p>
    <w:p w14:paraId="21D81B50" w14:textId="77777777" w:rsidR="00E57F77" w:rsidRDefault="00FD0B61">
      <w:pPr>
        <w:pStyle w:val="BodyText"/>
        <w:ind w:left="860" w:right="279"/>
      </w:pPr>
      <w:commentRangeStart w:id="2"/>
      <w:r>
        <w:t>Describe</w:t>
      </w:r>
      <w:r>
        <w:rPr>
          <w:spacing w:val="-3"/>
        </w:rPr>
        <w:t xml:space="preserve"> </w:t>
      </w:r>
      <w:r>
        <w:t>which</w:t>
      </w:r>
      <w:r>
        <w:rPr>
          <w:spacing w:val="-3"/>
        </w:rPr>
        <w:t xml:space="preserve"> </w:t>
      </w:r>
      <w:r>
        <w:t>scientific</w:t>
      </w:r>
      <w:r>
        <w:rPr>
          <w:spacing w:val="-2"/>
        </w:rPr>
        <w:t xml:space="preserve"> </w:t>
      </w:r>
      <w:r>
        <w:t>data</w:t>
      </w:r>
      <w:r>
        <w:rPr>
          <w:spacing w:val="-4"/>
        </w:rPr>
        <w:t xml:space="preserve"> </w:t>
      </w:r>
      <w:r>
        <w:t>from</w:t>
      </w:r>
      <w:r>
        <w:rPr>
          <w:spacing w:val="-3"/>
        </w:rPr>
        <w:t xml:space="preserve"> </w:t>
      </w:r>
      <w:r>
        <w:t>the</w:t>
      </w:r>
      <w:r>
        <w:rPr>
          <w:spacing w:val="-4"/>
        </w:rPr>
        <w:t xml:space="preserve"> </w:t>
      </w:r>
      <w:r>
        <w:t>project</w:t>
      </w:r>
      <w:r>
        <w:rPr>
          <w:spacing w:val="-1"/>
        </w:rPr>
        <w:t xml:space="preserve"> </w:t>
      </w:r>
      <w:r>
        <w:t>will</w:t>
      </w:r>
      <w:r>
        <w:rPr>
          <w:spacing w:val="-3"/>
        </w:rPr>
        <w:t xml:space="preserve"> </w:t>
      </w:r>
      <w:r>
        <w:t>be</w:t>
      </w:r>
      <w:r>
        <w:rPr>
          <w:spacing w:val="-3"/>
        </w:rPr>
        <w:t xml:space="preserve"> </w:t>
      </w:r>
      <w:r>
        <w:t>preserved</w:t>
      </w:r>
      <w:r>
        <w:rPr>
          <w:spacing w:val="-4"/>
        </w:rPr>
        <w:t xml:space="preserve"> </w:t>
      </w:r>
      <w:r>
        <w:t>and</w:t>
      </w:r>
      <w:r>
        <w:rPr>
          <w:spacing w:val="-4"/>
        </w:rPr>
        <w:t xml:space="preserve"> </w:t>
      </w:r>
      <w:r>
        <w:t>shared</w:t>
      </w:r>
      <w:r>
        <w:rPr>
          <w:spacing w:val="-3"/>
        </w:rPr>
        <w:t xml:space="preserve"> </w:t>
      </w:r>
      <w:r>
        <w:t>and</w:t>
      </w:r>
      <w:r>
        <w:rPr>
          <w:spacing w:val="-3"/>
        </w:rPr>
        <w:t xml:space="preserve"> </w:t>
      </w:r>
      <w:r>
        <w:t>provide</w:t>
      </w:r>
      <w:r>
        <w:rPr>
          <w:spacing w:val="-4"/>
        </w:rPr>
        <w:t xml:space="preserve"> </w:t>
      </w:r>
      <w:r>
        <w:t>the</w:t>
      </w:r>
      <w:r>
        <w:rPr>
          <w:spacing w:val="-4"/>
        </w:rPr>
        <w:t xml:space="preserve"> </w:t>
      </w:r>
      <w:r>
        <w:t>rationale for this decision.</w:t>
      </w:r>
      <w:commentRangeEnd w:id="2"/>
      <w:r w:rsidR="0045513D">
        <w:rPr>
          <w:rStyle w:val="CommentReference"/>
          <w:i w:val="0"/>
          <w:iCs w:val="0"/>
        </w:rPr>
        <w:commentReference w:id="2"/>
      </w:r>
    </w:p>
    <w:p w14:paraId="1E97CBCE" w14:textId="66325F6E" w:rsidR="00D51C4F" w:rsidRPr="00146145" w:rsidRDefault="0040656B" w:rsidP="00BA0486">
      <w:pPr>
        <w:pStyle w:val="BodyText"/>
        <w:rPr>
          <w:i w:val="0"/>
          <w:iCs w:val="0"/>
          <w:color w:val="FF0000"/>
        </w:rPr>
      </w:pPr>
      <w:r w:rsidRPr="00146145">
        <w:rPr>
          <w:i w:val="0"/>
          <w:iCs w:val="0"/>
          <w:color w:val="FF0000"/>
        </w:rPr>
        <w:t>Sufficient data from this project will be preserved to enable sharing via NDA</w:t>
      </w:r>
      <w:r>
        <w:rPr>
          <w:i w:val="0"/>
          <w:iCs w:val="0"/>
          <w:color w:val="FF0000"/>
        </w:rPr>
        <w:t xml:space="preserve"> data of sufficient quality to validate and replicate research findings described in the Aims</w:t>
      </w:r>
      <w:r w:rsidRPr="00146145">
        <w:rPr>
          <w:i w:val="0"/>
          <w:iCs w:val="0"/>
          <w:color w:val="FF0000"/>
        </w:rPr>
        <w:t>.  NIMH requires data measured from human subjects to be shared using the N</w:t>
      </w:r>
      <w:r>
        <w:rPr>
          <w:i w:val="0"/>
          <w:iCs w:val="0"/>
          <w:color w:val="FF0000"/>
        </w:rPr>
        <w:t>DA</w:t>
      </w:r>
      <w:r w:rsidR="00677EFB">
        <w:rPr>
          <w:i w:val="0"/>
          <w:iCs w:val="0"/>
          <w:color w:val="FF0000"/>
        </w:rPr>
        <w:t xml:space="preserve">. </w:t>
      </w:r>
    </w:p>
    <w:p w14:paraId="64A4A043" w14:textId="77777777" w:rsidR="00E57F77" w:rsidRDefault="00FD0B61">
      <w:pPr>
        <w:pStyle w:val="Heading1"/>
        <w:numPr>
          <w:ilvl w:val="0"/>
          <w:numId w:val="3"/>
        </w:numPr>
        <w:tabs>
          <w:tab w:val="left" w:pos="861"/>
        </w:tabs>
        <w:spacing w:before="207" w:line="240" w:lineRule="auto"/>
        <w:jc w:val="both"/>
      </w:pPr>
      <w:r>
        <w:t>Metadata,</w:t>
      </w:r>
      <w:r>
        <w:rPr>
          <w:spacing w:val="-10"/>
        </w:rPr>
        <w:t xml:space="preserve"> </w:t>
      </w:r>
      <w:r>
        <w:t>other</w:t>
      </w:r>
      <w:r>
        <w:rPr>
          <w:spacing w:val="-5"/>
        </w:rPr>
        <w:t xml:space="preserve"> </w:t>
      </w:r>
      <w:r>
        <w:t>relevant</w:t>
      </w:r>
      <w:r>
        <w:rPr>
          <w:spacing w:val="-6"/>
        </w:rPr>
        <w:t xml:space="preserve"> </w:t>
      </w:r>
      <w:r>
        <w:t>data,</w:t>
      </w:r>
      <w:r>
        <w:rPr>
          <w:spacing w:val="-7"/>
        </w:rPr>
        <w:t xml:space="preserve"> </w:t>
      </w:r>
      <w:r>
        <w:t>and</w:t>
      </w:r>
      <w:r>
        <w:rPr>
          <w:spacing w:val="-6"/>
        </w:rPr>
        <w:t xml:space="preserve"> </w:t>
      </w:r>
      <w:r>
        <w:t>associated</w:t>
      </w:r>
      <w:r>
        <w:rPr>
          <w:spacing w:val="-8"/>
        </w:rPr>
        <w:t xml:space="preserve"> </w:t>
      </w:r>
      <w:r>
        <w:rPr>
          <w:spacing w:val="-2"/>
        </w:rPr>
        <w:t>documentation:</w:t>
      </w:r>
    </w:p>
    <w:p w14:paraId="1AA5084D" w14:textId="77777777" w:rsidR="00E57F77" w:rsidRDefault="00FD0B61">
      <w:pPr>
        <w:pStyle w:val="BodyText"/>
        <w:spacing w:before="1"/>
        <w:ind w:left="860" w:right="337"/>
        <w:jc w:val="both"/>
      </w:pPr>
      <w:commentRangeStart w:id="3"/>
      <w:r>
        <w:t>Briefly</w:t>
      </w:r>
      <w:r>
        <w:rPr>
          <w:spacing w:val="-2"/>
        </w:rPr>
        <w:t xml:space="preserve"> </w:t>
      </w:r>
      <w:r>
        <w:t>list</w:t>
      </w:r>
      <w:r>
        <w:rPr>
          <w:spacing w:val="-3"/>
        </w:rPr>
        <w:t xml:space="preserve"> </w:t>
      </w:r>
      <w:r>
        <w:t>the</w:t>
      </w:r>
      <w:r>
        <w:rPr>
          <w:spacing w:val="-4"/>
        </w:rPr>
        <w:t xml:space="preserve"> </w:t>
      </w:r>
      <w:r>
        <w:t>metadata,</w:t>
      </w:r>
      <w:r>
        <w:rPr>
          <w:spacing w:val="-3"/>
        </w:rPr>
        <w:t xml:space="preserve"> </w:t>
      </w:r>
      <w:r>
        <w:t>other</w:t>
      </w:r>
      <w:r>
        <w:rPr>
          <w:spacing w:val="-3"/>
        </w:rPr>
        <w:t xml:space="preserve"> </w:t>
      </w:r>
      <w:r>
        <w:t>relevant</w:t>
      </w:r>
      <w:r>
        <w:rPr>
          <w:spacing w:val="-3"/>
        </w:rPr>
        <w:t xml:space="preserve"> </w:t>
      </w:r>
      <w:r>
        <w:t>data,</w:t>
      </w:r>
      <w:r>
        <w:rPr>
          <w:spacing w:val="-3"/>
        </w:rPr>
        <w:t xml:space="preserve"> </w:t>
      </w:r>
      <w:r>
        <w:t>and</w:t>
      </w:r>
      <w:r>
        <w:rPr>
          <w:spacing w:val="-4"/>
        </w:rPr>
        <w:t xml:space="preserve"> </w:t>
      </w:r>
      <w:r>
        <w:t>any</w:t>
      </w:r>
      <w:r>
        <w:rPr>
          <w:spacing w:val="-1"/>
        </w:rPr>
        <w:t xml:space="preserve"> </w:t>
      </w:r>
      <w:r>
        <w:t>associated</w:t>
      </w:r>
      <w:r>
        <w:rPr>
          <w:spacing w:val="-4"/>
        </w:rPr>
        <w:t xml:space="preserve"> </w:t>
      </w:r>
      <w:r>
        <w:t>documentation</w:t>
      </w:r>
      <w:r>
        <w:rPr>
          <w:spacing w:val="-4"/>
        </w:rPr>
        <w:t xml:space="preserve"> </w:t>
      </w:r>
      <w:r>
        <w:t>(e.g.,</w:t>
      </w:r>
      <w:r>
        <w:rPr>
          <w:spacing w:val="-3"/>
        </w:rPr>
        <w:t xml:space="preserve"> </w:t>
      </w:r>
      <w:r>
        <w:t>study</w:t>
      </w:r>
      <w:r>
        <w:rPr>
          <w:spacing w:val="-1"/>
        </w:rPr>
        <w:t xml:space="preserve"> </w:t>
      </w:r>
      <w:r>
        <w:t>protocols and</w:t>
      </w:r>
      <w:r>
        <w:rPr>
          <w:spacing w:val="-2"/>
        </w:rPr>
        <w:t xml:space="preserve"> </w:t>
      </w:r>
      <w:r>
        <w:t>data</w:t>
      </w:r>
      <w:r>
        <w:rPr>
          <w:spacing w:val="-4"/>
        </w:rPr>
        <w:t xml:space="preserve"> </w:t>
      </w:r>
      <w:r>
        <w:t>collection</w:t>
      </w:r>
      <w:r>
        <w:rPr>
          <w:spacing w:val="-2"/>
        </w:rPr>
        <w:t xml:space="preserve"> </w:t>
      </w:r>
      <w:r>
        <w:t>instruments)</w:t>
      </w:r>
      <w:r>
        <w:rPr>
          <w:spacing w:val="-3"/>
        </w:rPr>
        <w:t xml:space="preserve"> </w:t>
      </w:r>
      <w:r>
        <w:t>that</w:t>
      </w:r>
      <w:r>
        <w:rPr>
          <w:spacing w:val="-3"/>
        </w:rPr>
        <w:t xml:space="preserve"> </w:t>
      </w:r>
      <w:r>
        <w:t>will</w:t>
      </w:r>
      <w:r>
        <w:rPr>
          <w:spacing w:val="-2"/>
        </w:rPr>
        <w:t xml:space="preserve"> </w:t>
      </w:r>
      <w:r>
        <w:t>be</w:t>
      </w:r>
      <w:r>
        <w:rPr>
          <w:spacing w:val="-2"/>
        </w:rPr>
        <w:t xml:space="preserve"> </w:t>
      </w:r>
      <w:r>
        <w:t>made</w:t>
      </w:r>
      <w:r>
        <w:rPr>
          <w:spacing w:val="-3"/>
        </w:rPr>
        <w:t xml:space="preserve"> </w:t>
      </w:r>
      <w:r>
        <w:t>accessible</w:t>
      </w:r>
      <w:r>
        <w:rPr>
          <w:spacing w:val="-2"/>
        </w:rPr>
        <w:t xml:space="preserve"> </w:t>
      </w:r>
      <w:r>
        <w:t>to</w:t>
      </w:r>
      <w:r>
        <w:rPr>
          <w:spacing w:val="-4"/>
        </w:rPr>
        <w:t xml:space="preserve"> </w:t>
      </w:r>
      <w:r>
        <w:t>facilitate</w:t>
      </w:r>
      <w:r>
        <w:rPr>
          <w:spacing w:val="-4"/>
        </w:rPr>
        <w:t xml:space="preserve"> </w:t>
      </w:r>
      <w:r>
        <w:t>interpretation</w:t>
      </w:r>
      <w:r>
        <w:rPr>
          <w:spacing w:val="-2"/>
        </w:rPr>
        <w:t xml:space="preserve"> </w:t>
      </w:r>
      <w:r>
        <w:t>of</w:t>
      </w:r>
      <w:r>
        <w:rPr>
          <w:spacing w:val="-3"/>
        </w:rPr>
        <w:t xml:space="preserve"> </w:t>
      </w:r>
      <w:r>
        <w:t>the</w:t>
      </w:r>
      <w:r>
        <w:rPr>
          <w:spacing w:val="-4"/>
        </w:rPr>
        <w:t xml:space="preserve"> </w:t>
      </w:r>
      <w:r>
        <w:t xml:space="preserve">scientific </w:t>
      </w:r>
      <w:r>
        <w:rPr>
          <w:spacing w:val="-2"/>
        </w:rPr>
        <w:t>data.</w:t>
      </w:r>
      <w:commentRangeEnd w:id="3"/>
      <w:r w:rsidR="0045513D">
        <w:rPr>
          <w:rStyle w:val="CommentReference"/>
          <w:i w:val="0"/>
          <w:iCs w:val="0"/>
        </w:rPr>
        <w:commentReference w:id="3"/>
      </w:r>
    </w:p>
    <w:p w14:paraId="4E776061" w14:textId="5CE0561D" w:rsidR="00D51C4F" w:rsidRPr="003E79FB" w:rsidRDefault="00F5302D" w:rsidP="00D51C4F">
      <w:pPr>
        <w:rPr>
          <w:rFonts w:cstheme="minorHAnsi"/>
          <w:color w:val="FF0000"/>
        </w:rPr>
      </w:pPr>
      <w:r>
        <w:rPr>
          <w:rFonts w:cstheme="minorHAnsi"/>
          <w:color w:val="FF0000"/>
        </w:rPr>
        <w:t xml:space="preserve">A brief study protocol with corresponding metadata fields and instrumentation details will also be submitted along with the raw sequencing data to facilitate data interpretation. </w:t>
      </w:r>
      <w:r w:rsidR="0040656B" w:rsidRPr="003E79FB">
        <w:rPr>
          <w:rFonts w:cstheme="minorHAnsi"/>
          <w:color w:val="FF0000"/>
        </w:rPr>
        <w:t xml:space="preserve">In addition, all </w:t>
      </w:r>
      <w:r w:rsidR="0040656B" w:rsidRPr="003E79FB">
        <w:rPr>
          <w:rFonts w:cstheme="minorHAnsi"/>
          <w:color w:val="FF0000"/>
          <w:vertAlign w:val="superscript"/>
        </w:rPr>
        <w:t>1</w:t>
      </w:r>
      <w:r w:rsidR="0040656B" w:rsidRPr="003E79FB">
        <w:rPr>
          <w:rFonts w:cstheme="minorHAnsi"/>
          <w:color w:val="FF0000"/>
        </w:rPr>
        <w:t xml:space="preserve">H </w:t>
      </w:r>
      <w:proofErr w:type="spellStart"/>
      <w:r w:rsidR="0040656B" w:rsidRPr="003E79FB">
        <w:rPr>
          <w:rFonts w:cstheme="minorHAnsi"/>
          <w:color w:val="FF0000"/>
        </w:rPr>
        <w:t>fMRS</w:t>
      </w:r>
      <w:proofErr w:type="spellEnd"/>
      <w:r w:rsidR="0040656B" w:rsidRPr="003E79FB">
        <w:rPr>
          <w:rFonts w:cstheme="minorHAnsi"/>
          <w:color w:val="FF0000"/>
        </w:rPr>
        <w:t xml:space="preserve"> and fMRI task related paradigm designs and experiment definitions will be deposited in the NDA.</w:t>
      </w:r>
      <w:r w:rsidR="0040656B">
        <w:rPr>
          <w:rFonts w:cstheme="minorHAnsi"/>
          <w:color w:val="FF0000"/>
        </w:rPr>
        <w:t xml:space="preserve"> </w:t>
      </w:r>
      <w:r w:rsidR="00D51C4F" w:rsidRPr="00FB65F3">
        <w:rPr>
          <w:rFonts w:cstheme="minorHAnsi"/>
          <w:color w:val="FF0000"/>
        </w:rPr>
        <w:t>The Institutional Certification will be submitted once we have been told that a grant award is likely.  Within the first six months following the award, we will submit the Data Submission Agreement to</w:t>
      </w:r>
      <w:r w:rsidR="0040656B">
        <w:rPr>
          <w:rFonts w:cstheme="minorHAnsi"/>
          <w:color w:val="FF0000"/>
        </w:rPr>
        <w:t xml:space="preserve"> NIMH</w:t>
      </w:r>
      <w:r w:rsidR="00D51C4F" w:rsidRPr="00FB65F3">
        <w:rPr>
          <w:rFonts w:cstheme="minorHAnsi"/>
          <w:color w:val="FF0000"/>
        </w:rPr>
        <w:t>.</w:t>
      </w:r>
      <w:r w:rsidR="00D51C4F">
        <w:rPr>
          <w:rFonts w:cstheme="minorHAnsi"/>
          <w:color w:val="FF0000"/>
        </w:rPr>
        <w:t xml:space="preserve">  </w:t>
      </w:r>
    </w:p>
    <w:p w14:paraId="15F97BA7" w14:textId="77777777" w:rsidR="00E57F77" w:rsidRDefault="00FD0B61">
      <w:pPr>
        <w:pStyle w:val="Heading1"/>
        <w:spacing w:before="206" w:line="240" w:lineRule="auto"/>
        <w:ind w:left="140" w:firstLine="0"/>
      </w:pPr>
      <w:r>
        <w:t>Element</w:t>
      </w:r>
      <w:r>
        <w:rPr>
          <w:spacing w:val="-6"/>
        </w:rPr>
        <w:t xml:space="preserve"> </w:t>
      </w:r>
      <w:r>
        <w:t>2:</w:t>
      </w:r>
      <w:r>
        <w:rPr>
          <w:spacing w:val="-5"/>
        </w:rPr>
        <w:t xml:space="preserve"> </w:t>
      </w:r>
      <w:r>
        <w:t>Related</w:t>
      </w:r>
      <w:r>
        <w:rPr>
          <w:spacing w:val="-7"/>
        </w:rPr>
        <w:t xml:space="preserve"> </w:t>
      </w:r>
      <w:r>
        <w:t>Tools,</w:t>
      </w:r>
      <w:r>
        <w:rPr>
          <w:spacing w:val="-5"/>
        </w:rPr>
        <w:t xml:space="preserve"> </w:t>
      </w:r>
      <w:r>
        <w:t>Software</w:t>
      </w:r>
      <w:r>
        <w:rPr>
          <w:spacing w:val="-7"/>
        </w:rPr>
        <w:t xml:space="preserve"> </w:t>
      </w:r>
      <w:r>
        <w:t>and/or</w:t>
      </w:r>
      <w:r>
        <w:rPr>
          <w:spacing w:val="-3"/>
        </w:rPr>
        <w:t xml:space="preserve"> </w:t>
      </w:r>
      <w:r>
        <w:rPr>
          <w:spacing w:val="-4"/>
        </w:rPr>
        <w:t>Code:</w:t>
      </w:r>
    </w:p>
    <w:p w14:paraId="1F097F8D" w14:textId="77777777" w:rsidR="00E57F77" w:rsidRDefault="00FD0B61">
      <w:pPr>
        <w:pStyle w:val="BodyText"/>
        <w:spacing w:before="2"/>
        <w:ind w:left="860" w:right="279"/>
      </w:pPr>
      <w:commentRangeStart w:id="4"/>
      <w:r>
        <w:t>State whether specialized tools, software, and/or code are needed to access or manipulate shared scientific</w:t>
      </w:r>
      <w:r>
        <w:rPr>
          <w:spacing w:val="-1"/>
        </w:rPr>
        <w:t xml:space="preserve"> </w:t>
      </w:r>
      <w:r>
        <w:t>data,</w:t>
      </w:r>
      <w:r>
        <w:rPr>
          <w:spacing w:val="-3"/>
        </w:rPr>
        <w:t xml:space="preserve"> </w:t>
      </w:r>
      <w:r>
        <w:t>and</w:t>
      </w:r>
      <w:r>
        <w:rPr>
          <w:spacing w:val="-2"/>
        </w:rPr>
        <w:t xml:space="preserve"> </w:t>
      </w:r>
      <w:r>
        <w:t>if</w:t>
      </w:r>
      <w:r>
        <w:rPr>
          <w:spacing w:val="-3"/>
        </w:rPr>
        <w:t xml:space="preserve"> </w:t>
      </w:r>
      <w:r>
        <w:t>so,</w:t>
      </w:r>
      <w:r>
        <w:rPr>
          <w:spacing w:val="-2"/>
        </w:rPr>
        <w:t xml:space="preserve"> </w:t>
      </w:r>
      <w:r>
        <w:t>provide</w:t>
      </w:r>
      <w:r>
        <w:rPr>
          <w:spacing w:val="-2"/>
        </w:rPr>
        <w:t xml:space="preserve"> </w:t>
      </w:r>
      <w:r>
        <w:t>the</w:t>
      </w:r>
      <w:r>
        <w:rPr>
          <w:spacing w:val="-4"/>
        </w:rPr>
        <w:t xml:space="preserve"> </w:t>
      </w:r>
      <w:r>
        <w:t>name(s)</w:t>
      </w:r>
      <w:r>
        <w:rPr>
          <w:spacing w:val="-1"/>
        </w:rPr>
        <w:t xml:space="preserve"> </w:t>
      </w:r>
      <w:r>
        <w:t>of</w:t>
      </w:r>
      <w:r>
        <w:rPr>
          <w:spacing w:val="-3"/>
        </w:rPr>
        <w:t xml:space="preserve"> </w:t>
      </w:r>
      <w:r>
        <w:t>the</w:t>
      </w:r>
      <w:r>
        <w:rPr>
          <w:spacing w:val="-2"/>
        </w:rPr>
        <w:t xml:space="preserve"> </w:t>
      </w:r>
      <w:r>
        <w:t>needed</w:t>
      </w:r>
      <w:r>
        <w:rPr>
          <w:spacing w:val="-4"/>
        </w:rPr>
        <w:t xml:space="preserve"> </w:t>
      </w:r>
      <w:r>
        <w:t>tool(s)</w:t>
      </w:r>
      <w:r>
        <w:rPr>
          <w:spacing w:val="-3"/>
        </w:rPr>
        <w:t xml:space="preserve"> </w:t>
      </w:r>
      <w:r>
        <w:t>and</w:t>
      </w:r>
      <w:r>
        <w:rPr>
          <w:spacing w:val="-4"/>
        </w:rPr>
        <w:t xml:space="preserve"> </w:t>
      </w:r>
      <w:r>
        <w:t>software</w:t>
      </w:r>
      <w:r>
        <w:rPr>
          <w:spacing w:val="-1"/>
        </w:rPr>
        <w:t xml:space="preserve"> </w:t>
      </w:r>
      <w:r>
        <w:t>and</w:t>
      </w:r>
      <w:r>
        <w:rPr>
          <w:spacing w:val="-4"/>
        </w:rPr>
        <w:t xml:space="preserve"> </w:t>
      </w:r>
      <w:r>
        <w:t>specify</w:t>
      </w:r>
      <w:r>
        <w:rPr>
          <w:spacing w:val="-4"/>
        </w:rPr>
        <w:t xml:space="preserve"> </w:t>
      </w:r>
      <w:r>
        <w:t>how</w:t>
      </w:r>
      <w:r>
        <w:rPr>
          <w:spacing w:val="-5"/>
        </w:rPr>
        <w:t xml:space="preserve"> </w:t>
      </w:r>
      <w:r>
        <w:t>they can be accessed.</w:t>
      </w:r>
      <w:commentRangeEnd w:id="4"/>
      <w:r w:rsidR="0045513D">
        <w:rPr>
          <w:rStyle w:val="CommentReference"/>
          <w:i w:val="0"/>
          <w:iCs w:val="0"/>
        </w:rPr>
        <w:commentReference w:id="4"/>
      </w:r>
    </w:p>
    <w:p w14:paraId="532DBBFC" w14:textId="77777777" w:rsidR="00BA0486" w:rsidRDefault="00BA0486" w:rsidP="00B35088">
      <w:pPr>
        <w:rPr>
          <w:rFonts w:cstheme="minorHAnsi"/>
          <w:color w:val="FF0000"/>
        </w:rPr>
      </w:pPr>
    </w:p>
    <w:p w14:paraId="4BEEE5F7" w14:textId="0F2BF6CC" w:rsidR="00BA0486" w:rsidRDefault="008268CC" w:rsidP="00B35088">
      <w:pPr>
        <w:rPr>
          <w:rFonts w:cstheme="minorHAnsi"/>
          <w:color w:val="FF0000"/>
        </w:rPr>
      </w:pPr>
      <w:r w:rsidRPr="00515CD9">
        <w:rPr>
          <w:rFonts w:cstheme="minorHAnsi"/>
          <w:color w:val="FF0000"/>
        </w:rPr>
        <w:t xml:space="preserve">The clinical data will be analyzed with custom Python code written using the </w:t>
      </w:r>
      <w:proofErr w:type="spellStart"/>
      <w:r w:rsidRPr="00515CD9">
        <w:rPr>
          <w:rFonts w:cstheme="minorHAnsi"/>
          <w:color w:val="FF0000"/>
        </w:rPr>
        <w:t>statsmodels</w:t>
      </w:r>
      <w:proofErr w:type="spellEnd"/>
      <w:r w:rsidRPr="00515CD9">
        <w:rPr>
          <w:rFonts w:cstheme="minorHAnsi"/>
          <w:color w:val="FF0000"/>
        </w:rPr>
        <w:t xml:space="preserve">, </w:t>
      </w:r>
      <w:proofErr w:type="spellStart"/>
      <w:r w:rsidRPr="00515CD9">
        <w:rPr>
          <w:rFonts w:cstheme="minorHAnsi"/>
          <w:color w:val="FF0000"/>
        </w:rPr>
        <w:t>numpy</w:t>
      </w:r>
      <w:proofErr w:type="spellEnd"/>
      <w:r w:rsidRPr="00515CD9">
        <w:rPr>
          <w:rFonts w:cstheme="minorHAnsi"/>
          <w:color w:val="FF0000"/>
        </w:rPr>
        <w:t xml:space="preserve">, and pandas packages, all of which are freely available.  </w:t>
      </w:r>
      <w:r w:rsidRPr="00515CD9">
        <w:rPr>
          <w:rFonts w:cstheme="minorHAnsi"/>
          <w:color w:val="FF0000"/>
          <w:vertAlign w:val="superscript"/>
        </w:rPr>
        <w:t>1</w:t>
      </w:r>
      <w:r w:rsidRPr="00515CD9">
        <w:rPr>
          <w:rFonts w:cstheme="minorHAnsi"/>
          <w:color w:val="FF0000"/>
        </w:rPr>
        <w:t xml:space="preserve">H </w:t>
      </w:r>
      <w:proofErr w:type="spellStart"/>
      <w:r w:rsidRPr="00515CD9">
        <w:rPr>
          <w:rFonts w:cstheme="minorHAnsi"/>
          <w:color w:val="FF0000"/>
        </w:rPr>
        <w:t>fMRS</w:t>
      </w:r>
      <w:proofErr w:type="spellEnd"/>
      <w:r w:rsidRPr="00515CD9">
        <w:rPr>
          <w:rFonts w:cstheme="minorHAnsi"/>
          <w:color w:val="FF0000"/>
        </w:rPr>
        <w:t xml:space="preserve"> spectra will be analyzed with </w:t>
      </w:r>
      <w:proofErr w:type="spellStart"/>
      <w:r w:rsidRPr="00515CD9">
        <w:rPr>
          <w:rFonts w:cstheme="minorHAnsi"/>
          <w:color w:val="FF0000"/>
        </w:rPr>
        <w:t>LCModel</w:t>
      </w:r>
      <w:proofErr w:type="spellEnd"/>
      <w:r w:rsidRPr="00515CD9">
        <w:rPr>
          <w:rFonts w:cstheme="minorHAnsi"/>
          <w:color w:val="FF0000"/>
        </w:rPr>
        <w:t xml:space="preserve"> 6.3 software using </w:t>
      </w:r>
      <w:proofErr w:type="spellStart"/>
      <w:r w:rsidRPr="00515CD9">
        <w:rPr>
          <w:rFonts w:cstheme="minorHAnsi"/>
          <w:color w:val="FF0000"/>
        </w:rPr>
        <w:t>LCMgui</w:t>
      </w:r>
      <w:proofErr w:type="spellEnd"/>
      <w:r w:rsidRPr="00515CD9">
        <w:rPr>
          <w:rFonts w:cstheme="minorHAnsi"/>
          <w:color w:val="FF0000"/>
        </w:rPr>
        <w:t xml:space="preserve">, which is freely available from </w:t>
      </w:r>
      <w:hyperlink r:id="rId12" w:history="1">
        <w:r w:rsidRPr="00515CD9">
          <w:rPr>
            <w:rStyle w:val="Hyperlink"/>
            <w:rFonts w:cstheme="minorHAnsi"/>
            <w:color w:val="FF0000"/>
          </w:rPr>
          <w:t>http://s-provencher.com/lcm-test.shtml</w:t>
        </w:r>
      </w:hyperlink>
      <w:r w:rsidRPr="00515CD9">
        <w:rPr>
          <w:rFonts w:cstheme="minorHAnsi"/>
          <w:color w:val="FF0000"/>
        </w:rPr>
        <w:t>.  fMRI images will be analyzed using the SPM8 toolbox (</w:t>
      </w:r>
      <w:hyperlink r:id="rId13" w:history="1">
        <w:r w:rsidRPr="00515CD9">
          <w:rPr>
            <w:rStyle w:val="Hyperlink"/>
            <w:rFonts w:cstheme="minorHAnsi"/>
            <w:color w:val="FF0000"/>
          </w:rPr>
          <w:t>https://www.fil.ion.ucl.ac.uk/spm/software/spm8/</w:t>
        </w:r>
      </w:hyperlink>
      <w:r w:rsidRPr="00515CD9">
        <w:rPr>
          <w:rFonts w:cstheme="minorHAnsi"/>
          <w:color w:val="FF0000"/>
        </w:rPr>
        <w:t>)  for MATLAB (</w:t>
      </w:r>
      <w:hyperlink r:id="rId14" w:history="1">
        <w:r w:rsidRPr="00515CD9">
          <w:rPr>
            <w:rStyle w:val="Hyperlink"/>
            <w:rFonts w:cstheme="minorHAnsi"/>
            <w:color w:val="FF0000"/>
          </w:rPr>
          <w:t>http://www.mathworks.com/products/matlab/</w:t>
        </w:r>
      </w:hyperlink>
      <w:r w:rsidRPr="00515CD9">
        <w:rPr>
          <w:rFonts w:cstheme="minorHAnsi"/>
          <w:color w:val="FF0000"/>
        </w:rPr>
        <w:t>). While MATLAB is commercial software, most universities have site licenses available and the SPM8 toolbox is free. It is also possible that the toolbox might run in Octave, an open-source alternative to MATLAB (</w:t>
      </w:r>
      <w:hyperlink r:id="rId15" w:history="1">
        <w:r w:rsidRPr="00515CD9">
          <w:rPr>
            <w:rStyle w:val="Hyperlink"/>
            <w:rFonts w:cstheme="minorHAnsi"/>
            <w:color w:val="FF0000"/>
          </w:rPr>
          <w:t>https://www.gnu.org/software/octave/index</w:t>
        </w:r>
      </w:hyperlink>
      <w:r w:rsidRPr="00515CD9">
        <w:rPr>
          <w:rFonts w:cstheme="minorHAnsi"/>
          <w:color w:val="FF0000"/>
        </w:rPr>
        <w:t xml:space="preserve">), but we have not tried it. All code will be shared on our lab website at </w:t>
      </w:r>
      <w:hyperlink r:id="rId16" w:history="1">
        <w:r w:rsidRPr="00515CD9">
          <w:rPr>
            <w:rStyle w:val="Hyperlink"/>
            <w:rFonts w:cstheme="minorHAnsi"/>
            <w:color w:val="FF0000"/>
          </w:rPr>
          <w:t>https://github.com/labname</w:t>
        </w:r>
      </w:hyperlink>
      <w:r w:rsidRPr="00515CD9">
        <w:rPr>
          <w:rFonts w:cstheme="minorHAnsi"/>
          <w:color w:val="FF0000"/>
        </w:rPr>
        <w:t xml:space="preserve"> the main readme.md file for the project will also include instructions and parameter choices for the GUI-based analyses</w:t>
      </w:r>
      <w:r w:rsidR="00BA0486">
        <w:rPr>
          <w:rFonts w:cstheme="minorHAnsi"/>
          <w:color w:val="FF0000"/>
        </w:rPr>
        <w:t>.</w:t>
      </w:r>
    </w:p>
    <w:p w14:paraId="0B21DDF4" w14:textId="77777777" w:rsidR="00E57F77" w:rsidRDefault="00FD0B61" w:rsidP="00BA0486">
      <w:pPr>
        <w:pStyle w:val="Heading1"/>
        <w:spacing w:before="206" w:line="240" w:lineRule="auto"/>
        <w:ind w:left="0" w:firstLine="0"/>
      </w:pPr>
      <w:r>
        <w:t>Element</w:t>
      </w:r>
      <w:r>
        <w:rPr>
          <w:spacing w:val="-4"/>
        </w:rPr>
        <w:t xml:space="preserve"> </w:t>
      </w:r>
      <w:r>
        <w:t>3:</w:t>
      </w:r>
      <w:r>
        <w:rPr>
          <w:spacing w:val="-3"/>
        </w:rPr>
        <w:t xml:space="preserve"> </w:t>
      </w:r>
      <w:r>
        <w:rPr>
          <w:spacing w:val="-2"/>
        </w:rPr>
        <w:t>Standards:</w:t>
      </w:r>
    </w:p>
    <w:p w14:paraId="2D4C943C" w14:textId="77777777" w:rsidR="00E57F77" w:rsidRDefault="00FD0B61">
      <w:pPr>
        <w:pStyle w:val="BodyText"/>
        <w:spacing w:before="2"/>
        <w:ind w:left="860" w:right="126"/>
      </w:pPr>
      <w:commentRangeStart w:id="5"/>
      <w:r>
        <w:t>State what common data standards will be applied to the scientific data and associated metadata to enable interoperability of datasets and resources, and provide the name(s) of the data standards that will</w:t>
      </w:r>
      <w:r>
        <w:rPr>
          <w:spacing w:val="-2"/>
        </w:rPr>
        <w:t xml:space="preserve"> </w:t>
      </w:r>
      <w:r>
        <w:t>be</w:t>
      </w:r>
      <w:r>
        <w:rPr>
          <w:spacing w:val="-2"/>
        </w:rPr>
        <w:t xml:space="preserve"> </w:t>
      </w:r>
      <w:r>
        <w:t>applied</w:t>
      </w:r>
      <w:r>
        <w:rPr>
          <w:spacing w:val="-2"/>
        </w:rPr>
        <w:t xml:space="preserve"> </w:t>
      </w:r>
      <w:r>
        <w:t>and</w:t>
      </w:r>
      <w:r>
        <w:rPr>
          <w:spacing w:val="-2"/>
        </w:rPr>
        <w:t xml:space="preserve"> </w:t>
      </w:r>
      <w:r>
        <w:t>describe</w:t>
      </w:r>
      <w:r>
        <w:rPr>
          <w:spacing w:val="-2"/>
        </w:rPr>
        <w:t xml:space="preserve"> </w:t>
      </w:r>
      <w:r>
        <w:t>how</w:t>
      </w:r>
      <w:r>
        <w:rPr>
          <w:spacing w:val="-2"/>
        </w:rPr>
        <w:t xml:space="preserve"> </w:t>
      </w:r>
      <w:r>
        <w:t>these</w:t>
      </w:r>
      <w:r>
        <w:rPr>
          <w:spacing w:val="-4"/>
        </w:rPr>
        <w:t xml:space="preserve"> </w:t>
      </w:r>
      <w:r>
        <w:t>data</w:t>
      </w:r>
      <w:r>
        <w:rPr>
          <w:spacing w:val="-4"/>
        </w:rPr>
        <w:t xml:space="preserve"> </w:t>
      </w:r>
      <w:r>
        <w:t>standards</w:t>
      </w:r>
      <w:r>
        <w:rPr>
          <w:spacing w:val="-1"/>
        </w:rPr>
        <w:t xml:space="preserve"> </w:t>
      </w:r>
      <w:r>
        <w:t>will</w:t>
      </w:r>
      <w:r>
        <w:rPr>
          <w:spacing w:val="-2"/>
        </w:rPr>
        <w:t xml:space="preserve"> </w:t>
      </w:r>
      <w:r>
        <w:t>be</w:t>
      </w:r>
      <w:r>
        <w:rPr>
          <w:spacing w:val="-2"/>
        </w:rPr>
        <w:t xml:space="preserve"> </w:t>
      </w:r>
      <w:r>
        <w:t>applied</w:t>
      </w:r>
      <w:r>
        <w:rPr>
          <w:spacing w:val="-2"/>
        </w:rPr>
        <w:t xml:space="preserve"> </w:t>
      </w:r>
      <w:r>
        <w:t>to</w:t>
      </w:r>
      <w:r>
        <w:rPr>
          <w:spacing w:val="-4"/>
        </w:rPr>
        <w:t xml:space="preserve"> </w:t>
      </w:r>
      <w:r>
        <w:t>the</w:t>
      </w:r>
      <w:r>
        <w:rPr>
          <w:spacing w:val="-2"/>
        </w:rPr>
        <w:t xml:space="preserve"> </w:t>
      </w:r>
      <w:r>
        <w:t>scientific</w:t>
      </w:r>
      <w:r>
        <w:rPr>
          <w:spacing w:val="-4"/>
        </w:rPr>
        <w:t xml:space="preserve"> </w:t>
      </w:r>
      <w:r>
        <w:t>data</w:t>
      </w:r>
      <w:r>
        <w:rPr>
          <w:spacing w:val="-4"/>
        </w:rPr>
        <w:t xml:space="preserve"> </w:t>
      </w:r>
      <w:r>
        <w:t>generated</w:t>
      </w:r>
      <w:r>
        <w:rPr>
          <w:spacing w:val="-2"/>
        </w:rPr>
        <w:t xml:space="preserve"> </w:t>
      </w:r>
      <w:r>
        <w:t>by the research proposed in this project.</w:t>
      </w:r>
      <w:r>
        <w:rPr>
          <w:spacing w:val="40"/>
        </w:rPr>
        <w:t xml:space="preserve"> </w:t>
      </w:r>
      <w:r>
        <w:t>If applicable, indicate that no consensus standards exist.</w:t>
      </w:r>
      <w:commentRangeEnd w:id="5"/>
      <w:r w:rsidR="0045513D">
        <w:rPr>
          <w:rStyle w:val="CommentReference"/>
          <w:i w:val="0"/>
          <w:iCs w:val="0"/>
        </w:rPr>
        <w:commentReference w:id="5"/>
      </w:r>
    </w:p>
    <w:p w14:paraId="46E02550" w14:textId="77777777" w:rsidR="008268CC" w:rsidRPr="00701E2A" w:rsidRDefault="008268CC" w:rsidP="008268CC">
      <w:pPr>
        <w:rPr>
          <w:rFonts w:cstheme="minorHAnsi"/>
          <w:color w:val="FF0000"/>
        </w:rPr>
      </w:pPr>
      <w:r w:rsidRPr="00701E2A">
        <w:rPr>
          <w:rFonts w:cstheme="minorHAnsi"/>
          <w:color w:val="FF0000"/>
        </w:rPr>
        <w:t xml:space="preserve">Participant age, sex, ethnicity, height, weight, socioeconomic status, and other demographic data will be collected using the following instruments as defined in NDA: </w:t>
      </w:r>
    </w:p>
    <w:p w14:paraId="200437B8" w14:textId="77777777" w:rsidR="008268CC" w:rsidRPr="00701E2A" w:rsidRDefault="008268CC" w:rsidP="008268CC">
      <w:pPr>
        <w:rPr>
          <w:rFonts w:cstheme="minorHAnsi"/>
          <w:color w:val="FF0000"/>
        </w:rPr>
      </w:pPr>
    </w:p>
    <w:p w14:paraId="5CDA5686" w14:textId="77777777" w:rsidR="008268CC" w:rsidRPr="00701E2A" w:rsidRDefault="008268CC" w:rsidP="008268CC">
      <w:pPr>
        <w:pStyle w:val="ListParagraph"/>
        <w:widowControl/>
        <w:numPr>
          <w:ilvl w:val="0"/>
          <w:numId w:val="6"/>
        </w:numPr>
        <w:autoSpaceDE/>
        <w:autoSpaceDN/>
        <w:spacing w:line="240" w:lineRule="auto"/>
        <w:contextualSpacing/>
        <w:rPr>
          <w:rFonts w:cstheme="minorHAnsi"/>
          <w:color w:val="FF0000"/>
        </w:rPr>
      </w:pPr>
      <w:r w:rsidRPr="00701E2A">
        <w:rPr>
          <w:rFonts w:cstheme="minorHAnsi"/>
          <w:color w:val="FF0000"/>
        </w:rPr>
        <w:t>Research Subject and Pedigree (ndar_subject01)</w:t>
      </w:r>
    </w:p>
    <w:p w14:paraId="3F3633DD" w14:textId="77777777" w:rsidR="008268CC" w:rsidRPr="00701E2A" w:rsidRDefault="008268CC" w:rsidP="008268CC">
      <w:pPr>
        <w:pStyle w:val="ListParagraph"/>
        <w:widowControl/>
        <w:numPr>
          <w:ilvl w:val="0"/>
          <w:numId w:val="6"/>
        </w:numPr>
        <w:autoSpaceDE/>
        <w:autoSpaceDN/>
        <w:spacing w:line="240" w:lineRule="auto"/>
        <w:contextualSpacing/>
        <w:rPr>
          <w:rFonts w:cstheme="minorHAnsi"/>
          <w:color w:val="FF0000"/>
        </w:rPr>
      </w:pPr>
      <w:r w:rsidRPr="00701E2A">
        <w:rPr>
          <w:rFonts w:cstheme="minorHAnsi"/>
          <w:color w:val="FF0000"/>
        </w:rPr>
        <w:t>Demographics Short Form (demsf01)</w:t>
      </w:r>
    </w:p>
    <w:p w14:paraId="1D706F51" w14:textId="77777777" w:rsidR="008268CC" w:rsidRPr="00701E2A" w:rsidRDefault="008268CC" w:rsidP="008268CC">
      <w:pPr>
        <w:pStyle w:val="ListParagraph"/>
        <w:widowControl/>
        <w:numPr>
          <w:ilvl w:val="0"/>
          <w:numId w:val="6"/>
        </w:numPr>
        <w:autoSpaceDE/>
        <w:autoSpaceDN/>
        <w:spacing w:line="240" w:lineRule="auto"/>
        <w:contextualSpacing/>
        <w:rPr>
          <w:rFonts w:cstheme="minorHAnsi"/>
          <w:color w:val="FF0000"/>
        </w:rPr>
      </w:pPr>
      <w:r w:rsidRPr="00701E2A">
        <w:rPr>
          <w:rFonts w:cstheme="minorHAnsi"/>
          <w:color w:val="FF0000"/>
        </w:rPr>
        <w:t>Ethnic Group Questionnaire (ethgrp01)</w:t>
      </w:r>
    </w:p>
    <w:p w14:paraId="7D6B3B95" w14:textId="77777777" w:rsidR="008268CC" w:rsidRPr="00701E2A" w:rsidRDefault="008268CC" w:rsidP="008268CC">
      <w:pPr>
        <w:pStyle w:val="ListParagraph"/>
        <w:widowControl/>
        <w:numPr>
          <w:ilvl w:val="0"/>
          <w:numId w:val="6"/>
        </w:numPr>
        <w:autoSpaceDE/>
        <w:autoSpaceDN/>
        <w:spacing w:line="240" w:lineRule="auto"/>
        <w:contextualSpacing/>
        <w:rPr>
          <w:rFonts w:cstheme="minorHAnsi"/>
          <w:color w:val="FF0000"/>
        </w:rPr>
      </w:pPr>
      <w:r w:rsidRPr="00701E2A">
        <w:rPr>
          <w:rFonts w:cstheme="minorHAnsi"/>
          <w:color w:val="FF0000"/>
        </w:rPr>
        <w:t>Height and Weight (height_weight01)</w:t>
      </w:r>
    </w:p>
    <w:p w14:paraId="15D9B612" w14:textId="77777777" w:rsidR="008268CC" w:rsidRPr="00701E2A" w:rsidRDefault="008268CC" w:rsidP="008268CC">
      <w:pPr>
        <w:pStyle w:val="ListParagraph"/>
        <w:widowControl/>
        <w:numPr>
          <w:ilvl w:val="0"/>
          <w:numId w:val="6"/>
        </w:numPr>
        <w:autoSpaceDE/>
        <w:autoSpaceDN/>
        <w:spacing w:line="240" w:lineRule="auto"/>
        <w:contextualSpacing/>
        <w:rPr>
          <w:rFonts w:cstheme="minorHAnsi"/>
          <w:color w:val="FF0000"/>
        </w:rPr>
      </w:pPr>
      <w:r w:rsidRPr="00701E2A">
        <w:rPr>
          <w:rFonts w:cstheme="minorHAnsi"/>
          <w:color w:val="FF0000"/>
        </w:rPr>
        <w:t>Hollingshead Socioeconomic Rating Scale (ses01)</w:t>
      </w:r>
    </w:p>
    <w:p w14:paraId="5C2A9C97" w14:textId="77777777" w:rsidR="008268CC" w:rsidRPr="00701E2A" w:rsidRDefault="008268CC" w:rsidP="008268CC">
      <w:pPr>
        <w:pStyle w:val="ListParagraph"/>
        <w:widowControl/>
        <w:numPr>
          <w:ilvl w:val="0"/>
          <w:numId w:val="6"/>
        </w:numPr>
        <w:autoSpaceDE/>
        <w:autoSpaceDN/>
        <w:spacing w:line="240" w:lineRule="auto"/>
        <w:contextualSpacing/>
        <w:rPr>
          <w:rFonts w:cstheme="minorHAnsi"/>
          <w:color w:val="FF0000"/>
        </w:rPr>
      </w:pPr>
      <w:r w:rsidRPr="00701E2A">
        <w:rPr>
          <w:rFonts w:cstheme="minorHAnsi"/>
          <w:color w:val="FF0000"/>
        </w:rPr>
        <w:t>Pubertal Development Scale (pds01)</w:t>
      </w:r>
    </w:p>
    <w:p w14:paraId="69C634B4" w14:textId="77777777" w:rsidR="008268CC" w:rsidRPr="00701E2A" w:rsidRDefault="008268CC" w:rsidP="008268CC">
      <w:pPr>
        <w:pStyle w:val="ListParagraph"/>
        <w:widowControl/>
        <w:numPr>
          <w:ilvl w:val="0"/>
          <w:numId w:val="6"/>
        </w:numPr>
        <w:autoSpaceDE/>
        <w:autoSpaceDN/>
        <w:spacing w:line="240" w:lineRule="auto"/>
        <w:contextualSpacing/>
        <w:rPr>
          <w:rFonts w:cstheme="minorHAnsi"/>
          <w:color w:val="FF0000"/>
        </w:rPr>
      </w:pPr>
      <w:r w:rsidRPr="00701E2A">
        <w:rPr>
          <w:rFonts w:cstheme="minorHAnsi"/>
          <w:color w:val="FF0000"/>
        </w:rPr>
        <w:t>Edinburgh Handedness Inventory (edinburgh_hand01)</w:t>
      </w:r>
    </w:p>
    <w:p w14:paraId="73E0D426" w14:textId="77777777" w:rsidR="008268CC" w:rsidRPr="00701E2A" w:rsidRDefault="008268CC" w:rsidP="008268CC">
      <w:pPr>
        <w:pStyle w:val="ListParagraph"/>
        <w:widowControl/>
        <w:numPr>
          <w:ilvl w:val="0"/>
          <w:numId w:val="6"/>
        </w:numPr>
        <w:autoSpaceDE/>
        <w:autoSpaceDN/>
        <w:spacing w:line="240" w:lineRule="auto"/>
        <w:contextualSpacing/>
        <w:rPr>
          <w:rFonts w:cstheme="minorHAnsi"/>
          <w:color w:val="FF0000"/>
        </w:rPr>
      </w:pPr>
      <w:r w:rsidRPr="00701E2A">
        <w:rPr>
          <w:rFonts w:cstheme="minorHAnsi"/>
          <w:color w:val="FF0000"/>
        </w:rPr>
        <w:t>WASI-2 (wasi201).</w:t>
      </w:r>
    </w:p>
    <w:p w14:paraId="1337B230" w14:textId="77777777" w:rsidR="008268CC" w:rsidRPr="00701E2A" w:rsidRDefault="008268CC" w:rsidP="008268CC">
      <w:pPr>
        <w:rPr>
          <w:rFonts w:cstheme="minorHAnsi"/>
          <w:color w:val="FF0000"/>
        </w:rPr>
      </w:pPr>
    </w:p>
    <w:p w14:paraId="5ABBA2FE" w14:textId="77777777" w:rsidR="008268CC" w:rsidRPr="00701E2A" w:rsidRDefault="008268CC" w:rsidP="008268CC">
      <w:pPr>
        <w:rPr>
          <w:rFonts w:cstheme="minorHAnsi"/>
          <w:color w:val="FF0000"/>
        </w:rPr>
      </w:pPr>
      <w:r w:rsidRPr="00701E2A">
        <w:rPr>
          <w:rFonts w:cstheme="minorHAnsi"/>
          <w:color w:val="FF0000"/>
        </w:rPr>
        <w:t xml:space="preserve">In compliance with </w:t>
      </w:r>
      <w:commentRangeStart w:id="6"/>
      <w:r w:rsidRPr="008268CC">
        <w:rPr>
          <w:rFonts w:cstheme="minorHAnsi"/>
          <w:color w:val="FF0000"/>
          <w:highlight w:val="yellow"/>
        </w:rPr>
        <w:t>NOT-MH-20-067</w:t>
      </w:r>
      <w:commentRangeEnd w:id="6"/>
      <w:r w:rsidR="00191FD4">
        <w:rPr>
          <w:rStyle w:val="CommentReference"/>
        </w:rPr>
        <w:commentReference w:id="6"/>
      </w:r>
      <w:r w:rsidRPr="00701E2A">
        <w:rPr>
          <w:rFonts w:cstheme="minorHAnsi"/>
          <w:color w:val="FF0000"/>
        </w:rPr>
        <w:t>, the following data will be collected to facilitate aggregation of this data set with other data sets:</w:t>
      </w:r>
    </w:p>
    <w:p w14:paraId="6B68D605" w14:textId="77777777" w:rsidR="008268CC" w:rsidRPr="00701E2A" w:rsidRDefault="008268CC" w:rsidP="008268CC">
      <w:pPr>
        <w:rPr>
          <w:rFonts w:cstheme="minorHAnsi"/>
          <w:color w:val="FF0000"/>
        </w:rPr>
      </w:pPr>
    </w:p>
    <w:p w14:paraId="2FE75F4D" w14:textId="77777777" w:rsidR="008268CC" w:rsidRPr="00701E2A" w:rsidRDefault="008268CC" w:rsidP="008268CC">
      <w:pPr>
        <w:pStyle w:val="ListParagraph"/>
        <w:widowControl/>
        <w:numPr>
          <w:ilvl w:val="0"/>
          <w:numId w:val="4"/>
        </w:numPr>
        <w:autoSpaceDE/>
        <w:autoSpaceDN/>
        <w:spacing w:line="240" w:lineRule="auto"/>
        <w:contextualSpacing/>
        <w:rPr>
          <w:rFonts w:cstheme="minorHAnsi"/>
          <w:color w:val="FF0000"/>
        </w:rPr>
      </w:pPr>
      <w:r w:rsidRPr="00701E2A">
        <w:rPr>
          <w:rFonts w:cstheme="minorHAnsi"/>
          <w:color w:val="FF0000"/>
        </w:rPr>
        <w:t>DSM Crosscutting for Youth (dsm5crossch01)</w:t>
      </w:r>
    </w:p>
    <w:p w14:paraId="5A3FCC96" w14:textId="77777777" w:rsidR="008268CC" w:rsidRPr="00701E2A" w:rsidRDefault="008268CC" w:rsidP="008268CC">
      <w:pPr>
        <w:pStyle w:val="ListParagraph"/>
        <w:widowControl/>
        <w:numPr>
          <w:ilvl w:val="0"/>
          <w:numId w:val="4"/>
        </w:numPr>
        <w:autoSpaceDE/>
        <w:autoSpaceDN/>
        <w:spacing w:line="240" w:lineRule="auto"/>
        <w:contextualSpacing/>
        <w:rPr>
          <w:rFonts w:cstheme="minorHAnsi"/>
          <w:color w:val="FF0000"/>
        </w:rPr>
      </w:pPr>
      <w:r w:rsidRPr="00701E2A">
        <w:rPr>
          <w:rFonts w:cstheme="minorHAnsi"/>
          <w:color w:val="FF0000"/>
        </w:rPr>
        <w:t>RCADS-25 (rcads2501)</w:t>
      </w:r>
    </w:p>
    <w:p w14:paraId="5C98787F" w14:textId="77777777" w:rsidR="008268CC" w:rsidRPr="00701E2A" w:rsidRDefault="008268CC" w:rsidP="008268CC">
      <w:pPr>
        <w:rPr>
          <w:rFonts w:cstheme="minorHAnsi"/>
          <w:color w:val="FF0000"/>
        </w:rPr>
      </w:pPr>
    </w:p>
    <w:p w14:paraId="60539074" w14:textId="77777777" w:rsidR="008268CC" w:rsidRPr="00701E2A" w:rsidRDefault="008268CC" w:rsidP="008268CC">
      <w:pPr>
        <w:rPr>
          <w:rFonts w:cstheme="minorHAnsi"/>
          <w:color w:val="FF0000"/>
        </w:rPr>
      </w:pPr>
      <w:r w:rsidRPr="00701E2A">
        <w:rPr>
          <w:rFonts w:cstheme="minorHAnsi"/>
          <w:color w:val="FF0000"/>
        </w:rPr>
        <w:t xml:space="preserve">The clinical assessments we plan to collect for this study include: </w:t>
      </w:r>
    </w:p>
    <w:p w14:paraId="00D996B3" w14:textId="77777777" w:rsidR="008268CC" w:rsidRPr="00701E2A" w:rsidRDefault="008268CC" w:rsidP="008268CC">
      <w:pPr>
        <w:rPr>
          <w:rFonts w:cstheme="minorHAnsi"/>
          <w:color w:val="FF0000"/>
        </w:rPr>
      </w:pPr>
    </w:p>
    <w:p w14:paraId="3676FB5D"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commentRangeStart w:id="7"/>
      <w:r w:rsidRPr="00701E2A">
        <w:rPr>
          <w:rFonts w:cstheme="minorHAnsi"/>
          <w:color w:val="FF0000"/>
        </w:rPr>
        <w:t xml:space="preserve">Kiddie-SADS-Present and Lifetime Version (ksads_pl01) </w:t>
      </w:r>
    </w:p>
    <w:p w14:paraId="0D95EA51"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r w:rsidRPr="00701E2A">
        <w:rPr>
          <w:rFonts w:cstheme="minorHAnsi"/>
          <w:color w:val="FF0000"/>
        </w:rPr>
        <w:t xml:space="preserve">Children’s Yale-Brown Obsessive Compulsive Scale (cybocs01) </w:t>
      </w:r>
    </w:p>
    <w:p w14:paraId="4B4AE7F6"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r w:rsidRPr="00701E2A">
        <w:rPr>
          <w:rFonts w:cstheme="minorHAnsi"/>
          <w:color w:val="FF0000"/>
        </w:rPr>
        <w:t>Schedule for Obsessive-Compulsive and Other Behavioral Syndromes (Hanna. Schedule for Obsessive-Compulsive and Other Behavioral Syndromes, Ann Arbor: University of Michigan, 2010, new data dictionary will be defined in NDA)</w:t>
      </w:r>
    </w:p>
    <w:p w14:paraId="13B1AD99"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r w:rsidRPr="00701E2A">
        <w:rPr>
          <w:rFonts w:cstheme="minorHAnsi"/>
          <w:color w:val="FF0000"/>
        </w:rPr>
        <w:t>Dimensional Obsessive Compulsive Scale (docs01)</w:t>
      </w:r>
    </w:p>
    <w:p w14:paraId="225D8945"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r w:rsidRPr="00701E2A">
        <w:rPr>
          <w:rFonts w:cstheme="minorHAnsi"/>
          <w:color w:val="FF0000"/>
        </w:rPr>
        <w:t>Yale Global Tic Severity Scale (yale01)</w:t>
      </w:r>
    </w:p>
    <w:p w14:paraId="7967E8DD"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r w:rsidRPr="00701E2A">
        <w:rPr>
          <w:rFonts w:cstheme="minorHAnsi"/>
          <w:color w:val="FF0000"/>
        </w:rPr>
        <w:t>Child Behavior Checklist (cbcl01)</w:t>
      </w:r>
    </w:p>
    <w:p w14:paraId="225D6D75"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r w:rsidRPr="00701E2A">
        <w:rPr>
          <w:rFonts w:cstheme="minorHAnsi"/>
          <w:color w:val="FF0000"/>
        </w:rPr>
        <w:t>Multidimensional Anxiety Scale for Child Parent and Self (masc_p01)</w:t>
      </w:r>
    </w:p>
    <w:p w14:paraId="753CEF0D"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r w:rsidRPr="00701E2A">
        <w:rPr>
          <w:rFonts w:cstheme="minorHAnsi"/>
          <w:color w:val="FF0000"/>
        </w:rPr>
        <w:t>Conners 3 (conners3_ps01)</w:t>
      </w:r>
    </w:p>
    <w:p w14:paraId="3DABC5DA" w14:textId="77777777" w:rsidR="008268CC" w:rsidRPr="00701E2A" w:rsidRDefault="008268CC" w:rsidP="008268CC">
      <w:pPr>
        <w:pStyle w:val="ListParagraph"/>
        <w:widowControl/>
        <w:numPr>
          <w:ilvl w:val="0"/>
          <w:numId w:val="7"/>
        </w:numPr>
        <w:autoSpaceDE/>
        <w:autoSpaceDN/>
        <w:spacing w:line="240" w:lineRule="auto"/>
        <w:contextualSpacing/>
        <w:rPr>
          <w:rFonts w:cstheme="minorHAnsi"/>
          <w:color w:val="FF0000"/>
        </w:rPr>
      </w:pPr>
      <w:r w:rsidRPr="00701E2A">
        <w:rPr>
          <w:rFonts w:cstheme="minorHAnsi"/>
          <w:color w:val="FF0000"/>
        </w:rPr>
        <w:t>Adolescent Depression Rating Scale (doi:10.1186/1471-244X-7-2, new data dictionary will be defined in NDA)</w:t>
      </w:r>
      <w:commentRangeEnd w:id="7"/>
      <w:r w:rsidR="00C602FF">
        <w:rPr>
          <w:rStyle w:val="CommentReference"/>
        </w:rPr>
        <w:commentReference w:id="7"/>
      </w:r>
    </w:p>
    <w:p w14:paraId="01D2070E" w14:textId="77777777" w:rsidR="008268CC" w:rsidRPr="00701E2A" w:rsidRDefault="008268CC" w:rsidP="008268CC">
      <w:pPr>
        <w:rPr>
          <w:rFonts w:cstheme="minorHAnsi"/>
          <w:color w:val="FF0000"/>
        </w:rPr>
      </w:pPr>
    </w:p>
    <w:p w14:paraId="716542CE" w14:textId="193B017A" w:rsidR="008268CC" w:rsidRPr="00B140B9" w:rsidRDefault="008268CC" w:rsidP="008268CC">
      <w:pPr>
        <w:rPr>
          <w:rFonts w:cstheme="minorHAnsi"/>
        </w:rPr>
      </w:pPr>
      <w:r w:rsidRPr="00701E2A">
        <w:rPr>
          <w:rFonts w:cstheme="minorHAnsi"/>
          <w:color w:val="FF0000"/>
        </w:rPr>
        <w:t xml:space="preserve">H </w:t>
      </w:r>
      <w:proofErr w:type="spellStart"/>
      <w:r w:rsidRPr="00701E2A">
        <w:rPr>
          <w:rFonts w:cstheme="minorHAnsi"/>
          <w:color w:val="FF0000"/>
        </w:rPr>
        <w:t>fMRS</w:t>
      </w:r>
      <w:proofErr w:type="spellEnd"/>
      <w:r w:rsidRPr="00701E2A">
        <w:rPr>
          <w:rFonts w:cstheme="minorHAnsi"/>
          <w:color w:val="FF0000"/>
        </w:rPr>
        <w:t xml:space="preserve"> and fMRI data will be shared with the Image (image03), Imaging Work Flow (iwf01), and Imaging Collection (imagingcollection01) data dictionaries as defined in NDA</w:t>
      </w:r>
      <w:r w:rsidRPr="00B140B9">
        <w:rPr>
          <w:rFonts w:cstheme="minorHAnsi"/>
        </w:rPr>
        <w:t>.</w:t>
      </w:r>
    </w:p>
    <w:p w14:paraId="6DDF9D48" w14:textId="45783629" w:rsidR="00E57F77" w:rsidRPr="00582F8F" w:rsidRDefault="00DB1B0F" w:rsidP="00737B73">
      <w:pPr>
        <w:ind w:firstLine="720"/>
        <w:rPr>
          <w:rFonts w:cstheme="minorHAnsi"/>
          <w:color w:val="FF0000"/>
        </w:rPr>
      </w:pPr>
      <w:r>
        <w:rPr>
          <w:rFonts w:cstheme="minorHAnsi"/>
          <w:color w:val="FF0000"/>
        </w:rPr>
        <w:t>.</w:t>
      </w:r>
    </w:p>
    <w:p w14:paraId="36A1CB0B" w14:textId="77777777" w:rsidR="00E57F77" w:rsidRDefault="00E57F77">
      <w:pPr>
        <w:pStyle w:val="BodyText"/>
        <w:spacing w:before="10"/>
        <w:rPr>
          <w:sz w:val="19"/>
        </w:rPr>
      </w:pPr>
    </w:p>
    <w:p w14:paraId="77F73072" w14:textId="77777777" w:rsidR="00E57F77" w:rsidRDefault="00FD0B61">
      <w:pPr>
        <w:pStyle w:val="Heading1"/>
        <w:spacing w:line="253" w:lineRule="exact"/>
        <w:ind w:left="140" w:firstLine="0"/>
      </w:pPr>
      <w:r>
        <w:t>Element</w:t>
      </w:r>
      <w:r>
        <w:rPr>
          <w:spacing w:val="-9"/>
        </w:rPr>
        <w:t xml:space="preserve"> </w:t>
      </w:r>
      <w:r>
        <w:t>4:</w:t>
      </w:r>
      <w:r>
        <w:rPr>
          <w:spacing w:val="-5"/>
        </w:rPr>
        <w:t xml:space="preserve"> </w:t>
      </w:r>
      <w:r>
        <w:t>Data</w:t>
      </w:r>
      <w:r>
        <w:rPr>
          <w:spacing w:val="-8"/>
        </w:rPr>
        <w:t xml:space="preserve"> </w:t>
      </w:r>
      <w:r>
        <w:t>Preservation,</w:t>
      </w:r>
      <w:r>
        <w:rPr>
          <w:spacing w:val="-6"/>
        </w:rPr>
        <w:t xml:space="preserve"> </w:t>
      </w:r>
      <w:r>
        <w:t>Access,</w:t>
      </w:r>
      <w:r>
        <w:rPr>
          <w:spacing w:val="-6"/>
        </w:rPr>
        <w:t xml:space="preserve"> </w:t>
      </w:r>
      <w:r>
        <w:t>and</w:t>
      </w:r>
      <w:r>
        <w:rPr>
          <w:spacing w:val="-7"/>
        </w:rPr>
        <w:t xml:space="preserve"> </w:t>
      </w:r>
      <w:r>
        <w:t>Associated</w:t>
      </w:r>
      <w:r>
        <w:rPr>
          <w:spacing w:val="-10"/>
        </w:rPr>
        <w:t xml:space="preserve"> </w:t>
      </w:r>
      <w:r>
        <w:rPr>
          <w:spacing w:val="-2"/>
        </w:rPr>
        <w:t>Timelines</w:t>
      </w:r>
    </w:p>
    <w:p w14:paraId="610A823E" w14:textId="77777777" w:rsidR="00E57F77" w:rsidRDefault="00FD0B61">
      <w:pPr>
        <w:pStyle w:val="ListParagraph"/>
        <w:numPr>
          <w:ilvl w:val="0"/>
          <w:numId w:val="2"/>
        </w:numPr>
        <w:tabs>
          <w:tab w:val="left" w:pos="861"/>
        </w:tabs>
        <w:spacing w:line="240" w:lineRule="auto"/>
        <w:rPr>
          <w:b/>
        </w:rPr>
      </w:pPr>
      <w:r>
        <w:rPr>
          <w:b/>
        </w:rPr>
        <w:t>Repository</w:t>
      </w:r>
      <w:r>
        <w:rPr>
          <w:b/>
          <w:spacing w:val="-7"/>
        </w:rPr>
        <w:t xml:space="preserve"> </w:t>
      </w:r>
      <w:r>
        <w:rPr>
          <w:b/>
        </w:rPr>
        <w:t>where</w:t>
      </w:r>
      <w:r>
        <w:rPr>
          <w:b/>
          <w:spacing w:val="-3"/>
        </w:rPr>
        <w:t xml:space="preserve"> </w:t>
      </w:r>
      <w:r>
        <w:rPr>
          <w:b/>
        </w:rPr>
        <w:t>scientific</w:t>
      </w:r>
      <w:r>
        <w:rPr>
          <w:b/>
          <w:spacing w:val="-6"/>
        </w:rPr>
        <w:t xml:space="preserve"> </w:t>
      </w:r>
      <w:r>
        <w:rPr>
          <w:b/>
        </w:rPr>
        <w:t>data</w:t>
      </w:r>
      <w:r>
        <w:rPr>
          <w:b/>
          <w:spacing w:val="-6"/>
        </w:rPr>
        <w:t xml:space="preserve"> </w:t>
      </w:r>
      <w:r>
        <w:rPr>
          <w:b/>
        </w:rPr>
        <w:t>and</w:t>
      </w:r>
      <w:r>
        <w:rPr>
          <w:b/>
          <w:spacing w:val="-4"/>
        </w:rPr>
        <w:t xml:space="preserve"> </w:t>
      </w:r>
      <w:r>
        <w:rPr>
          <w:b/>
        </w:rPr>
        <w:t>metadata</w:t>
      </w:r>
      <w:r>
        <w:rPr>
          <w:b/>
          <w:spacing w:val="-4"/>
        </w:rPr>
        <w:t xml:space="preserve"> </w:t>
      </w:r>
      <w:r>
        <w:rPr>
          <w:b/>
        </w:rPr>
        <w:t>will</w:t>
      </w:r>
      <w:r>
        <w:rPr>
          <w:b/>
          <w:spacing w:val="-2"/>
        </w:rPr>
        <w:t xml:space="preserve"> </w:t>
      </w:r>
      <w:r>
        <w:rPr>
          <w:b/>
        </w:rPr>
        <w:t>be</w:t>
      </w:r>
      <w:r>
        <w:rPr>
          <w:b/>
          <w:spacing w:val="-7"/>
        </w:rPr>
        <w:t xml:space="preserve"> </w:t>
      </w:r>
      <w:r>
        <w:rPr>
          <w:b/>
          <w:spacing w:val="-2"/>
        </w:rPr>
        <w:t>archived:</w:t>
      </w:r>
    </w:p>
    <w:p w14:paraId="6B33760A" w14:textId="77777777" w:rsidR="00E57F77" w:rsidRDefault="00FD0B61">
      <w:pPr>
        <w:pStyle w:val="BodyText"/>
        <w:spacing w:before="1"/>
        <w:ind w:left="860" w:right="279"/>
      </w:pPr>
      <w:commentRangeStart w:id="8"/>
      <w:r>
        <w:t>Provide</w:t>
      </w:r>
      <w:r>
        <w:rPr>
          <w:spacing w:val="-2"/>
        </w:rPr>
        <w:t xml:space="preserve"> </w:t>
      </w:r>
      <w:r>
        <w:t>the</w:t>
      </w:r>
      <w:r>
        <w:rPr>
          <w:spacing w:val="-4"/>
        </w:rPr>
        <w:t xml:space="preserve"> </w:t>
      </w:r>
      <w:r>
        <w:t>name</w:t>
      </w:r>
      <w:r>
        <w:rPr>
          <w:spacing w:val="-4"/>
        </w:rPr>
        <w:t xml:space="preserve"> </w:t>
      </w:r>
      <w:r>
        <w:t>of</w:t>
      </w:r>
      <w:r>
        <w:rPr>
          <w:spacing w:val="-3"/>
        </w:rPr>
        <w:t xml:space="preserve"> </w:t>
      </w:r>
      <w:r>
        <w:t>the</w:t>
      </w:r>
      <w:r>
        <w:rPr>
          <w:spacing w:val="-4"/>
        </w:rPr>
        <w:t xml:space="preserve"> </w:t>
      </w:r>
      <w:r>
        <w:t>repository(</w:t>
      </w:r>
      <w:proofErr w:type="spellStart"/>
      <w:r>
        <w:t>ies</w:t>
      </w:r>
      <w:proofErr w:type="spellEnd"/>
      <w:r>
        <w:t>)</w:t>
      </w:r>
      <w:r>
        <w:rPr>
          <w:spacing w:val="-3"/>
        </w:rPr>
        <w:t xml:space="preserve"> </w:t>
      </w:r>
      <w:r>
        <w:t>where</w:t>
      </w:r>
      <w:r>
        <w:rPr>
          <w:spacing w:val="-4"/>
        </w:rPr>
        <w:t xml:space="preserve"> </w:t>
      </w:r>
      <w:r>
        <w:t>scientific</w:t>
      </w:r>
      <w:r>
        <w:rPr>
          <w:spacing w:val="-1"/>
        </w:rPr>
        <w:t xml:space="preserve"> </w:t>
      </w:r>
      <w:r>
        <w:t>data</w:t>
      </w:r>
      <w:r>
        <w:rPr>
          <w:spacing w:val="-2"/>
        </w:rPr>
        <w:t xml:space="preserve"> </w:t>
      </w:r>
      <w:r>
        <w:t>and</w:t>
      </w:r>
      <w:r>
        <w:rPr>
          <w:spacing w:val="-4"/>
        </w:rPr>
        <w:t xml:space="preserve"> </w:t>
      </w:r>
      <w:r>
        <w:t>metadata</w:t>
      </w:r>
      <w:r>
        <w:rPr>
          <w:spacing w:val="-2"/>
        </w:rPr>
        <w:t xml:space="preserve"> </w:t>
      </w:r>
      <w:r>
        <w:t>arising</w:t>
      </w:r>
      <w:r>
        <w:rPr>
          <w:spacing w:val="-4"/>
        </w:rPr>
        <w:t xml:space="preserve"> </w:t>
      </w:r>
      <w:r>
        <w:t>from</w:t>
      </w:r>
      <w:r>
        <w:rPr>
          <w:spacing w:val="-3"/>
        </w:rPr>
        <w:t xml:space="preserve"> </w:t>
      </w:r>
      <w:r>
        <w:t>the</w:t>
      </w:r>
      <w:r>
        <w:rPr>
          <w:spacing w:val="-2"/>
        </w:rPr>
        <w:t xml:space="preserve"> </w:t>
      </w:r>
      <w:r>
        <w:t>project</w:t>
      </w:r>
      <w:r>
        <w:rPr>
          <w:spacing w:val="-3"/>
        </w:rPr>
        <w:t xml:space="preserve"> </w:t>
      </w:r>
      <w:r>
        <w:t xml:space="preserve">will be archived; see </w:t>
      </w:r>
      <w:hyperlink r:id="rId17">
        <w:r>
          <w:rPr>
            <w:color w:val="0000FF"/>
            <w:u w:val="single" w:color="0000FF"/>
          </w:rPr>
          <w:t>Selecting a Data Repository</w:t>
        </w:r>
      </w:hyperlink>
      <w:r>
        <w:t>).</w:t>
      </w:r>
      <w:commentRangeEnd w:id="8"/>
      <w:r w:rsidR="0045513D">
        <w:rPr>
          <w:rStyle w:val="CommentReference"/>
          <w:i w:val="0"/>
          <w:iCs w:val="0"/>
        </w:rPr>
        <w:commentReference w:id="8"/>
      </w:r>
    </w:p>
    <w:p w14:paraId="0B1C60C4" w14:textId="27DE18AA" w:rsidR="009A62FF" w:rsidRPr="00F60B44" w:rsidRDefault="009A62FF" w:rsidP="00F60B44">
      <w:pPr>
        <w:rPr>
          <w:rFonts w:cstheme="minorHAnsi"/>
          <w:color w:val="FF0000"/>
        </w:rPr>
      </w:pPr>
      <w:r w:rsidRPr="00456505">
        <w:rPr>
          <w:rFonts w:cstheme="minorHAnsi"/>
          <w:color w:val="FF0000"/>
        </w:rPr>
        <w:t>All data will be deposited to</w:t>
      </w:r>
      <w:r w:rsidR="006C1B4C">
        <w:rPr>
          <w:rFonts w:cstheme="minorHAnsi"/>
          <w:color w:val="FF0000"/>
        </w:rPr>
        <w:t xml:space="preserve"> NDA </w:t>
      </w:r>
      <w:r w:rsidRPr="00456505">
        <w:rPr>
          <w:rFonts w:cstheme="minorHAnsi"/>
          <w:color w:val="FF0000"/>
        </w:rPr>
        <w:t xml:space="preserve">starting 12 months after the award begins and will be deposited every six months thereafter following the usual </w:t>
      </w:r>
      <w:r w:rsidR="006C1B4C">
        <w:rPr>
          <w:rFonts w:cstheme="minorHAnsi"/>
          <w:color w:val="FF0000"/>
        </w:rPr>
        <w:t xml:space="preserve">NDA </w:t>
      </w:r>
      <w:r w:rsidRPr="00456505">
        <w:rPr>
          <w:rFonts w:cstheme="minorHAnsi"/>
          <w:color w:val="FF0000"/>
        </w:rPr>
        <w:t xml:space="preserve">data submission dates.  </w:t>
      </w:r>
    </w:p>
    <w:p w14:paraId="4522027E" w14:textId="77777777" w:rsidR="00E57F77" w:rsidRDefault="00E57F77">
      <w:pPr>
        <w:pStyle w:val="BodyText"/>
        <w:spacing w:before="8"/>
        <w:rPr>
          <w:sz w:val="15"/>
        </w:rPr>
      </w:pPr>
    </w:p>
    <w:p w14:paraId="44C67B3B" w14:textId="77777777" w:rsidR="00E57F77" w:rsidRDefault="00FD0B61">
      <w:pPr>
        <w:pStyle w:val="Heading1"/>
        <w:numPr>
          <w:ilvl w:val="0"/>
          <w:numId w:val="2"/>
        </w:numPr>
        <w:tabs>
          <w:tab w:val="left" w:pos="861"/>
        </w:tabs>
        <w:spacing w:before="94" w:line="240" w:lineRule="auto"/>
      </w:pPr>
      <w:r>
        <w:t>How</w:t>
      </w:r>
      <w:r>
        <w:rPr>
          <w:spacing w:val="-3"/>
        </w:rPr>
        <w:t xml:space="preserve"> </w:t>
      </w:r>
      <w:r>
        <w:t>scientific</w:t>
      </w:r>
      <w:r>
        <w:rPr>
          <w:spacing w:val="-4"/>
        </w:rPr>
        <w:t xml:space="preserve"> </w:t>
      </w:r>
      <w:r>
        <w:t>data</w:t>
      </w:r>
      <w:r>
        <w:rPr>
          <w:spacing w:val="-6"/>
        </w:rPr>
        <w:t xml:space="preserve"> </w:t>
      </w:r>
      <w:r>
        <w:t>will</w:t>
      </w:r>
      <w:r>
        <w:rPr>
          <w:spacing w:val="-4"/>
        </w:rPr>
        <w:t xml:space="preserve"> </w:t>
      </w:r>
      <w:r>
        <w:t>be</w:t>
      </w:r>
      <w:r>
        <w:rPr>
          <w:spacing w:val="-6"/>
        </w:rPr>
        <w:t xml:space="preserve"> </w:t>
      </w:r>
      <w:r>
        <w:t>findable</w:t>
      </w:r>
      <w:r>
        <w:rPr>
          <w:spacing w:val="-4"/>
        </w:rPr>
        <w:t xml:space="preserve"> </w:t>
      </w:r>
      <w:r>
        <w:t>and</w:t>
      </w:r>
      <w:r>
        <w:rPr>
          <w:spacing w:val="-5"/>
        </w:rPr>
        <w:t xml:space="preserve"> </w:t>
      </w:r>
      <w:r>
        <w:rPr>
          <w:spacing w:val="-2"/>
        </w:rPr>
        <w:t>identifiable:</w:t>
      </w:r>
    </w:p>
    <w:p w14:paraId="0D727003" w14:textId="7754DF08" w:rsidR="00E57F77" w:rsidRDefault="00965817">
      <w:pPr>
        <w:pStyle w:val="BodyText"/>
        <w:spacing w:before="2"/>
        <w:ind w:left="860"/>
      </w:pPr>
      <w:r>
        <w:rPr>
          <w:noProof/>
        </w:rPr>
        <mc:AlternateContent>
          <mc:Choice Requires="wps">
            <w:drawing>
              <wp:anchor distT="0" distB="0" distL="114300" distR="114300" simplePos="0" relativeHeight="487532544" behindDoc="1" locked="0" layoutInCell="1" allowOverlap="1" wp14:anchorId="313588B6" wp14:editId="764292D1">
                <wp:simplePos x="0" y="0"/>
                <wp:positionH relativeFrom="page">
                  <wp:posOffset>1585693</wp:posOffset>
                </wp:positionH>
                <wp:positionV relativeFrom="paragraph">
                  <wp:posOffset>210625</wp:posOffset>
                </wp:positionV>
                <wp:extent cx="4671060" cy="4933950"/>
                <wp:effectExtent l="0" t="0" r="2540" b="6350"/>
                <wp:wrapNone/>
                <wp:docPr id="1"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060" cy="4933950"/>
                        </a:xfrm>
                        <a:custGeom>
                          <a:avLst/>
                          <a:gdLst>
                            <a:gd name="T0" fmla="+- 0 4569 2032"/>
                            <a:gd name="T1" fmla="*/ T0 w 7356"/>
                            <a:gd name="T2" fmla="+- 0 5713 -457"/>
                            <a:gd name="T3" fmla="*/ 5713 h 7770"/>
                            <a:gd name="T4" fmla="+- 0 4133 2032"/>
                            <a:gd name="T5" fmla="*/ T4 w 7356"/>
                            <a:gd name="T6" fmla="+- 0 6932 -457"/>
                            <a:gd name="T7" fmla="*/ 6932 h 7770"/>
                            <a:gd name="T8" fmla="+- 0 3219 2032"/>
                            <a:gd name="T9" fmla="*/ T8 w 7356"/>
                            <a:gd name="T10" fmla="+- 0 4883 -457"/>
                            <a:gd name="T11" fmla="*/ 4883 h 7770"/>
                            <a:gd name="T12" fmla="+- 0 3874 2032"/>
                            <a:gd name="T13" fmla="*/ T12 w 7356"/>
                            <a:gd name="T14" fmla="+- 0 5312 -457"/>
                            <a:gd name="T15" fmla="*/ 5312 h 7770"/>
                            <a:gd name="T16" fmla="+- 0 4388 2032"/>
                            <a:gd name="T17" fmla="*/ T16 w 7356"/>
                            <a:gd name="T18" fmla="+- 0 5943 -457"/>
                            <a:gd name="T19" fmla="*/ 5943 h 7770"/>
                            <a:gd name="T20" fmla="+- 0 4346 2032"/>
                            <a:gd name="T21" fmla="*/ T20 w 7356"/>
                            <a:gd name="T22" fmla="+- 0 5416 -457"/>
                            <a:gd name="T23" fmla="*/ 5416 h 7770"/>
                            <a:gd name="T24" fmla="+- 0 3749 2032"/>
                            <a:gd name="T25" fmla="*/ T24 w 7356"/>
                            <a:gd name="T26" fmla="+- 0 4848 -457"/>
                            <a:gd name="T27" fmla="*/ 4848 h 7770"/>
                            <a:gd name="T28" fmla="+- 0 3071 2032"/>
                            <a:gd name="T29" fmla="*/ T28 w 7356"/>
                            <a:gd name="T30" fmla="+- 0 4531 -457"/>
                            <a:gd name="T31" fmla="*/ 4531 h 7770"/>
                            <a:gd name="T32" fmla="+- 0 2364 2032"/>
                            <a:gd name="T33" fmla="*/ T32 w 7356"/>
                            <a:gd name="T34" fmla="+- 0 4770 -457"/>
                            <a:gd name="T35" fmla="*/ 4770 h 7770"/>
                            <a:gd name="T36" fmla="+- 0 4077 2032"/>
                            <a:gd name="T37" fmla="*/ T36 w 7356"/>
                            <a:gd name="T38" fmla="+- 0 7241 -457"/>
                            <a:gd name="T39" fmla="*/ 7241 h 7770"/>
                            <a:gd name="T40" fmla="+- 0 4611 2032"/>
                            <a:gd name="T41" fmla="*/ T40 w 7356"/>
                            <a:gd name="T42" fmla="+- 0 6942 -457"/>
                            <a:gd name="T43" fmla="*/ 6942 h 7770"/>
                            <a:gd name="T44" fmla="+- 0 6431 2032"/>
                            <a:gd name="T45" fmla="*/ T44 w 7356"/>
                            <a:gd name="T46" fmla="+- 0 5108 -457"/>
                            <a:gd name="T47" fmla="*/ 5108 h 7770"/>
                            <a:gd name="T48" fmla="+- 0 6344 2032"/>
                            <a:gd name="T49" fmla="*/ T48 w 7356"/>
                            <a:gd name="T50" fmla="+- 0 5017 -457"/>
                            <a:gd name="T51" fmla="*/ 5017 h 7770"/>
                            <a:gd name="T52" fmla="+- 0 5291 2032"/>
                            <a:gd name="T53" fmla="*/ T52 w 7356"/>
                            <a:gd name="T54" fmla="+- 0 4417 -457"/>
                            <a:gd name="T55" fmla="*/ 4417 h 7770"/>
                            <a:gd name="T56" fmla="+- 0 5041 2032"/>
                            <a:gd name="T57" fmla="*/ T56 w 7356"/>
                            <a:gd name="T58" fmla="+- 0 4334 -457"/>
                            <a:gd name="T59" fmla="*/ 4334 h 7770"/>
                            <a:gd name="T60" fmla="+- 0 4952 2032"/>
                            <a:gd name="T61" fmla="*/ T60 w 7356"/>
                            <a:gd name="T62" fmla="+- 0 3831 -457"/>
                            <a:gd name="T63" fmla="*/ 3831 h 7770"/>
                            <a:gd name="T64" fmla="+- 0 4731 2032"/>
                            <a:gd name="T65" fmla="*/ T64 w 7356"/>
                            <a:gd name="T66" fmla="+- 0 4364 -457"/>
                            <a:gd name="T67" fmla="*/ 4364 h 7770"/>
                            <a:gd name="T68" fmla="+- 0 4014 2032"/>
                            <a:gd name="T69" fmla="*/ T68 w 7356"/>
                            <a:gd name="T70" fmla="+- 0 3622 -457"/>
                            <a:gd name="T71" fmla="*/ 3622 h 7770"/>
                            <a:gd name="T72" fmla="+- 0 4512 2032"/>
                            <a:gd name="T73" fmla="*/ T72 w 7356"/>
                            <a:gd name="T74" fmla="+- 0 3724 -457"/>
                            <a:gd name="T75" fmla="*/ 3724 h 7770"/>
                            <a:gd name="T76" fmla="+- 0 4781 2032"/>
                            <a:gd name="T77" fmla="*/ T76 w 7356"/>
                            <a:gd name="T78" fmla="+- 0 4162 -457"/>
                            <a:gd name="T79" fmla="*/ 4162 h 7770"/>
                            <a:gd name="T80" fmla="+- 0 4394 2032"/>
                            <a:gd name="T81" fmla="*/ T80 w 7356"/>
                            <a:gd name="T82" fmla="+- 0 3308 -457"/>
                            <a:gd name="T83" fmla="*/ 3308 h 7770"/>
                            <a:gd name="T84" fmla="+- 0 3844 2032"/>
                            <a:gd name="T85" fmla="*/ T84 w 7356"/>
                            <a:gd name="T86" fmla="+- 0 3318 -457"/>
                            <a:gd name="T87" fmla="*/ 3318 h 7770"/>
                            <a:gd name="T88" fmla="+- 0 3380 2032"/>
                            <a:gd name="T89" fmla="*/ T88 w 7356"/>
                            <a:gd name="T90" fmla="+- 0 3758 -457"/>
                            <a:gd name="T91" fmla="*/ 3758 h 7770"/>
                            <a:gd name="T92" fmla="+- 0 5527 2032"/>
                            <a:gd name="T93" fmla="*/ T92 w 7356"/>
                            <a:gd name="T94" fmla="+- 0 6002 -457"/>
                            <a:gd name="T95" fmla="*/ 6002 h 7770"/>
                            <a:gd name="T96" fmla="+- 0 5635 2032"/>
                            <a:gd name="T97" fmla="*/ T96 w 7356"/>
                            <a:gd name="T98" fmla="+- 0 5942 -457"/>
                            <a:gd name="T99" fmla="*/ 5942 h 7770"/>
                            <a:gd name="T100" fmla="+- 0 5695 2032"/>
                            <a:gd name="T101" fmla="*/ T100 w 7356"/>
                            <a:gd name="T102" fmla="+- 0 5835 -457"/>
                            <a:gd name="T103" fmla="*/ 5835 h 7770"/>
                            <a:gd name="T104" fmla="+- 0 5026 2032"/>
                            <a:gd name="T105" fmla="*/ T104 w 7356"/>
                            <a:gd name="T106" fmla="+- 0 4650 -457"/>
                            <a:gd name="T107" fmla="*/ 4650 h 7770"/>
                            <a:gd name="T108" fmla="+- 0 5490 2032"/>
                            <a:gd name="T109" fmla="*/ T108 w 7356"/>
                            <a:gd name="T110" fmla="+- 0 4817 -457"/>
                            <a:gd name="T111" fmla="*/ 4817 h 7770"/>
                            <a:gd name="T112" fmla="+- 0 6294 2032"/>
                            <a:gd name="T113" fmla="*/ T112 w 7356"/>
                            <a:gd name="T114" fmla="+- 0 5268 -457"/>
                            <a:gd name="T115" fmla="*/ 5268 h 7770"/>
                            <a:gd name="T116" fmla="+- 0 6409 2032"/>
                            <a:gd name="T117" fmla="*/ T116 w 7356"/>
                            <a:gd name="T118" fmla="+- 0 5161 -457"/>
                            <a:gd name="T119" fmla="*/ 5161 h 7770"/>
                            <a:gd name="T120" fmla="+- 0 7717 2032"/>
                            <a:gd name="T121" fmla="*/ T120 w 7356"/>
                            <a:gd name="T122" fmla="+- 0 3772 -457"/>
                            <a:gd name="T123" fmla="*/ 3772 h 7770"/>
                            <a:gd name="T124" fmla="+- 0 5909 2032"/>
                            <a:gd name="T125" fmla="*/ T124 w 7356"/>
                            <a:gd name="T126" fmla="+- 0 3538 -457"/>
                            <a:gd name="T127" fmla="*/ 3538 h 7770"/>
                            <a:gd name="T128" fmla="+- 0 5123 2032"/>
                            <a:gd name="T129" fmla="*/ T128 w 7356"/>
                            <a:gd name="T130" fmla="+- 0 2118 -457"/>
                            <a:gd name="T131" fmla="*/ 2118 h 7770"/>
                            <a:gd name="T132" fmla="+- 0 5016 2032"/>
                            <a:gd name="T133" fmla="*/ T132 w 7356"/>
                            <a:gd name="T134" fmla="+- 0 2109 -457"/>
                            <a:gd name="T135" fmla="*/ 2109 h 7770"/>
                            <a:gd name="T136" fmla="+- 0 4884 2032"/>
                            <a:gd name="T137" fmla="*/ T136 w 7356"/>
                            <a:gd name="T138" fmla="+- 0 2233 -457"/>
                            <a:gd name="T139" fmla="*/ 2233 h 7770"/>
                            <a:gd name="T140" fmla="+- 0 4867 2032"/>
                            <a:gd name="T141" fmla="*/ T140 w 7356"/>
                            <a:gd name="T142" fmla="+- 0 2337 -457"/>
                            <a:gd name="T143" fmla="*/ 2337 h 7770"/>
                            <a:gd name="T144" fmla="+- 0 6511 2032"/>
                            <a:gd name="T145" fmla="*/ T144 w 7356"/>
                            <a:gd name="T146" fmla="+- 0 4929 -457"/>
                            <a:gd name="T147" fmla="*/ 4929 h 7770"/>
                            <a:gd name="T148" fmla="+- 0 6623 2032"/>
                            <a:gd name="T149" fmla="*/ T148 w 7356"/>
                            <a:gd name="T150" fmla="+- 0 4950 -457"/>
                            <a:gd name="T151" fmla="*/ 4950 h 7770"/>
                            <a:gd name="T152" fmla="+- 0 6725 2032"/>
                            <a:gd name="T153" fmla="*/ T152 w 7356"/>
                            <a:gd name="T154" fmla="+- 0 4831 -457"/>
                            <a:gd name="T155" fmla="*/ 4831 h 7770"/>
                            <a:gd name="T156" fmla="+- 0 6566 2032"/>
                            <a:gd name="T157" fmla="*/ T156 w 7356"/>
                            <a:gd name="T158" fmla="+- 0 3829 -457"/>
                            <a:gd name="T159" fmla="*/ 3829 h 7770"/>
                            <a:gd name="T160" fmla="+- 0 7597 2032"/>
                            <a:gd name="T161" fmla="*/ T160 w 7356"/>
                            <a:gd name="T162" fmla="+- 0 3969 -457"/>
                            <a:gd name="T163" fmla="*/ 3969 h 7770"/>
                            <a:gd name="T164" fmla="+- 0 7722 2032"/>
                            <a:gd name="T165" fmla="*/ T164 w 7356"/>
                            <a:gd name="T166" fmla="+- 0 3848 -457"/>
                            <a:gd name="T167" fmla="*/ 3848 h 7770"/>
                            <a:gd name="T168" fmla="+- 0 7669 2032"/>
                            <a:gd name="T169" fmla="*/ T168 w 7356"/>
                            <a:gd name="T170" fmla="+- 0 1957 -457"/>
                            <a:gd name="T171" fmla="*/ 1957 h 7770"/>
                            <a:gd name="T172" fmla="+- 0 7592 2032"/>
                            <a:gd name="T173" fmla="*/ T172 w 7356"/>
                            <a:gd name="T174" fmla="+- 0 1819 -457"/>
                            <a:gd name="T175" fmla="*/ 1819 h 7770"/>
                            <a:gd name="T176" fmla="+- 0 7448 2032"/>
                            <a:gd name="T177" fmla="*/ T176 w 7356"/>
                            <a:gd name="T178" fmla="+- 0 1709 -457"/>
                            <a:gd name="T179" fmla="*/ 1709 h 7770"/>
                            <a:gd name="T180" fmla="+- 0 6699 2032"/>
                            <a:gd name="T181" fmla="*/ T180 w 7356"/>
                            <a:gd name="T182" fmla="+- 0 897 -457"/>
                            <a:gd name="T183" fmla="*/ 897 h 7770"/>
                            <a:gd name="T184" fmla="+- 0 6548 2032"/>
                            <a:gd name="T185" fmla="*/ T184 w 7356"/>
                            <a:gd name="T186" fmla="+- 0 724 -457"/>
                            <a:gd name="T187" fmla="*/ 724 h 7770"/>
                            <a:gd name="T188" fmla="+- 0 5817 2032"/>
                            <a:gd name="T189" fmla="*/ T188 w 7356"/>
                            <a:gd name="T190" fmla="+- 0 1320 -457"/>
                            <a:gd name="T191" fmla="*/ 1320 h 7770"/>
                            <a:gd name="T192" fmla="+- 0 7953 2032"/>
                            <a:gd name="T193" fmla="*/ T192 w 7356"/>
                            <a:gd name="T194" fmla="+- 0 3559 -457"/>
                            <a:gd name="T195" fmla="*/ 3559 h 7770"/>
                            <a:gd name="T196" fmla="+- 0 8060 2032"/>
                            <a:gd name="T197" fmla="*/ T196 w 7356"/>
                            <a:gd name="T198" fmla="+- 0 3517 -457"/>
                            <a:gd name="T199" fmla="*/ 3517 h 7770"/>
                            <a:gd name="T200" fmla="+- 0 8133 2032"/>
                            <a:gd name="T201" fmla="*/ T200 w 7356"/>
                            <a:gd name="T202" fmla="+- 0 3406 -457"/>
                            <a:gd name="T203" fmla="*/ 3406 h 7770"/>
                            <a:gd name="T204" fmla="+- 0 7838 2032"/>
                            <a:gd name="T205" fmla="*/ T204 w 7356"/>
                            <a:gd name="T206" fmla="+- 0 -242 -457"/>
                            <a:gd name="T207" fmla="*/ -242 h 7770"/>
                            <a:gd name="T208" fmla="+- 0 7673 2032"/>
                            <a:gd name="T209" fmla="*/ T208 w 7356"/>
                            <a:gd name="T210" fmla="+- 0 -424 -457"/>
                            <a:gd name="T211" fmla="*/ -424 h 7770"/>
                            <a:gd name="T212" fmla="+- 0 6619 2032"/>
                            <a:gd name="T213" fmla="*/ T212 w 7356"/>
                            <a:gd name="T214" fmla="+- 0 519 -457"/>
                            <a:gd name="T215" fmla="*/ 519 h 7770"/>
                            <a:gd name="T216" fmla="+- 0 6702 2032"/>
                            <a:gd name="T217" fmla="*/ T216 w 7356"/>
                            <a:gd name="T218" fmla="+- 0 653 -457"/>
                            <a:gd name="T219" fmla="*/ 653 h 7770"/>
                            <a:gd name="T220" fmla="+- 0 6845 2032"/>
                            <a:gd name="T221" fmla="*/ T220 w 7356"/>
                            <a:gd name="T222" fmla="+- 0 764 -457"/>
                            <a:gd name="T223" fmla="*/ 764 h 7770"/>
                            <a:gd name="T224" fmla="+- 0 9249 2032"/>
                            <a:gd name="T225" fmla="*/ T224 w 7356"/>
                            <a:gd name="T226" fmla="+- 0 2305 -457"/>
                            <a:gd name="T227" fmla="*/ 2305 h 7770"/>
                            <a:gd name="T228" fmla="+- 0 9360 2032"/>
                            <a:gd name="T229" fmla="*/ T228 w 7356"/>
                            <a:gd name="T230" fmla="+- 0 2213 -457"/>
                            <a:gd name="T231" fmla="*/ 2213 h 7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356" h="7770">
                              <a:moveTo>
                                <a:pt x="2786" y="6836"/>
                              </a:moveTo>
                              <a:lnTo>
                                <a:pt x="2777" y="6748"/>
                              </a:lnTo>
                              <a:lnTo>
                                <a:pt x="2760" y="6658"/>
                              </a:lnTo>
                              <a:lnTo>
                                <a:pt x="2742" y="6592"/>
                              </a:lnTo>
                              <a:lnTo>
                                <a:pt x="2719" y="6525"/>
                              </a:lnTo>
                              <a:lnTo>
                                <a:pt x="2692" y="6457"/>
                              </a:lnTo>
                              <a:lnTo>
                                <a:pt x="2661" y="6387"/>
                              </a:lnTo>
                              <a:lnTo>
                                <a:pt x="2624" y="6316"/>
                              </a:lnTo>
                              <a:lnTo>
                                <a:pt x="2583" y="6244"/>
                              </a:lnTo>
                              <a:lnTo>
                                <a:pt x="2537" y="6170"/>
                              </a:lnTo>
                              <a:lnTo>
                                <a:pt x="2498" y="6112"/>
                              </a:lnTo>
                              <a:lnTo>
                                <a:pt x="2473" y="6077"/>
                              </a:lnTo>
                              <a:lnTo>
                                <a:pt x="2473" y="6776"/>
                              </a:lnTo>
                              <a:lnTo>
                                <a:pt x="2470" y="6853"/>
                              </a:lnTo>
                              <a:lnTo>
                                <a:pt x="2457" y="6926"/>
                              </a:lnTo>
                              <a:lnTo>
                                <a:pt x="2433" y="6997"/>
                              </a:lnTo>
                              <a:lnTo>
                                <a:pt x="2397" y="7067"/>
                              </a:lnTo>
                              <a:lnTo>
                                <a:pt x="2349" y="7134"/>
                              </a:lnTo>
                              <a:lnTo>
                                <a:pt x="2289" y="7201"/>
                              </a:lnTo>
                              <a:lnTo>
                                <a:pt x="2101" y="7389"/>
                              </a:lnTo>
                              <a:lnTo>
                                <a:pt x="380" y="5668"/>
                              </a:lnTo>
                              <a:lnTo>
                                <a:pt x="566" y="5482"/>
                              </a:lnTo>
                              <a:lnTo>
                                <a:pt x="637" y="5418"/>
                              </a:lnTo>
                              <a:lnTo>
                                <a:pt x="710" y="5369"/>
                              </a:lnTo>
                              <a:lnTo>
                                <a:pt x="785" y="5333"/>
                              </a:lnTo>
                              <a:lnTo>
                                <a:pt x="861" y="5313"/>
                              </a:lnTo>
                              <a:lnTo>
                                <a:pt x="940" y="5305"/>
                              </a:lnTo>
                              <a:lnTo>
                                <a:pt x="1020" y="5306"/>
                              </a:lnTo>
                              <a:lnTo>
                                <a:pt x="1102" y="5318"/>
                              </a:lnTo>
                              <a:lnTo>
                                <a:pt x="1187" y="5340"/>
                              </a:lnTo>
                              <a:lnTo>
                                <a:pt x="1256" y="5364"/>
                              </a:lnTo>
                              <a:lnTo>
                                <a:pt x="1326" y="5395"/>
                              </a:lnTo>
                              <a:lnTo>
                                <a:pt x="1396" y="5431"/>
                              </a:lnTo>
                              <a:lnTo>
                                <a:pt x="1468" y="5472"/>
                              </a:lnTo>
                              <a:lnTo>
                                <a:pt x="1540" y="5520"/>
                              </a:lnTo>
                              <a:lnTo>
                                <a:pt x="1601" y="5565"/>
                              </a:lnTo>
                              <a:lnTo>
                                <a:pt x="1661" y="5612"/>
                              </a:lnTo>
                              <a:lnTo>
                                <a:pt x="1722" y="5661"/>
                              </a:lnTo>
                              <a:lnTo>
                                <a:pt x="1782" y="5714"/>
                              </a:lnTo>
                              <a:lnTo>
                                <a:pt x="1842" y="5769"/>
                              </a:lnTo>
                              <a:lnTo>
                                <a:pt x="1902" y="5828"/>
                              </a:lnTo>
                              <a:lnTo>
                                <a:pt x="1965" y="5891"/>
                              </a:lnTo>
                              <a:lnTo>
                                <a:pt x="2023" y="5954"/>
                              </a:lnTo>
                              <a:lnTo>
                                <a:pt x="2079" y="6015"/>
                              </a:lnTo>
                              <a:lnTo>
                                <a:pt x="2130" y="6075"/>
                              </a:lnTo>
                              <a:lnTo>
                                <a:pt x="2178" y="6134"/>
                              </a:lnTo>
                              <a:lnTo>
                                <a:pt x="2222" y="6191"/>
                              </a:lnTo>
                              <a:lnTo>
                                <a:pt x="2262" y="6247"/>
                              </a:lnTo>
                              <a:lnTo>
                                <a:pt x="2313" y="6324"/>
                              </a:lnTo>
                              <a:lnTo>
                                <a:pt x="2356" y="6400"/>
                              </a:lnTo>
                              <a:lnTo>
                                <a:pt x="2393" y="6473"/>
                              </a:lnTo>
                              <a:lnTo>
                                <a:pt x="2422" y="6544"/>
                              </a:lnTo>
                              <a:lnTo>
                                <a:pt x="2446" y="6613"/>
                              </a:lnTo>
                              <a:lnTo>
                                <a:pt x="2465" y="6696"/>
                              </a:lnTo>
                              <a:lnTo>
                                <a:pt x="2473" y="6776"/>
                              </a:lnTo>
                              <a:lnTo>
                                <a:pt x="2473" y="6077"/>
                              </a:lnTo>
                              <a:lnTo>
                                <a:pt x="2457" y="6053"/>
                              </a:lnTo>
                              <a:lnTo>
                                <a:pt x="2412" y="5994"/>
                              </a:lnTo>
                              <a:lnTo>
                                <a:pt x="2364" y="5934"/>
                              </a:lnTo>
                              <a:lnTo>
                                <a:pt x="2314" y="5873"/>
                              </a:lnTo>
                              <a:lnTo>
                                <a:pt x="2260" y="5812"/>
                              </a:lnTo>
                              <a:lnTo>
                                <a:pt x="2204" y="5750"/>
                              </a:lnTo>
                              <a:lnTo>
                                <a:pt x="2144" y="5687"/>
                              </a:lnTo>
                              <a:lnTo>
                                <a:pt x="2082" y="5624"/>
                              </a:lnTo>
                              <a:lnTo>
                                <a:pt x="2020" y="5563"/>
                              </a:lnTo>
                              <a:lnTo>
                                <a:pt x="1958" y="5505"/>
                              </a:lnTo>
                              <a:lnTo>
                                <a:pt x="1896" y="5450"/>
                              </a:lnTo>
                              <a:lnTo>
                                <a:pt x="1835" y="5398"/>
                              </a:lnTo>
                              <a:lnTo>
                                <a:pt x="1774" y="5348"/>
                              </a:lnTo>
                              <a:lnTo>
                                <a:pt x="1717" y="5305"/>
                              </a:lnTo>
                              <a:lnTo>
                                <a:pt x="1713" y="5302"/>
                              </a:lnTo>
                              <a:lnTo>
                                <a:pt x="1652" y="5259"/>
                              </a:lnTo>
                              <a:lnTo>
                                <a:pt x="1592" y="5218"/>
                              </a:lnTo>
                              <a:lnTo>
                                <a:pt x="1512" y="5169"/>
                              </a:lnTo>
                              <a:lnTo>
                                <a:pt x="1434" y="5126"/>
                              </a:lnTo>
                              <a:lnTo>
                                <a:pt x="1356" y="5088"/>
                              </a:lnTo>
                              <a:lnTo>
                                <a:pt x="1278" y="5056"/>
                              </a:lnTo>
                              <a:lnTo>
                                <a:pt x="1202" y="5029"/>
                              </a:lnTo>
                              <a:lnTo>
                                <a:pt x="1127" y="5006"/>
                              </a:lnTo>
                              <a:lnTo>
                                <a:pt x="1039" y="4988"/>
                              </a:lnTo>
                              <a:lnTo>
                                <a:pt x="953" y="4979"/>
                              </a:lnTo>
                              <a:lnTo>
                                <a:pt x="869" y="4978"/>
                              </a:lnTo>
                              <a:lnTo>
                                <a:pt x="787" y="4985"/>
                              </a:lnTo>
                              <a:lnTo>
                                <a:pt x="707" y="5000"/>
                              </a:lnTo>
                              <a:lnTo>
                                <a:pt x="642" y="5019"/>
                              </a:lnTo>
                              <a:lnTo>
                                <a:pt x="578" y="5046"/>
                              </a:lnTo>
                              <a:lnTo>
                                <a:pt x="515" y="5081"/>
                              </a:lnTo>
                              <a:lnTo>
                                <a:pt x="453" y="5122"/>
                              </a:lnTo>
                              <a:lnTo>
                                <a:pt x="392" y="5171"/>
                              </a:lnTo>
                              <a:lnTo>
                                <a:pt x="332" y="5227"/>
                              </a:lnTo>
                              <a:lnTo>
                                <a:pt x="21" y="5538"/>
                              </a:lnTo>
                              <a:lnTo>
                                <a:pt x="11" y="5552"/>
                              </a:lnTo>
                              <a:lnTo>
                                <a:pt x="4" y="5568"/>
                              </a:lnTo>
                              <a:lnTo>
                                <a:pt x="0" y="5588"/>
                              </a:lnTo>
                              <a:lnTo>
                                <a:pt x="1" y="5610"/>
                              </a:lnTo>
                              <a:lnTo>
                                <a:pt x="8" y="5636"/>
                              </a:lnTo>
                              <a:lnTo>
                                <a:pt x="22" y="5664"/>
                              </a:lnTo>
                              <a:lnTo>
                                <a:pt x="43" y="5694"/>
                              </a:lnTo>
                              <a:lnTo>
                                <a:pt x="73" y="5726"/>
                              </a:lnTo>
                              <a:lnTo>
                                <a:pt x="2045" y="7698"/>
                              </a:lnTo>
                              <a:lnTo>
                                <a:pt x="2077" y="7727"/>
                              </a:lnTo>
                              <a:lnTo>
                                <a:pt x="2107" y="7748"/>
                              </a:lnTo>
                              <a:lnTo>
                                <a:pt x="2134" y="7762"/>
                              </a:lnTo>
                              <a:lnTo>
                                <a:pt x="2159" y="7768"/>
                              </a:lnTo>
                              <a:lnTo>
                                <a:pt x="2182" y="7769"/>
                              </a:lnTo>
                              <a:lnTo>
                                <a:pt x="2202" y="7767"/>
                              </a:lnTo>
                              <a:lnTo>
                                <a:pt x="2219" y="7760"/>
                              </a:lnTo>
                              <a:lnTo>
                                <a:pt x="2232" y="7749"/>
                              </a:lnTo>
                              <a:lnTo>
                                <a:pt x="2523" y="7459"/>
                              </a:lnTo>
                              <a:lnTo>
                                <a:pt x="2579" y="7399"/>
                              </a:lnTo>
                              <a:lnTo>
                                <a:pt x="2587" y="7389"/>
                              </a:lnTo>
                              <a:lnTo>
                                <a:pt x="2627" y="7339"/>
                              </a:lnTo>
                              <a:lnTo>
                                <a:pt x="2670" y="7277"/>
                              </a:lnTo>
                              <a:lnTo>
                                <a:pt x="2705" y="7214"/>
                              </a:lnTo>
                              <a:lnTo>
                                <a:pt x="2734" y="7150"/>
                              </a:lnTo>
                              <a:lnTo>
                                <a:pt x="2756" y="7085"/>
                              </a:lnTo>
                              <a:lnTo>
                                <a:pt x="2775" y="7005"/>
                              </a:lnTo>
                              <a:lnTo>
                                <a:pt x="2785" y="6922"/>
                              </a:lnTo>
                              <a:lnTo>
                                <a:pt x="2786" y="6836"/>
                              </a:lnTo>
                              <a:close/>
                              <a:moveTo>
                                <a:pt x="4399" y="5565"/>
                              </a:moveTo>
                              <a:lnTo>
                                <a:pt x="4398" y="5556"/>
                              </a:lnTo>
                              <a:lnTo>
                                <a:pt x="4393" y="5547"/>
                              </a:lnTo>
                              <a:lnTo>
                                <a:pt x="4389" y="5538"/>
                              </a:lnTo>
                              <a:lnTo>
                                <a:pt x="4381" y="5529"/>
                              </a:lnTo>
                              <a:lnTo>
                                <a:pt x="4373" y="5520"/>
                              </a:lnTo>
                              <a:lnTo>
                                <a:pt x="4365" y="5513"/>
                              </a:lnTo>
                              <a:lnTo>
                                <a:pt x="4355" y="5505"/>
                              </a:lnTo>
                              <a:lnTo>
                                <a:pt x="4343" y="5495"/>
                              </a:lnTo>
                              <a:lnTo>
                                <a:pt x="4329" y="5485"/>
                              </a:lnTo>
                              <a:lnTo>
                                <a:pt x="4312" y="5474"/>
                              </a:lnTo>
                              <a:lnTo>
                                <a:pt x="4225" y="5419"/>
                              </a:lnTo>
                              <a:lnTo>
                                <a:pt x="3700" y="5106"/>
                              </a:lnTo>
                              <a:lnTo>
                                <a:pt x="3647" y="5074"/>
                              </a:lnTo>
                              <a:lnTo>
                                <a:pt x="3563" y="5024"/>
                              </a:lnTo>
                              <a:lnTo>
                                <a:pt x="3514" y="4996"/>
                              </a:lnTo>
                              <a:lnTo>
                                <a:pt x="3422" y="4947"/>
                              </a:lnTo>
                              <a:lnTo>
                                <a:pt x="3379" y="4925"/>
                              </a:lnTo>
                              <a:lnTo>
                                <a:pt x="3337" y="4906"/>
                              </a:lnTo>
                              <a:lnTo>
                                <a:pt x="3298" y="4889"/>
                              </a:lnTo>
                              <a:lnTo>
                                <a:pt x="3259" y="4874"/>
                              </a:lnTo>
                              <a:lnTo>
                                <a:pt x="3222" y="4861"/>
                              </a:lnTo>
                              <a:lnTo>
                                <a:pt x="3186" y="4851"/>
                              </a:lnTo>
                              <a:lnTo>
                                <a:pt x="3152" y="4843"/>
                              </a:lnTo>
                              <a:lnTo>
                                <a:pt x="3127" y="4838"/>
                              </a:lnTo>
                              <a:lnTo>
                                <a:pt x="3118" y="4837"/>
                              </a:lnTo>
                              <a:lnTo>
                                <a:pt x="3087" y="4833"/>
                              </a:lnTo>
                              <a:lnTo>
                                <a:pt x="3056" y="4833"/>
                              </a:lnTo>
                              <a:lnTo>
                                <a:pt x="3026" y="4835"/>
                              </a:lnTo>
                              <a:lnTo>
                                <a:pt x="2997" y="4838"/>
                              </a:lnTo>
                              <a:lnTo>
                                <a:pt x="3009" y="4791"/>
                              </a:lnTo>
                              <a:lnTo>
                                <a:pt x="3017" y="4743"/>
                              </a:lnTo>
                              <a:lnTo>
                                <a:pt x="3021" y="4694"/>
                              </a:lnTo>
                              <a:lnTo>
                                <a:pt x="3023" y="4645"/>
                              </a:lnTo>
                              <a:lnTo>
                                <a:pt x="3020" y="4596"/>
                              </a:lnTo>
                              <a:lnTo>
                                <a:pt x="3014" y="4546"/>
                              </a:lnTo>
                              <a:lnTo>
                                <a:pt x="3004" y="4495"/>
                              </a:lnTo>
                              <a:lnTo>
                                <a:pt x="2989" y="4444"/>
                              </a:lnTo>
                              <a:lnTo>
                                <a:pt x="2970" y="4393"/>
                              </a:lnTo>
                              <a:lnTo>
                                <a:pt x="2948" y="4341"/>
                              </a:lnTo>
                              <a:lnTo>
                                <a:pt x="2920" y="4288"/>
                              </a:lnTo>
                              <a:lnTo>
                                <a:pt x="2887" y="4234"/>
                              </a:lnTo>
                              <a:lnTo>
                                <a:pt x="2850" y="4181"/>
                              </a:lnTo>
                              <a:lnTo>
                                <a:pt x="2807" y="4127"/>
                              </a:lnTo>
                              <a:lnTo>
                                <a:pt x="2760" y="4073"/>
                              </a:lnTo>
                              <a:lnTo>
                                <a:pt x="2749" y="4062"/>
                              </a:lnTo>
                              <a:lnTo>
                                <a:pt x="2749" y="4660"/>
                              </a:lnTo>
                              <a:lnTo>
                                <a:pt x="2744" y="4701"/>
                              </a:lnTo>
                              <a:lnTo>
                                <a:pt x="2735" y="4742"/>
                              </a:lnTo>
                              <a:lnTo>
                                <a:pt x="2720" y="4782"/>
                              </a:lnTo>
                              <a:lnTo>
                                <a:pt x="2699" y="4821"/>
                              </a:lnTo>
                              <a:lnTo>
                                <a:pt x="2672" y="4859"/>
                              </a:lnTo>
                              <a:lnTo>
                                <a:pt x="2639" y="4896"/>
                              </a:lnTo>
                              <a:lnTo>
                                <a:pt x="2460" y="5074"/>
                              </a:lnTo>
                              <a:lnTo>
                                <a:pt x="1715" y="4329"/>
                              </a:lnTo>
                              <a:lnTo>
                                <a:pt x="1869" y="4176"/>
                              </a:lnTo>
                              <a:lnTo>
                                <a:pt x="1895" y="4150"/>
                              </a:lnTo>
                              <a:lnTo>
                                <a:pt x="1920" y="4127"/>
                              </a:lnTo>
                              <a:lnTo>
                                <a:pt x="1942" y="4108"/>
                              </a:lnTo>
                              <a:lnTo>
                                <a:pt x="1963" y="4093"/>
                              </a:lnTo>
                              <a:lnTo>
                                <a:pt x="1982" y="4079"/>
                              </a:lnTo>
                              <a:lnTo>
                                <a:pt x="2000" y="4068"/>
                              </a:lnTo>
                              <a:lnTo>
                                <a:pt x="2019" y="4058"/>
                              </a:lnTo>
                              <a:lnTo>
                                <a:pt x="2039" y="4050"/>
                              </a:lnTo>
                              <a:lnTo>
                                <a:pt x="2101" y="4034"/>
                              </a:lnTo>
                              <a:lnTo>
                                <a:pt x="2163" y="4029"/>
                              </a:lnTo>
                              <a:lnTo>
                                <a:pt x="2225" y="4037"/>
                              </a:lnTo>
                              <a:lnTo>
                                <a:pt x="2288" y="4057"/>
                              </a:lnTo>
                              <a:lnTo>
                                <a:pt x="2351" y="4089"/>
                              </a:lnTo>
                              <a:lnTo>
                                <a:pt x="2415" y="4130"/>
                              </a:lnTo>
                              <a:lnTo>
                                <a:pt x="2480" y="4181"/>
                              </a:lnTo>
                              <a:lnTo>
                                <a:pt x="2545" y="4242"/>
                              </a:lnTo>
                              <a:lnTo>
                                <a:pt x="2583" y="4282"/>
                              </a:lnTo>
                              <a:lnTo>
                                <a:pt x="2617" y="4323"/>
                              </a:lnTo>
                              <a:lnTo>
                                <a:pt x="2649" y="4364"/>
                              </a:lnTo>
                              <a:lnTo>
                                <a:pt x="2677" y="4406"/>
                              </a:lnTo>
                              <a:lnTo>
                                <a:pt x="2701" y="4449"/>
                              </a:lnTo>
                              <a:lnTo>
                                <a:pt x="2720" y="4492"/>
                              </a:lnTo>
                              <a:lnTo>
                                <a:pt x="2734" y="4534"/>
                              </a:lnTo>
                              <a:lnTo>
                                <a:pt x="2743" y="4576"/>
                              </a:lnTo>
                              <a:lnTo>
                                <a:pt x="2749" y="4619"/>
                              </a:lnTo>
                              <a:lnTo>
                                <a:pt x="2749" y="4660"/>
                              </a:lnTo>
                              <a:lnTo>
                                <a:pt x="2749" y="4062"/>
                              </a:lnTo>
                              <a:lnTo>
                                <a:pt x="2718" y="4029"/>
                              </a:lnTo>
                              <a:lnTo>
                                <a:pt x="2707" y="4018"/>
                              </a:lnTo>
                              <a:lnTo>
                                <a:pt x="2649" y="3963"/>
                              </a:lnTo>
                              <a:lnTo>
                                <a:pt x="2592" y="3913"/>
                              </a:lnTo>
                              <a:lnTo>
                                <a:pt x="2534" y="3868"/>
                              </a:lnTo>
                              <a:lnTo>
                                <a:pt x="2477" y="3828"/>
                              </a:lnTo>
                              <a:lnTo>
                                <a:pt x="2419" y="3794"/>
                              </a:lnTo>
                              <a:lnTo>
                                <a:pt x="2362" y="3765"/>
                              </a:lnTo>
                              <a:lnTo>
                                <a:pt x="2304" y="3742"/>
                              </a:lnTo>
                              <a:lnTo>
                                <a:pt x="2247" y="3723"/>
                              </a:lnTo>
                              <a:lnTo>
                                <a:pt x="2189" y="3709"/>
                              </a:lnTo>
                              <a:lnTo>
                                <a:pt x="2133" y="3702"/>
                              </a:lnTo>
                              <a:lnTo>
                                <a:pt x="2078" y="3700"/>
                              </a:lnTo>
                              <a:lnTo>
                                <a:pt x="2023" y="3703"/>
                              </a:lnTo>
                              <a:lnTo>
                                <a:pt x="1969" y="3713"/>
                              </a:lnTo>
                              <a:lnTo>
                                <a:pt x="1916" y="3728"/>
                              </a:lnTo>
                              <a:lnTo>
                                <a:pt x="1864" y="3749"/>
                              </a:lnTo>
                              <a:lnTo>
                                <a:pt x="1812" y="3775"/>
                              </a:lnTo>
                              <a:lnTo>
                                <a:pt x="1795" y="3786"/>
                              </a:lnTo>
                              <a:lnTo>
                                <a:pt x="1778" y="3799"/>
                              </a:lnTo>
                              <a:lnTo>
                                <a:pt x="1740" y="3826"/>
                              </a:lnTo>
                              <a:lnTo>
                                <a:pt x="1721" y="3843"/>
                              </a:lnTo>
                              <a:lnTo>
                                <a:pt x="1699" y="3863"/>
                              </a:lnTo>
                              <a:lnTo>
                                <a:pt x="1675" y="3885"/>
                              </a:lnTo>
                              <a:lnTo>
                                <a:pt x="1650" y="3910"/>
                              </a:lnTo>
                              <a:lnTo>
                                <a:pt x="1432" y="4127"/>
                              </a:lnTo>
                              <a:lnTo>
                                <a:pt x="1358" y="4201"/>
                              </a:lnTo>
                              <a:lnTo>
                                <a:pt x="1348" y="4215"/>
                              </a:lnTo>
                              <a:lnTo>
                                <a:pt x="1341" y="4231"/>
                              </a:lnTo>
                              <a:lnTo>
                                <a:pt x="1338" y="4251"/>
                              </a:lnTo>
                              <a:lnTo>
                                <a:pt x="1338" y="4273"/>
                              </a:lnTo>
                              <a:lnTo>
                                <a:pt x="1345" y="4299"/>
                              </a:lnTo>
                              <a:lnTo>
                                <a:pt x="1359" y="4327"/>
                              </a:lnTo>
                              <a:lnTo>
                                <a:pt x="1380" y="4357"/>
                              </a:lnTo>
                              <a:lnTo>
                                <a:pt x="1410" y="4389"/>
                              </a:lnTo>
                              <a:lnTo>
                                <a:pt x="3465" y="6444"/>
                              </a:lnTo>
                              <a:lnTo>
                                <a:pt x="3475" y="6452"/>
                              </a:lnTo>
                              <a:lnTo>
                                <a:pt x="3495" y="6459"/>
                              </a:lnTo>
                              <a:lnTo>
                                <a:pt x="3505" y="6460"/>
                              </a:lnTo>
                              <a:lnTo>
                                <a:pt x="3515" y="6456"/>
                              </a:lnTo>
                              <a:lnTo>
                                <a:pt x="3525" y="6454"/>
                              </a:lnTo>
                              <a:lnTo>
                                <a:pt x="3535" y="6450"/>
                              </a:lnTo>
                              <a:lnTo>
                                <a:pt x="3545" y="6445"/>
                              </a:lnTo>
                              <a:lnTo>
                                <a:pt x="3556" y="6439"/>
                              </a:lnTo>
                              <a:lnTo>
                                <a:pt x="3566" y="6432"/>
                              </a:lnTo>
                              <a:lnTo>
                                <a:pt x="3578" y="6422"/>
                              </a:lnTo>
                              <a:lnTo>
                                <a:pt x="3590" y="6412"/>
                              </a:lnTo>
                              <a:lnTo>
                                <a:pt x="3603" y="6399"/>
                              </a:lnTo>
                              <a:lnTo>
                                <a:pt x="3615" y="6386"/>
                              </a:lnTo>
                              <a:lnTo>
                                <a:pt x="3626" y="6374"/>
                              </a:lnTo>
                              <a:lnTo>
                                <a:pt x="3636" y="6362"/>
                              </a:lnTo>
                              <a:lnTo>
                                <a:pt x="3644" y="6351"/>
                              </a:lnTo>
                              <a:lnTo>
                                <a:pt x="3650" y="6341"/>
                              </a:lnTo>
                              <a:lnTo>
                                <a:pt x="3654" y="6331"/>
                              </a:lnTo>
                              <a:lnTo>
                                <a:pt x="3657" y="6321"/>
                              </a:lnTo>
                              <a:lnTo>
                                <a:pt x="3660" y="6312"/>
                              </a:lnTo>
                              <a:lnTo>
                                <a:pt x="3663" y="6302"/>
                              </a:lnTo>
                              <a:lnTo>
                                <a:pt x="3663" y="6292"/>
                              </a:lnTo>
                              <a:lnTo>
                                <a:pt x="3659" y="6282"/>
                              </a:lnTo>
                              <a:lnTo>
                                <a:pt x="3655" y="6272"/>
                              </a:lnTo>
                              <a:lnTo>
                                <a:pt x="3648" y="6262"/>
                              </a:lnTo>
                              <a:lnTo>
                                <a:pt x="2698" y="5312"/>
                              </a:lnTo>
                              <a:lnTo>
                                <a:pt x="2820" y="5190"/>
                              </a:lnTo>
                              <a:lnTo>
                                <a:pt x="2852" y="5162"/>
                              </a:lnTo>
                              <a:lnTo>
                                <a:pt x="2885" y="5139"/>
                              </a:lnTo>
                              <a:lnTo>
                                <a:pt x="2920" y="5123"/>
                              </a:lnTo>
                              <a:lnTo>
                                <a:pt x="2956" y="5112"/>
                              </a:lnTo>
                              <a:lnTo>
                                <a:pt x="2994" y="5107"/>
                              </a:lnTo>
                              <a:lnTo>
                                <a:pt x="3034" y="5106"/>
                              </a:lnTo>
                              <a:lnTo>
                                <a:pt x="3075" y="5110"/>
                              </a:lnTo>
                              <a:lnTo>
                                <a:pt x="3117" y="5118"/>
                              </a:lnTo>
                              <a:lnTo>
                                <a:pt x="3162" y="5130"/>
                              </a:lnTo>
                              <a:lnTo>
                                <a:pt x="3207" y="5146"/>
                              </a:lnTo>
                              <a:lnTo>
                                <a:pt x="3254" y="5165"/>
                              </a:lnTo>
                              <a:lnTo>
                                <a:pt x="3303" y="5189"/>
                              </a:lnTo>
                              <a:lnTo>
                                <a:pt x="3353" y="5215"/>
                              </a:lnTo>
                              <a:lnTo>
                                <a:pt x="3404" y="5244"/>
                              </a:lnTo>
                              <a:lnTo>
                                <a:pt x="3458" y="5274"/>
                              </a:lnTo>
                              <a:lnTo>
                                <a:pt x="3513" y="5307"/>
                              </a:lnTo>
                              <a:lnTo>
                                <a:pt x="4172" y="5710"/>
                              </a:lnTo>
                              <a:lnTo>
                                <a:pt x="4184" y="5716"/>
                              </a:lnTo>
                              <a:lnTo>
                                <a:pt x="4195" y="5722"/>
                              </a:lnTo>
                              <a:lnTo>
                                <a:pt x="4205" y="5726"/>
                              </a:lnTo>
                              <a:lnTo>
                                <a:pt x="4216" y="5731"/>
                              </a:lnTo>
                              <a:lnTo>
                                <a:pt x="4229" y="5732"/>
                              </a:lnTo>
                              <a:lnTo>
                                <a:pt x="4241" y="5730"/>
                              </a:lnTo>
                              <a:lnTo>
                                <a:pt x="4252" y="5729"/>
                              </a:lnTo>
                              <a:lnTo>
                                <a:pt x="4262" y="5725"/>
                              </a:lnTo>
                              <a:lnTo>
                                <a:pt x="4272" y="5720"/>
                              </a:lnTo>
                              <a:lnTo>
                                <a:pt x="4282" y="5714"/>
                              </a:lnTo>
                              <a:lnTo>
                                <a:pt x="4292" y="5706"/>
                              </a:lnTo>
                              <a:lnTo>
                                <a:pt x="4304" y="5696"/>
                              </a:lnTo>
                              <a:lnTo>
                                <a:pt x="4317" y="5685"/>
                              </a:lnTo>
                              <a:lnTo>
                                <a:pt x="4330" y="5672"/>
                              </a:lnTo>
                              <a:lnTo>
                                <a:pt x="4345" y="5657"/>
                              </a:lnTo>
                              <a:lnTo>
                                <a:pt x="4357" y="5643"/>
                              </a:lnTo>
                              <a:lnTo>
                                <a:pt x="4368" y="5630"/>
                              </a:lnTo>
                              <a:lnTo>
                                <a:pt x="4377" y="5618"/>
                              </a:lnTo>
                              <a:lnTo>
                                <a:pt x="4385" y="5607"/>
                              </a:lnTo>
                              <a:lnTo>
                                <a:pt x="4390" y="5597"/>
                              </a:lnTo>
                              <a:lnTo>
                                <a:pt x="4394" y="5588"/>
                              </a:lnTo>
                              <a:lnTo>
                                <a:pt x="4397" y="5578"/>
                              </a:lnTo>
                              <a:lnTo>
                                <a:pt x="4399" y="5565"/>
                              </a:lnTo>
                              <a:close/>
                              <a:moveTo>
                                <a:pt x="5703" y="4273"/>
                              </a:moveTo>
                              <a:lnTo>
                                <a:pt x="5702" y="4262"/>
                              </a:lnTo>
                              <a:lnTo>
                                <a:pt x="5699" y="4252"/>
                              </a:lnTo>
                              <a:lnTo>
                                <a:pt x="5693" y="4241"/>
                              </a:lnTo>
                              <a:lnTo>
                                <a:pt x="5685" y="4229"/>
                              </a:lnTo>
                              <a:lnTo>
                                <a:pt x="5675" y="4218"/>
                              </a:lnTo>
                              <a:lnTo>
                                <a:pt x="5661" y="4207"/>
                              </a:lnTo>
                              <a:lnTo>
                                <a:pt x="5646" y="4195"/>
                              </a:lnTo>
                              <a:lnTo>
                                <a:pt x="5627" y="4182"/>
                              </a:lnTo>
                              <a:lnTo>
                                <a:pt x="5605" y="4168"/>
                              </a:lnTo>
                              <a:lnTo>
                                <a:pt x="5334" y="3995"/>
                              </a:lnTo>
                              <a:lnTo>
                                <a:pt x="4543" y="3495"/>
                              </a:lnTo>
                              <a:lnTo>
                                <a:pt x="4543" y="3808"/>
                              </a:lnTo>
                              <a:lnTo>
                                <a:pt x="4066" y="4286"/>
                              </a:lnTo>
                              <a:lnTo>
                                <a:pt x="3877" y="3995"/>
                              </a:lnTo>
                              <a:lnTo>
                                <a:pt x="3849" y="3951"/>
                              </a:lnTo>
                              <a:lnTo>
                                <a:pt x="3287" y="3081"/>
                              </a:lnTo>
                              <a:lnTo>
                                <a:pt x="3200" y="2947"/>
                              </a:lnTo>
                              <a:lnTo>
                                <a:pt x="3201" y="2947"/>
                              </a:lnTo>
                              <a:lnTo>
                                <a:pt x="3201" y="2946"/>
                              </a:lnTo>
                              <a:lnTo>
                                <a:pt x="4543" y="3808"/>
                              </a:lnTo>
                              <a:lnTo>
                                <a:pt x="4543" y="3495"/>
                              </a:lnTo>
                              <a:lnTo>
                                <a:pt x="3675" y="2946"/>
                              </a:lnTo>
                              <a:lnTo>
                                <a:pt x="3091" y="2575"/>
                              </a:lnTo>
                              <a:lnTo>
                                <a:pt x="3080" y="2568"/>
                              </a:lnTo>
                              <a:lnTo>
                                <a:pt x="3068" y="2562"/>
                              </a:lnTo>
                              <a:lnTo>
                                <a:pt x="3057" y="2557"/>
                              </a:lnTo>
                              <a:lnTo>
                                <a:pt x="3047" y="2554"/>
                              </a:lnTo>
                              <a:lnTo>
                                <a:pt x="3037" y="2552"/>
                              </a:lnTo>
                              <a:lnTo>
                                <a:pt x="3027" y="2552"/>
                              </a:lnTo>
                              <a:lnTo>
                                <a:pt x="3017" y="2553"/>
                              </a:lnTo>
                              <a:lnTo>
                                <a:pt x="3007" y="2556"/>
                              </a:lnTo>
                              <a:lnTo>
                                <a:pt x="2996" y="2560"/>
                              </a:lnTo>
                              <a:lnTo>
                                <a:pt x="2984" y="2566"/>
                              </a:lnTo>
                              <a:lnTo>
                                <a:pt x="2973" y="2573"/>
                              </a:lnTo>
                              <a:lnTo>
                                <a:pt x="2960" y="2582"/>
                              </a:lnTo>
                              <a:lnTo>
                                <a:pt x="2947" y="2593"/>
                              </a:lnTo>
                              <a:lnTo>
                                <a:pt x="2934" y="2606"/>
                              </a:lnTo>
                              <a:lnTo>
                                <a:pt x="2919" y="2620"/>
                              </a:lnTo>
                              <a:lnTo>
                                <a:pt x="2902" y="2636"/>
                              </a:lnTo>
                              <a:lnTo>
                                <a:pt x="2887" y="2652"/>
                              </a:lnTo>
                              <a:lnTo>
                                <a:pt x="2874" y="2665"/>
                              </a:lnTo>
                              <a:lnTo>
                                <a:pt x="2862" y="2678"/>
                              </a:lnTo>
                              <a:lnTo>
                                <a:pt x="2852" y="2690"/>
                              </a:lnTo>
                              <a:lnTo>
                                <a:pt x="2844" y="2702"/>
                              </a:lnTo>
                              <a:lnTo>
                                <a:pt x="2837" y="2713"/>
                              </a:lnTo>
                              <a:lnTo>
                                <a:pt x="2832" y="2724"/>
                              </a:lnTo>
                              <a:lnTo>
                                <a:pt x="2829" y="2734"/>
                              </a:lnTo>
                              <a:lnTo>
                                <a:pt x="2826" y="2745"/>
                              </a:lnTo>
                              <a:lnTo>
                                <a:pt x="2825" y="2755"/>
                              </a:lnTo>
                              <a:lnTo>
                                <a:pt x="2825" y="2764"/>
                              </a:lnTo>
                              <a:lnTo>
                                <a:pt x="2827" y="2773"/>
                              </a:lnTo>
                              <a:lnTo>
                                <a:pt x="2830" y="2784"/>
                              </a:lnTo>
                              <a:lnTo>
                                <a:pt x="2835" y="2794"/>
                              </a:lnTo>
                              <a:lnTo>
                                <a:pt x="2840" y="2805"/>
                              </a:lnTo>
                              <a:lnTo>
                                <a:pt x="2846" y="2816"/>
                              </a:lnTo>
                              <a:lnTo>
                                <a:pt x="2930" y="2946"/>
                              </a:lnTo>
                              <a:lnTo>
                                <a:pt x="2976" y="3019"/>
                              </a:lnTo>
                              <a:lnTo>
                                <a:pt x="3566" y="3952"/>
                              </a:lnTo>
                              <a:lnTo>
                                <a:pt x="3594" y="3995"/>
                              </a:lnTo>
                              <a:lnTo>
                                <a:pt x="4440" y="5330"/>
                              </a:lnTo>
                              <a:lnTo>
                                <a:pt x="4454" y="5352"/>
                              </a:lnTo>
                              <a:lnTo>
                                <a:pt x="4467" y="5370"/>
                              </a:lnTo>
                              <a:lnTo>
                                <a:pt x="4479" y="5386"/>
                              </a:lnTo>
                              <a:lnTo>
                                <a:pt x="4491" y="5399"/>
                              </a:lnTo>
                              <a:lnTo>
                                <a:pt x="4502" y="5409"/>
                              </a:lnTo>
                              <a:lnTo>
                                <a:pt x="4513" y="5418"/>
                              </a:lnTo>
                              <a:lnTo>
                                <a:pt x="4524" y="5423"/>
                              </a:lnTo>
                              <a:lnTo>
                                <a:pt x="4534" y="5427"/>
                              </a:lnTo>
                              <a:lnTo>
                                <a:pt x="4545" y="5428"/>
                              </a:lnTo>
                              <a:lnTo>
                                <a:pt x="4555" y="5427"/>
                              </a:lnTo>
                              <a:lnTo>
                                <a:pt x="4567" y="5423"/>
                              </a:lnTo>
                              <a:lnTo>
                                <a:pt x="4579" y="5416"/>
                              </a:lnTo>
                              <a:lnTo>
                                <a:pt x="4591" y="5407"/>
                              </a:lnTo>
                              <a:lnTo>
                                <a:pt x="4603" y="5397"/>
                              </a:lnTo>
                              <a:lnTo>
                                <a:pt x="4617" y="5384"/>
                              </a:lnTo>
                              <a:lnTo>
                                <a:pt x="4632" y="5370"/>
                              </a:lnTo>
                              <a:lnTo>
                                <a:pt x="4646" y="5355"/>
                              </a:lnTo>
                              <a:lnTo>
                                <a:pt x="4658" y="5342"/>
                              </a:lnTo>
                              <a:lnTo>
                                <a:pt x="4669" y="5329"/>
                              </a:lnTo>
                              <a:lnTo>
                                <a:pt x="4678" y="5318"/>
                              </a:lnTo>
                              <a:lnTo>
                                <a:pt x="4684" y="5308"/>
                              </a:lnTo>
                              <a:lnTo>
                                <a:pt x="4690" y="5298"/>
                              </a:lnTo>
                              <a:lnTo>
                                <a:pt x="4693" y="5288"/>
                              </a:lnTo>
                              <a:lnTo>
                                <a:pt x="4694" y="5277"/>
                              </a:lnTo>
                              <a:lnTo>
                                <a:pt x="4695" y="5266"/>
                              </a:lnTo>
                              <a:lnTo>
                                <a:pt x="4696" y="5255"/>
                              </a:lnTo>
                              <a:lnTo>
                                <a:pt x="4690" y="5243"/>
                              </a:lnTo>
                              <a:lnTo>
                                <a:pt x="4687" y="5233"/>
                              </a:lnTo>
                              <a:lnTo>
                                <a:pt x="4681" y="5222"/>
                              </a:lnTo>
                              <a:lnTo>
                                <a:pt x="4673" y="5209"/>
                              </a:lnTo>
                              <a:lnTo>
                                <a:pt x="4296" y="4630"/>
                              </a:lnTo>
                              <a:lnTo>
                                <a:pt x="4254" y="4565"/>
                              </a:lnTo>
                              <a:lnTo>
                                <a:pt x="4534" y="4286"/>
                              </a:lnTo>
                              <a:lnTo>
                                <a:pt x="4825" y="3995"/>
                              </a:lnTo>
                              <a:lnTo>
                                <a:pt x="5481" y="4415"/>
                              </a:lnTo>
                              <a:lnTo>
                                <a:pt x="5495" y="4422"/>
                              </a:lnTo>
                              <a:lnTo>
                                <a:pt x="5506" y="4427"/>
                              </a:lnTo>
                              <a:lnTo>
                                <a:pt x="5516" y="4431"/>
                              </a:lnTo>
                              <a:lnTo>
                                <a:pt x="5526" y="4435"/>
                              </a:lnTo>
                              <a:lnTo>
                                <a:pt x="5536" y="4436"/>
                              </a:lnTo>
                              <a:lnTo>
                                <a:pt x="5547" y="4432"/>
                              </a:lnTo>
                              <a:lnTo>
                                <a:pt x="5556" y="4430"/>
                              </a:lnTo>
                              <a:lnTo>
                                <a:pt x="5565" y="4426"/>
                              </a:lnTo>
                              <a:lnTo>
                                <a:pt x="5575" y="4420"/>
                              </a:lnTo>
                              <a:lnTo>
                                <a:pt x="5587" y="4412"/>
                              </a:lnTo>
                              <a:lnTo>
                                <a:pt x="5598" y="4403"/>
                              </a:lnTo>
                              <a:lnTo>
                                <a:pt x="5611" y="4391"/>
                              </a:lnTo>
                              <a:lnTo>
                                <a:pt x="5625" y="4378"/>
                              </a:lnTo>
                              <a:lnTo>
                                <a:pt x="5640" y="4362"/>
                              </a:lnTo>
                              <a:lnTo>
                                <a:pt x="5656" y="4346"/>
                              </a:lnTo>
                              <a:lnTo>
                                <a:pt x="5669" y="4331"/>
                              </a:lnTo>
                              <a:lnTo>
                                <a:pt x="5680" y="4318"/>
                              </a:lnTo>
                              <a:lnTo>
                                <a:pt x="5690" y="4305"/>
                              </a:lnTo>
                              <a:lnTo>
                                <a:pt x="5697" y="4294"/>
                              </a:lnTo>
                              <a:lnTo>
                                <a:pt x="5701" y="4284"/>
                              </a:lnTo>
                              <a:lnTo>
                                <a:pt x="5703" y="4273"/>
                              </a:lnTo>
                              <a:close/>
                              <a:moveTo>
                                <a:pt x="6101" y="3863"/>
                              </a:moveTo>
                              <a:lnTo>
                                <a:pt x="6100" y="3854"/>
                              </a:lnTo>
                              <a:lnTo>
                                <a:pt x="6095" y="3842"/>
                              </a:lnTo>
                              <a:lnTo>
                                <a:pt x="6091" y="3832"/>
                              </a:lnTo>
                              <a:lnTo>
                                <a:pt x="6085" y="3824"/>
                              </a:lnTo>
                              <a:lnTo>
                                <a:pt x="5156" y="2895"/>
                              </a:lnTo>
                              <a:lnTo>
                                <a:pt x="5637" y="2414"/>
                              </a:lnTo>
                              <a:lnTo>
                                <a:pt x="5638" y="2407"/>
                              </a:lnTo>
                              <a:lnTo>
                                <a:pt x="5638" y="2396"/>
                              </a:lnTo>
                              <a:lnTo>
                                <a:pt x="5637" y="2387"/>
                              </a:lnTo>
                              <a:lnTo>
                                <a:pt x="5634" y="2376"/>
                              </a:lnTo>
                              <a:lnTo>
                                <a:pt x="5622" y="2352"/>
                              </a:lnTo>
                              <a:lnTo>
                                <a:pt x="5615" y="2341"/>
                              </a:lnTo>
                              <a:lnTo>
                                <a:pt x="5607" y="2329"/>
                              </a:lnTo>
                              <a:lnTo>
                                <a:pt x="5597" y="2317"/>
                              </a:lnTo>
                              <a:lnTo>
                                <a:pt x="5586" y="2304"/>
                              </a:lnTo>
                              <a:lnTo>
                                <a:pt x="5560" y="2276"/>
                              </a:lnTo>
                              <a:lnTo>
                                <a:pt x="5544" y="2260"/>
                              </a:lnTo>
                              <a:lnTo>
                                <a:pt x="5527" y="2243"/>
                              </a:lnTo>
                              <a:lnTo>
                                <a:pt x="5511" y="2228"/>
                              </a:lnTo>
                              <a:lnTo>
                                <a:pt x="5482" y="2203"/>
                              </a:lnTo>
                              <a:lnTo>
                                <a:pt x="5470" y="2193"/>
                              </a:lnTo>
                              <a:lnTo>
                                <a:pt x="5459" y="2185"/>
                              </a:lnTo>
                              <a:lnTo>
                                <a:pt x="5449" y="2179"/>
                              </a:lnTo>
                              <a:lnTo>
                                <a:pt x="5439" y="2174"/>
                              </a:lnTo>
                              <a:lnTo>
                                <a:pt x="5427" y="2169"/>
                              </a:lnTo>
                              <a:lnTo>
                                <a:pt x="5416" y="2166"/>
                              </a:lnTo>
                              <a:lnTo>
                                <a:pt x="5407" y="2165"/>
                              </a:lnTo>
                              <a:lnTo>
                                <a:pt x="5398" y="2167"/>
                              </a:lnTo>
                              <a:lnTo>
                                <a:pt x="5392" y="2170"/>
                              </a:lnTo>
                              <a:lnTo>
                                <a:pt x="4912" y="2651"/>
                              </a:lnTo>
                              <a:lnTo>
                                <a:pt x="4160" y="1899"/>
                              </a:lnTo>
                              <a:lnTo>
                                <a:pt x="4668" y="1390"/>
                              </a:lnTo>
                              <a:lnTo>
                                <a:pt x="4671" y="1384"/>
                              </a:lnTo>
                              <a:lnTo>
                                <a:pt x="4671" y="1374"/>
                              </a:lnTo>
                              <a:lnTo>
                                <a:pt x="4670" y="1365"/>
                              </a:lnTo>
                              <a:lnTo>
                                <a:pt x="4667" y="1354"/>
                              </a:lnTo>
                              <a:lnTo>
                                <a:pt x="4655" y="1330"/>
                              </a:lnTo>
                              <a:lnTo>
                                <a:pt x="4648" y="1319"/>
                              </a:lnTo>
                              <a:lnTo>
                                <a:pt x="4640" y="1307"/>
                              </a:lnTo>
                              <a:lnTo>
                                <a:pt x="4630" y="1295"/>
                              </a:lnTo>
                              <a:lnTo>
                                <a:pt x="4619" y="1282"/>
                              </a:lnTo>
                              <a:lnTo>
                                <a:pt x="4592" y="1253"/>
                              </a:lnTo>
                              <a:lnTo>
                                <a:pt x="4576" y="1237"/>
                              </a:lnTo>
                              <a:lnTo>
                                <a:pt x="4560" y="1221"/>
                              </a:lnTo>
                              <a:lnTo>
                                <a:pt x="4544" y="1206"/>
                              </a:lnTo>
                              <a:lnTo>
                                <a:pt x="4516" y="1181"/>
                              </a:lnTo>
                              <a:lnTo>
                                <a:pt x="4503" y="1171"/>
                              </a:lnTo>
                              <a:lnTo>
                                <a:pt x="4491" y="1162"/>
                              </a:lnTo>
                              <a:lnTo>
                                <a:pt x="4479" y="1155"/>
                              </a:lnTo>
                              <a:lnTo>
                                <a:pt x="4455" y="1142"/>
                              </a:lnTo>
                              <a:lnTo>
                                <a:pt x="4444" y="1139"/>
                              </a:lnTo>
                              <a:lnTo>
                                <a:pt x="4435" y="1138"/>
                              </a:lnTo>
                              <a:lnTo>
                                <a:pt x="4425" y="1138"/>
                              </a:lnTo>
                              <a:lnTo>
                                <a:pt x="4419" y="1141"/>
                              </a:lnTo>
                              <a:lnTo>
                                <a:pt x="3796" y="1764"/>
                              </a:lnTo>
                              <a:lnTo>
                                <a:pt x="3785" y="1777"/>
                              </a:lnTo>
                              <a:lnTo>
                                <a:pt x="3778" y="1794"/>
                              </a:lnTo>
                              <a:lnTo>
                                <a:pt x="3775" y="1813"/>
                              </a:lnTo>
                              <a:lnTo>
                                <a:pt x="3776" y="1835"/>
                              </a:lnTo>
                              <a:lnTo>
                                <a:pt x="3782" y="1861"/>
                              </a:lnTo>
                              <a:lnTo>
                                <a:pt x="3797" y="1889"/>
                              </a:lnTo>
                              <a:lnTo>
                                <a:pt x="3818" y="1919"/>
                              </a:lnTo>
                              <a:lnTo>
                                <a:pt x="3847" y="1951"/>
                              </a:lnTo>
                              <a:lnTo>
                                <a:pt x="5903" y="4007"/>
                              </a:lnTo>
                              <a:lnTo>
                                <a:pt x="5911" y="4013"/>
                              </a:lnTo>
                              <a:lnTo>
                                <a:pt x="5921" y="4016"/>
                              </a:lnTo>
                              <a:lnTo>
                                <a:pt x="5933" y="4022"/>
                              </a:lnTo>
                              <a:lnTo>
                                <a:pt x="5942" y="4023"/>
                              </a:lnTo>
                              <a:lnTo>
                                <a:pt x="5953" y="4019"/>
                              </a:lnTo>
                              <a:lnTo>
                                <a:pt x="5962" y="4016"/>
                              </a:lnTo>
                              <a:lnTo>
                                <a:pt x="5972" y="4012"/>
                              </a:lnTo>
                              <a:lnTo>
                                <a:pt x="5982" y="4008"/>
                              </a:lnTo>
                              <a:lnTo>
                                <a:pt x="5993" y="4002"/>
                              </a:lnTo>
                              <a:lnTo>
                                <a:pt x="6004" y="3994"/>
                              </a:lnTo>
                              <a:lnTo>
                                <a:pt x="6016" y="3984"/>
                              </a:lnTo>
                              <a:lnTo>
                                <a:pt x="6028" y="3974"/>
                              </a:lnTo>
                              <a:lnTo>
                                <a:pt x="6040" y="3962"/>
                              </a:lnTo>
                              <a:lnTo>
                                <a:pt x="6053" y="3949"/>
                              </a:lnTo>
                              <a:lnTo>
                                <a:pt x="6064" y="3936"/>
                              </a:lnTo>
                              <a:lnTo>
                                <a:pt x="6073" y="3924"/>
                              </a:lnTo>
                              <a:lnTo>
                                <a:pt x="6082" y="3914"/>
                              </a:lnTo>
                              <a:lnTo>
                                <a:pt x="6087" y="3903"/>
                              </a:lnTo>
                              <a:lnTo>
                                <a:pt x="6092" y="3893"/>
                              </a:lnTo>
                              <a:lnTo>
                                <a:pt x="6095" y="3884"/>
                              </a:lnTo>
                              <a:lnTo>
                                <a:pt x="6097" y="3874"/>
                              </a:lnTo>
                              <a:lnTo>
                                <a:pt x="6101" y="3863"/>
                              </a:lnTo>
                              <a:close/>
                              <a:moveTo>
                                <a:pt x="7355" y="2609"/>
                              </a:moveTo>
                              <a:lnTo>
                                <a:pt x="7355" y="2600"/>
                              </a:lnTo>
                              <a:lnTo>
                                <a:pt x="7347" y="2580"/>
                              </a:lnTo>
                              <a:lnTo>
                                <a:pt x="7340" y="2570"/>
                              </a:lnTo>
                              <a:lnTo>
                                <a:pt x="5414" y="644"/>
                              </a:lnTo>
                              <a:lnTo>
                                <a:pt x="5806" y="253"/>
                              </a:lnTo>
                              <a:lnTo>
                                <a:pt x="5809" y="246"/>
                              </a:lnTo>
                              <a:lnTo>
                                <a:pt x="5809" y="235"/>
                              </a:lnTo>
                              <a:lnTo>
                                <a:pt x="5808" y="226"/>
                              </a:lnTo>
                              <a:lnTo>
                                <a:pt x="5806" y="215"/>
                              </a:lnTo>
                              <a:lnTo>
                                <a:pt x="5794" y="192"/>
                              </a:lnTo>
                              <a:lnTo>
                                <a:pt x="5787" y="181"/>
                              </a:lnTo>
                              <a:lnTo>
                                <a:pt x="5778" y="170"/>
                              </a:lnTo>
                              <a:lnTo>
                                <a:pt x="5768" y="157"/>
                              </a:lnTo>
                              <a:lnTo>
                                <a:pt x="5729" y="115"/>
                              </a:lnTo>
                              <a:lnTo>
                                <a:pt x="5713" y="99"/>
                              </a:lnTo>
                              <a:lnTo>
                                <a:pt x="5697" y="83"/>
                              </a:lnTo>
                              <a:lnTo>
                                <a:pt x="5682" y="69"/>
                              </a:lnTo>
                              <a:lnTo>
                                <a:pt x="5653" y="43"/>
                              </a:lnTo>
                              <a:lnTo>
                                <a:pt x="5641" y="33"/>
                              </a:lnTo>
                              <a:lnTo>
                                <a:pt x="5629" y="24"/>
                              </a:lnTo>
                              <a:lnTo>
                                <a:pt x="5618" y="16"/>
                              </a:lnTo>
                              <a:lnTo>
                                <a:pt x="5607" y="10"/>
                              </a:lnTo>
                              <a:lnTo>
                                <a:pt x="5594" y="3"/>
                              </a:lnTo>
                              <a:lnTo>
                                <a:pt x="5583" y="1"/>
                              </a:lnTo>
                              <a:lnTo>
                                <a:pt x="5574" y="0"/>
                              </a:lnTo>
                              <a:lnTo>
                                <a:pt x="5563" y="0"/>
                              </a:lnTo>
                              <a:lnTo>
                                <a:pt x="5556" y="3"/>
                              </a:lnTo>
                              <a:lnTo>
                                <a:pt x="4590" y="969"/>
                              </a:lnTo>
                              <a:lnTo>
                                <a:pt x="4587" y="976"/>
                              </a:lnTo>
                              <a:lnTo>
                                <a:pt x="4588" y="985"/>
                              </a:lnTo>
                              <a:lnTo>
                                <a:pt x="4588" y="996"/>
                              </a:lnTo>
                              <a:lnTo>
                                <a:pt x="4591" y="1006"/>
                              </a:lnTo>
                              <a:lnTo>
                                <a:pt x="4598" y="1019"/>
                              </a:lnTo>
                              <a:lnTo>
                                <a:pt x="4604" y="1030"/>
                              </a:lnTo>
                              <a:lnTo>
                                <a:pt x="4612" y="1041"/>
                              </a:lnTo>
                              <a:lnTo>
                                <a:pt x="4621" y="1053"/>
                              </a:lnTo>
                              <a:lnTo>
                                <a:pt x="4643" y="1079"/>
                              </a:lnTo>
                              <a:lnTo>
                                <a:pt x="4656" y="1094"/>
                              </a:lnTo>
                              <a:lnTo>
                                <a:pt x="4670" y="1110"/>
                              </a:lnTo>
                              <a:lnTo>
                                <a:pt x="4686" y="1126"/>
                              </a:lnTo>
                              <a:lnTo>
                                <a:pt x="4702" y="1142"/>
                              </a:lnTo>
                              <a:lnTo>
                                <a:pt x="4718" y="1156"/>
                              </a:lnTo>
                              <a:lnTo>
                                <a:pt x="4732" y="1169"/>
                              </a:lnTo>
                              <a:lnTo>
                                <a:pt x="4746" y="1179"/>
                              </a:lnTo>
                              <a:lnTo>
                                <a:pt x="4758" y="1190"/>
                              </a:lnTo>
                              <a:lnTo>
                                <a:pt x="4770" y="1198"/>
                              </a:lnTo>
                              <a:lnTo>
                                <a:pt x="4780" y="1205"/>
                              </a:lnTo>
                              <a:lnTo>
                                <a:pt x="4803" y="1218"/>
                              </a:lnTo>
                              <a:lnTo>
                                <a:pt x="4813" y="1221"/>
                              </a:lnTo>
                              <a:lnTo>
                                <a:pt x="4824" y="1221"/>
                              </a:lnTo>
                              <a:lnTo>
                                <a:pt x="4833" y="1222"/>
                              </a:lnTo>
                              <a:lnTo>
                                <a:pt x="4840" y="1218"/>
                              </a:lnTo>
                              <a:lnTo>
                                <a:pt x="5232" y="827"/>
                              </a:lnTo>
                              <a:lnTo>
                                <a:pt x="7157" y="2753"/>
                              </a:lnTo>
                              <a:lnTo>
                                <a:pt x="7167" y="2760"/>
                              </a:lnTo>
                              <a:lnTo>
                                <a:pt x="7187" y="2767"/>
                              </a:lnTo>
                              <a:lnTo>
                                <a:pt x="7196" y="2768"/>
                              </a:lnTo>
                              <a:lnTo>
                                <a:pt x="7207" y="2764"/>
                              </a:lnTo>
                              <a:lnTo>
                                <a:pt x="7217" y="2762"/>
                              </a:lnTo>
                              <a:lnTo>
                                <a:pt x="7226" y="2758"/>
                              </a:lnTo>
                              <a:lnTo>
                                <a:pt x="7237" y="2753"/>
                              </a:lnTo>
                              <a:lnTo>
                                <a:pt x="7248" y="2748"/>
                              </a:lnTo>
                              <a:lnTo>
                                <a:pt x="7258" y="2740"/>
                              </a:lnTo>
                              <a:lnTo>
                                <a:pt x="7270" y="2730"/>
                              </a:lnTo>
                              <a:lnTo>
                                <a:pt x="7282" y="2720"/>
                              </a:lnTo>
                              <a:lnTo>
                                <a:pt x="7295" y="2708"/>
                              </a:lnTo>
                              <a:lnTo>
                                <a:pt x="7307" y="2694"/>
                              </a:lnTo>
                              <a:lnTo>
                                <a:pt x="7318" y="2682"/>
                              </a:lnTo>
                              <a:lnTo>
                                <a:pt x="7328" y="2670"/>
                              </a:lnTo>
                              <a:lnTo>
                                <a:pt x="7336" y="2660"/>
                              </a:lnTo>
                              <a:lnTo>
                                <a:pt x="7341" y="2649"/>
                              </a:lnTo>
                              <a:lnTo>
                                <a:pt x="7346" y="2639"/>
                              </a:lnTo>
                              <a:lnTo>
                                <a:pt x="7349" y="2629"/>
                              </a:lnTo>
                              <a:lnTo>
                                <a:pt x="7351" y="2620"/>
                              </a:lnTo>
                              <a:lnTo>
                                <a:pt x="7355" y="2609"/>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07D9E" id="docshape7" o:spid="_x0000_s1026" style="position:absolute;margin-left:124.85pt;margin-top:16.6pt;width:367.8pt;height:388.5pt;z-index:-1578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356,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" path="m2786,6836r-9,-88l2760,6658r-18,-66l2719,6525r-27,-68l2661,6387r-37,-71l2583,6244r-46,-74l2498,6112r-25,-35l2473,6776r-3,77l2457,6926r-24,71l2397,7067r-48,67l2289,7201r-188,188l380,5668,566,5482r71,-64l710,5369r75,-36l861,5313r79,-8l1020,5306r82,12l1187,5340r69,24l1326,5395r70,36l1468,5472r72,48l1601,5565r60,47l1722,5661r60,53l1842,5769r60,59l1965,5891r58,63l2079,6015r51,60l2178,6134r44,57l2262,6247r51,77l2356,6400r37,73l2422,6544r24,69l2465,6696r8,80l2473,6077r-16,-24l2412,5994r-48,-60l2314,5873r-54,-61l2204,5750r-60,-63l2082,5624r-62,-61l1958,5505r-62,-55l1835,5398r-61,-50l1717,5305r-4,-3l1652,5259r-60,-41l1512,5169r-78,-43l1356,5088r-78,-32l1202,5029r-75,-23l1039,4988r-86,-9l869,4978r-82,7l707,5000r-65,19l578,5046r-63,35l453,5122r-61,49l332,5227,21,5538r-10,14l4,5568,,5588r1,22l8,5636r14,28l43,5694r30,32l2045,7698r32,29l2107,7748r27,14l2159,7768r23,1l2202,7767r17,-7l2232,7749r291,-290l2579,7399r8,-10l2627,7339r43,-62l2705,7214r29,-64l2756,7085r19,-80l2785,6922r1,-86xm4399,5565r-1,-9l4393,5547r-4,-9l4381,5529r-8,-9l4365,5513r-10,-8l4343,5495r-14,-10l4312,5474r-87,-55l3700,5106r-53,-32l3563,5024r-49,-28l3422,4947r-43,-22l3337,4906r-39,-17l3259,4874r-37,-13l3186,4851r-34,-8l3127,4838r-9,-1l3087,4833r-31,l3026,4835r-29,3l3009,4791r8,-48l3021,4694r2,-49l3020,4596r-6,-50l3004,4495r-15,-51l2970,4393r-22,-52l2920,4288r-33,-54l2850,4181r-43,-54l2760,4073r-11,-11l2749,4660r-5,41l2735,4742r-15,40l2699,4821r-27,38l2639,4896r-179,178l1715,4329r154,-153l1895,4150r25,-23l1942,4108r21,-15l1982,4079r18,-11l2019,4058r20,-8l2101,4034r62,-5l2225,4037r63,20l2351,4089r64,41l2480,4181r65,61l2583,4282r34,41l2649,4364r28,42l2701,4449r19,43l2734,4534r9,42l2749,4619r,41l2749,4062r-31,-33l2707,4018r-58,-55l2592,3913r-58,-45l2477,3828r-58,-34l2362,3765r-58,-23l2247,3723r-58,-14l2133,3702r-55,-2l2023,3703r-54,10l1916,3728r-52,21l1812,3775r-17,11l1778,3799r-38,27l1721,3843r-22,20l1675,3885r-25,25l1432,4127r-74,74l1348,4215r-7,16l1338,4251r,22l1345,4299r14,28l1380,4357r30,32l3465,6444r10,8l3495,6459r10,1l3515,6456r10,-2l3535,6450r10,-5l3556,6439r10,-7l3578,6422r12,-10l3603,6399r12,-13l3626,6374r10,-12l3644,6351r6,-10l3654,6331r3,-10l3660,6312r3,-10l3663,6292r-4,-10l3655,6272r-7,-10l2698,5312r122,-122l2852,5162r33,-23l2920,5123r36,-11l2994,5107r40,-1l3075,5110r42,8l3162,5130r45,16l3254,5165r49,24l3353,5215r51,29l3458,5274r55,33l4172,5710r12,6l4195,5722r10,4l4216,5731r13,1l4241,5730r11,-1l4262,5725r10,-5l4282,5714r10,-8l4304,5696r13,-11l4330,5672r15,-15l4357,5643r11,-13l4377,5618r8,-11l4390,5597r4,-9l4397,5578r2,-13xm5703,4273r-1,-11l5699,4252r-6,-11l5685,4229r-10,-11l5661,4207r-15,-12l5627,4182r-22,-14l5334,3995,4543,3495r,313l4066,4286,3877,3995r-28,-44l3287,3081r-87,-134l3201,2947r,-1l4543,3808r,-313l3675,2946,3091,2575r-11,-7l3068,2562r-11,-5l3047,2554r-10,-2l3027,2552r-10,1l3007,2556r-11,4l2984,2566r-11,7l2960,2582r-13,11l2934,2606r-15,14l2902,2636r-15,16l2874,2665r-12,13l2852,2690r-8,12l2837,2713r-5,11l2829,2734r-3,11l2825,2755r,9l2827,2773r3,11l2835,2794r5,11l2846,2816r84,130l2976,3019r590,933l3594,3995r846,1335l4454,5352r13,18l4479,5386r12,13l4502,5409r11,9l4524,5423r10,4l4545,5428r10,-1l4567,5423r12,-7l4591,5407r12,-10l4617,5384r15,-14l4646,5355r12,-13l4669,5329r9,-11l4684,5308r6,-10l4693,5288r1,-11l4695,5266r1,-11l4690,5243r-3,-10l4681,5222r-8,-13l4296,4630r-42,-65l4534,4286r291,-291l5481,4415r14,7l5506,4427r10,4l5526,4435r10,1l5547,4432r9,-2l5565,4426r10,-6l5587,4412r11,-9l5611,4391r14,-13l5640,4362r16,-16l5669,4331r11,-13l5690,4305r7,-11l5701,4284r2,-11xm6101,3863r-1,-9l6095,3842r-4,-10l6085,3824,5156,2895r481,-481l5638,2407r,-11l5637,2387r-3,-11l5622,2352r-7,-11l5607,2329r-10,-12l5586,2304r-26,-28l5544,2260r-17,-17l5511,2228r-29,-25l5470,2193r-11,-8l5449,2179r-10,-5l5427,2169r-11,-3l5407,2165r-9,2l5392,2170r-480,481l4160,1899r508,-509l4671,1384r,-10l4670,1365r-3,-11l4655,1330r-7,-11l4640,1307r-10,-12l4619,1282r-27,-29l4576,1237r-16,-16l4544,1206r-28,-25l4503,1171r-12,-9l4479,1155r-24,-13l4444,1139r-9,-1l4425,1138r-6,3l3796,1764r-11,13l3778,1794r-3,19l3776,1835r6,26l3797,1889r21,30l3847,1951,5903,4007r8,6l5921,4016r12,6l5942,4023r11,-4l5962,4016r10,-4l5982,4008r11,-6l6004,3994r12,-10l6028,3974r12,-12l6053,3949r11,-13l6073,3924r9,-10l6087,3903r5,-10l6095,3884r2,-10l6101,3863xm7355,2609r,-9l7347,2580r-7,-10l5414,644,5806,253r3,-7l5809,235r-1,-9l5806,215r-12,-23l5787,181r-9,-11l5768,157r-39,-42l5713,99,5697,83,5682,69,5653,43,5641,33r-12,-9l5618,16r-11,-6l5594,3,5583,1,5574,r-11,l5556,3,4590,969r-3,7l4588,985r,11l4591,1006r7,13l4604,1030r8,11l4621,1053r22,26l4656,1094r14,16l4686,1126r16,16l4718,1156r14,13l4746,1179r12,11l4770,1198r10,7l4803,1218r10,3l4824,1221r9,1l4840,1218,5232,827,7157,2753r10,7l7187,2767r9,1l7207,2764r10,-2l7226,2758r11,-5l7248,2748r10,-8l7270,2730r12,-10l7295,2708r12,-14l7318,2682r10,-12l7336,2660r5,-11l7346,2639r3,-10l7351,2620r4,-11xe" fillcolor="silver" stroked="f">
                <v:fill opacity="32896f"/>
                <v:path arrowok="t" o:connecttype="custom" o:connectlocs="1610995,3627755;1334135,4401820;753745,3100705;1169670,3373120;1496060,3773805;1469390,3439160;1090295,3078480;659765,2877185;210820,3028950;1298575,4598035;1637665,4408170;2793365,3243580;2738120,3185795;2069465,2804795;1910715,2752090;1854200,2432685;1713865,2771140;1258570,2299970;1574800,2364740;1745615,2642870;1499870,2100580;1150620,2106930;855980,2386330;2219325,3811270;2287905,3773170;2326005,3705225;1901190,2952750;2195830,3058795;2706370,3345180;2779395,3277235;3609975,2395220;2461895,2246630;1962785,1344930;1894840,1339215;1811020,1417955;1800225,1483995;2844165,3129915;2915285,3143250;2980055,3067685;2879090,2431415;3533775,2520315;3613150,2443480;3579495,1242695;3530600,1155065;3439160,1085215;2963545,569595;2867660,459740;2403475,838200;3759835,2259965;3827780,2233295;3874135,2162810;3686810,-153670;3582035,-269240;2912745,329565;2965450,414655;3056255,485140;4582795,1463675;4653280,1405255" o:connectangles="0,0,0,0,0,0,0,0,0,0,0,0,0,0,0,0,0,0,0,0,0,0,0,0,0,0,0,0,0,0,0,0,0,0,0,0,0,0,0,0,0,0,0,0,0,0,0,0,0,0,0,0,0,0,0,0,0,0"/>
                <w10:wrap anchorx="page"/>
              </v:shape>
            </w:pict>
          </mc:Fallback>
        </mc:AlternateContent>
      </w:r>
      <w:commentRangeStart w:id="9"/>
      <w:r>
        <w:t>Describe</w:t>
      </w:r>
      <w:r>
        <w:rPr>
          <w:spacing w:val="-3"/>
        </w:rPr>
        <w:t xml:space="preserve"> </w:t>
      </w:r>
      <w:r>
        <w:t>how</w:t>
      </w:r>
      <w:r>
        <w:rPr>
          <w:spacing w:val="-6"/>
        </w:rPr>
        <w:t xml:space="preserve"> </w:t>
      </w:r>
      <w:r>
        <w:t>the</w:t>
      </w:r>
      <w:r>
        <w:rPr>
          <w:spacing w:val="-3"/>
        </w:rPr>
        <w:t xml:space="preserve"> </w:t>
      </w:r>
      <w:r>
        <w:t>scientific</w:t>
      </w:r>
      <w:r>
        <w:rPr>
          <w:spacing w:val="-2"/>
        </w:rPr>
        <w:t xml:space="preserve"> </w:t>
      </w:r>
      <w:r>
        <w:t>data</w:t>
      </w:r>
      <w:r>
        <w:rPr>
          <w:spacing w:val="-3"/>
        </w:rPr>
        <w:t xml:space="preserve"> </w:t>
      </w:r>
      <w:r>
        <w:t>will</w:t>
      </w:r>
      <w:r>
        <w:rPr>
          <w:spacing w:val="-3"/>
        </w:rPr>
        <w:t xml:space="preserve"> </w:t>
      </w:r>
      <w:r>
        <w:t>be</w:t>
      </w:r>
      <w:r>
        <w:rPr>
          <w:spacing w:val="-5"/>
        </w:rPr>
        <w:t xml:space="preserve"> </w:t>
      </w:r>
      <w:r>
        <w:t>findable</w:t>
      </w:r>
      <w:r>
        <w:rPr>
          <w:spacing w:val="-3"/>
        </w:rPr>
        <w:t xml:space="preserve"> </w:t>
      </w:r>
      <w:r>
        <w:t>and</w:t>
      </w:r>
      <w:r>
        <w:rPr>
          <w:spacing w:val="-3"/>
        </w:rPr>
        <w:t xml:space="preserve"> </w:t>
      </w:r>
      <w:r>
        <w:t>identifiable,</w:t>
      </w:r>
      <w:r>
        <w:rPr>
          <w:spacing w:val="-2"/>
        </w:rPr>
        <w:t xml:space="preserve"> </w:t>
      </w:r>
      <w:r>
        <w:t>i.e.,</w:t>
      </w:r>
      <w:r>
        <w:rPr>
          <w:spacing w:val="-1"/>
        </w:rPr>
        <w:t xml:space="preserve"> </w:t>
      </w:r>
      <w:r>
        <w:t>via</w:t>
      </w:r>
      <w:r>
        <w:rPr>
          <w:spacing w:val="-3"/>
        </w:rPr>
        <w:t xml:space="preserve"> </w:t>
      </w:r>
      <w:r>
        <w:t>a</w:t>
      </w:r>
      <w:r>
        <w:rPr>
          <w:spacing w:val="-7"/>
        </w:rPr>
        <w:t xml:space="preserve"> </w:t>
      </w:r>
      <w:r>
        <w:t>persistent</w:t>
      </w:r>
      <w:r>
        <w:rPr>
          <w:spacing w:val="-1"/>
        </w:rPr>
        <w:t xml:space="preserve"> </w:t>
      </w:r>
      <w:r>
        <w:t>unique</w:t>
      </w:r>
      <w:r>
        <w:rPr>
          <w:spacing w:val="-3"/>
        </w:rPr>
        <w:t xml:space="preserve"> </w:t>
      </w:r>
      <w:r>
        <w:t>identifier</w:t>
      </w:r>
      <w:r>
        <w:rPr>
          <w:spacing w:val="-2"/>
        </w:rPr>
        <w:t xml:space="preserve"> </w:t>
      </w:r>
      <w:r>
        <w:t>or other standard indexing tools.</w:t>
      </w:r>
      <w:commentRangeEnd w:id="9"/>
      <w:r w:rsidR="0045513D">
        <w:rPr>
          <w:rStyle w:val="CommentReference"/>
          <w:i w:val="0"/>
          <w:iCs w:val="0"/>
        </w:rPr>
        <w:commentReference w:id="9"/>
      </w:r>
    </w:p>
    <w:p w14:paraId="7DB2AEDF" w14:textId="76ECF56D" w:rsidR="00E57F77" w:rsidRPr="009A62FF" w:rsidRDefault="00DF0A9D">
      <w:pPr>
        <w:pStyle w:val="BodyText"/>
        <w:rPr>
          <w:i w:val="0"/>
          <w:iCs w:val="0"/>
          <w:color w:val="FF0000"/>
          <w:sz w:val="24"/>
        </w:rPr>
      </w:pPr>
      <w:r w:rsidRPr="007B4137">
        <w:rPr>
          <w:rFonts w:cstheme="minorHAnsi"/>
          <w:i w:val="0"/>
          <w:iCs w:val="0"/>
          <w:color w:val="FF0000"/>
        </w:rPr>
        <w:t xml:space="preserve">Data will be findable for the research community through the NDA </w:t>
      </w:r>
      <w:r>
        <w:rPr>
          <w:rFonts w:cstheme="minorHAnsi"/>
          <w:i w:val="0"/>
          <w:iCs w:val="0"/>
          <w:color w:val="FF0000"/>
        </w:rPr>
        <w:t>C</w:t>
      </w:r>
      <w:r w:rsidRPr="007B4137">
        <w:rPr>
          <w:rFonts w:cstheme="minorHAnsi"/>
          <w:i w:val="0"/>
          <w:iCs w:val="0"/>
          <w:color w:val="FF0000"/>
        </w:rPr>
        <w:t>ollection that will be established when this application is funded.</w:t>
      </w:r>
      <w:r>
        <w:rPr>
          <w:rFonts w:cstheme="minorHAnsi"/>
          <w:i w:val="0"/>
          <w:iCs w:val="0"/>
          <w:color w:val="FF0000"/>
        </w:rPr>
        <w:t xml:space="preserve">  For all publications, an NDA study will be created.  Each of those studies is assigned a digital object identifier (DOI).  This data DOI will be referenced in the publication to allow the research community easy access to the exact data used in the publication</w:t>
      </w:r>
      <w:r w:rsidR="00271214">
        <w:rPr>
          <w:rFonts w:cstheme="minorHAnsi"/>
          <w:i w:val="0"/>
          <w:iCs w:val="0"/>
          <w:color w:val="FF0000"/>
        </w:rPr>
        <w:t>.</w:t>
      </w:r>
    </w:p>
    <w:p w14:paraId="4AEB979F" w14:textId="5546937F" w:rsidR="00E57F77" w:rsidRDefault="00FD0B61">
      <w:pPr>
        <w:pStyle w:val="Heading1"/>
        <w:numPr>
          <w:ilvl w:val="0"/>
          <w:numId w:val="2"/>
        </w:numPr>
        <w:tabs>
          <w:tab w:val="left" w:pos="861"/>
        </w:tabs>
        <w:spacing w:before="206"/>
      </w:pPr>
      <w:r>
        <w:t>When</w:t>
      </w:r>
      <w:r>
        <w:rPr>
          <w:spacing w:val="-3"/>
        </w:rPr>
        <w:t xml:space="preserve"> </w:t>
      </w:r>
      <w:r>
        <w:t>and</w:t>
      </w:r>
      <w:r>
        <w:rPr>
          <w:spacing w:val="-5"/>
        </w:rPr>
        <w:t xml:space="preserve"> </w:t>
      </w:r>
      <w:r>
        <w:t>how</w:t>
      </w:r>
      <w:r>
        <w:rPr>
          <w:spacing w:val="-3"/>
        </w:rPr>
        <w:t xml:space="preserve"> </w:t>
      </w:r>
      <w:r>
        <w:t>long</w:t>
      </w:r>
      <w:r>
        <w:rPr>
          <w:spacing w:val="-5"/>
        </w:rPr>
        <w:t xml:space="preserve"> </w:t>
      </w:r>
      <w:r>
        <w:t>the</w:t>
      </w:r>
      <w:r>
        <w:rPr>
          <w:spacing w:val="-3"/>
        </w:rPr>
        <w:t xml:space="preserve"> </w:t>
      </w:r>
      <w:r>
        <w:t>scientific</w:t>
      </w:r>
      <w:r>
        <w:rPr>
          <w:spacing w:val="-4"/>
        </w:rPr>
        <w:t xml:space="preserve"> </w:t>
      </w:r>
      <w:r>
        <w:t>data</w:t>
      </w:r>
      <w:r>
        <w:rPr>
          <w:spacing w:val="-5"/>
        </w:rPr>
        <w:t xml:space="preserve"> </w:t>
      </w:r>
      <w:r>
        <w:t>will</w:t>
      </w:r>
      <w:r>
        <w:rPr>
          <w:spacing w:val="-3"/>
        </w:rPr>
        <w:t xml:space="preserve"> </w:t>
      </w:r>
      <w:r>
        <w:t>be</w:t>
      </w:r>
      <w:r>
        <w:rPr>
          <w:spacing w:val="-5"/>
        </w:rPr>
        <w:t xml:space="preserve"> </w:t>
      </w:r>
      <w:r>
        <w:t>made</w:t>
      </w:r>
      <w:r>
        <w:rPr>
          <w:spacing w:val="-2"/>
        </w:rPr>
        <w:t xml:space="preserve"> available:</w:t>
      </w:r>
    </w:p>
    <w:p w14:paraId="4B249D48" w14:textId="6B0F0987" w:rsidR="00E57F77" w:rsidRDefault="00FD0B61">
      <w:pPr>
        <w:pStyle w:val="BodyText"/>
        <w:ind w:left="860" w:right="279"/>
      </w:pPr>
      <w:commentRangeStart w:id="10"/>
      <w:r>
        <w:t>Describe when the scientific data will be made available to other users (i.e., no later than time of an associated</w:t>
      </w:r>
      <w:r>
        <w:rPr>
          <w:spacing w:val="-3"/>
        </w:rPr>
        <w:t xml:space="preserve"> </w:t>
      </w:r>
      <w:r>
        <w:t>publication</w:t>
      </w:r>
      <w:r>
        <w:rPr>
          <w:spacing w:val="-3"/>
        </w:rPr>
        <w:t xml:space="preserve"> </w:t>
      </w:r>
      <w:r>
        <w:t>or</w:t>
      </w:r>
      <w:r>
        <w:rPr>
          <w:spacing w:val="-4"/>
        </w:rPr>
        <w:t xml:space="preserve"> </w:t>
      </w:r>
      <w:r>
        <w:t>end</w:t>
      </w:r>
      <w:r>
        <w:rPr>
          <w:spacing w:val="-3"/>
        </w:rPr>
        <w:t xml:space="preserve"> </w:t>
      </w:r>
      <w:r>
        <w:t>of</w:t>
      </w:r>
      <w:r>
        <w:rPr>
          <w:spacing w:val="-4"/>
        </w:rPr>
        <w:t xml:space="preserve"> </w:t>
      </w:r>
      <w:r>
        <w:t>the</w:t>
      </w:r>
      <w:r>
        <w:rPr>
          <w:spacing w:val="-3"/>
        </w:rPr>
        <w:t xml:space="preserve"> </w:t>
      </w:r>
      <w:r>
        <w:t>performance</w:t>
      </w:r>
      <w:r>
        <w:rPr>
          <w:spacing w:val="-4"/>
        </w:rPr>
        <w:t xml:space="preserve"> </w:t>
      </w:r>
      <w:r>
        <w:t>period,</w:t>
      </w:r>
      <w:r>
        <w:rPr>
          <w:spacing w:val="-1"/>
        </w:rPr>
        <w:t xml:space="preserve"> </w:t>
      </w:r>
      <w:r>
        <w:t>whichever</w:t>
      </w:r>
      <w:r>
        <w:rPr>
          <w:spacing w:val="-2"/>
        </w:rPr>
        <w:t xml:space="preserve"> </w:t>
      </w:r>
      <w:r>
        <w:t>comes</w:t>
      </w:r>
      <w:r>
        <w:rPr>
          <w:spacing w:val="-4"/>
        </w:rPr>
        <w:t xml:space="preserve"> </w:t>
      </w:r>
      <w:r>
        <w:t>first) and</w:t>
      </w:r>
      <w:r>
        <w:rPr>
          <w:spacing w:val="-4"/>
        </w:rPr>
        <w:t xml:space="preserve"> </w:t>
      </w:r>
      <w:r>
        <w:t>for</w:t>
      </w:r>
      <w:r>
        <w:rPr>
          <w:spacing w:val="-4"/>
        </w:rPr>
        <w:t xml:space="preserve"> </w:t>
      </w:r>
      <w:r>
        <w:t>how</w:t>
      </w:r>
      <w:r>
        <w:rPr>
          <w:spacing w:val="-3"/>
        </w:rPr>
        <w:t xml:space="preserve"> </w:t>
      </w:r>
      <w:r>
        <w:t>long</w:t>
      </w:r>
      <w:r>
        <w:rPr>
          <w:spacing w:val="-4"/>
        </w:rPr>
        <w:t xml:space="preserve"> </w:t>
      </w:r>
      <w:r>
        <w:t>data will be available.</w:t>
      </w:r>
      <w:commentRangeEnd w:id="10"/>
      <w:r w:rsidR="0045513D">
        <w:rPr>
          <w:rStyle w:val="CommentReference"/>
          <w:i w:val="0"/>
          <w:iCs w:val="0"/>
        </w:rPr>
        <w:commentReference w:id="10"/>
      </w:r>
    </w:p>
    <w:p w14:paraId="359FE58E" w14:textId="6AC48542" w:rsidR="001F03EF" w:rsidRDefault="00BB2274" w:rsidP="001F03EF">
      <w:pPr>
        <w:rPr>
          <w:rFonts w:cstheme="minorHAnsi"/>
          <w:color w:val="FF0000"/>
        </w:rPr>
      </w:pPr>
      <w:r w:rsidRPr="00104E75">
        <w:rPr>
          <w:rFonts w:cstheme="minorHAnsi"/>
          <w:color w:val="FF0000"/>
        </w:rPr>
        <w:t xml:space="preserve">The research community will have access to data when the award ends.  As required by NDA, studies will also be created that contain the data used for every publication.  Those studies will be shared when the pre-print is available.  NDA studies have digital object identifiers (DOI) to aid in findability.  We will include that DOI in </w:t>
      </w:r>
      <w:r w:rsidRPr="00104E75">
        <w:rPr>
          <w:rFonts w:cstheme="minorHAnsi"/>
          <w:color w:val="FF0000"/>
        </w:rPr>
        <w:lastRenderedPageBreak/>
        <w:t>relevant publications.</w:t>
      </w:r>
      <w:r>
        <w:rPr>
          <w:rFonts w:cstheme="minorHAnsi"/>
          <w:color w:val="FF0000"/>
        </w:rPr>
        <w:t xml:space="preserve">  NDA will make decisions about how long to preserve the data, but that data archive has not deleted any deposited data up to now</w:t>
      </w:r>
      <w:r w:rsidR="00ED0A97">
        <w:rPr>
          <w:rFonts w:cstheme="minorHAnsi"/>
          <w:color w:val="FF0000"/>
        </w:rPr>
        <w:t>.</w:t>
      </w:r>
    </w:p>
    <w:p w14:paraId="09BA0920" w14:textId="77777777" w:rsidR="001F03EF" w:rsidRDefault="001F03EF" w:rsidP="001F03EF">
      <w:pPr>
        <w:rPr>
          <w:rFonts w:cstheme="minorHAnsi"/>
          <w:color w:val="FF0000"/>
        </w:rPr>
      </w:pPr>
    </w:p>
    <w:p w14:paraId="21C5FC45" w14:textId="52365725" w:rsidR="00E57F77" w:rsidRPr="001F03EF" w:rsidRDefault="00FD0B61" w:rsidP="001F03EF">
      <w:pPr>
        <w:rPr>
          <w:b/>
          <w:bCs/>
        </w:rPr>
      </w:pPr>
      <w:r w:rsidRPr="001F03EF">
        <w:rPr>
          <w:b/>
          <w:bCs/>
        </w:rPr>
        <w:t>Element</w:t>
      </w:r>
      <w:r w:rsidRPr="001F03EF">
        <w:rPr>
          <w:b/>
          <w:bCs/>
          <w:spacing w:val="-6"/>
        </w:rPr>
        <w:t xml:space="preserve"> </w:t>
      </w:r>
      <w:r w:rsidRPr="001F03EF">
        <w:rPr>
          <w:b/>
          <w:bCs/>
        </w:rPr>
        <w:t>5:</w:t>
      </w:r>
      <w:r w:rsidRPr="001F03EF">
        <w:rPr>
          <w:b/>
          <w:bCs/>
          <w:spacing w:val="-8"/>
        </w:rPr>
        <w:t xml:space="preserve"> </w:t>
      </w:r>
      <w:r w:rsidRPr="001F03EF">
        <w:rPr>
          <w:b/>
          <w:bCs/>
        </w:rPr>
        <w:t>Access,</w:t>
      </w:r>
      <w:r w:rsidRPr="001F03EF">
        <w:rPr>
          <w:b/>
          <w:bCs/>
          <w:spacing w:val="-6"/>
        </w:rPr>
        <w:t xml:space="preserve"> </w:t>
      </w:r>
      <w:r w:rsidRPr="001F03EF">
        <w:rPr>
          <w:b/>
          <w:bCs/>
        </w:rPr>
        <w:t>Distribution,</w:t>
      </w:r>
      <w:r w:rsidRPr="001F03EF">
        <w:rPr>
          <w:b/>
          <w:bCs/>
          <w:spacing w:val="-3"/>
        </w:rPr>
        <w:t xml:space="preserve"> </w:t>
      </w:r>
      <w:r w:rsidRPr="001F03EF">
        <w:rPr>
          <w:b/>
          <w:bCs/>
        </w:rPr>
        <w:t>or</w:t>
      </w:r>
      <w:r w:rsidRPr="001F03EF">
        <w:rPr>
          <w:b/>
          <w:bCs/>
          <w:spacing w:val="-4"/>
        </w:rPr>
        <w:t xml:space="preserve"> </w:t>
      </w:r>
      <w:r w:rsidRPr="001F03EF">
        <w:rPr>
          <w:b/>
          <w:bCs/>
        </w:rPr>
        <w:t>Reuse</w:t>
      </w:r>
      <w:r w:rsidRPr="001F03EF">
        <w:rPr>
          <w:b/>
          <w:bCs/>
          <w:spacing w:val="-6"/>
        </w:rPr>
        <w:t xml:space="preserve"> </w:t>
      </w:r>
      <w:r w:rsidRPr="001F03EF">
        <w:rPr>
          <w:b/>
          <w:bCs/>
          <w:spacing w:val="-2"/>
        </w:rPr>
        <w:t>Considerations</w:t>
      </w:r>
    </w:p>
    <w:p w14:paraId="436BA5C1" w14:textId="4FA820A5" w:rsidR="00E57F77" w:rsidRDefault="00FD0B61">
      <w:pPr>
        <w:pStyle w:val="ListParagraph"/>
        <w:numPr>
          <w:ilvl w:val="0"/>
          <w:numId w:val="1"/>
        </w:numPr>
        <w:tabs>
          <w:tab w:val="left" w:pos="861"/>
        </w:tabs>
        <w:rPr>
          <w:b/>
        </w:rPr>
      </w:pPr>
      <w:r>
        <w:rPr>
          <w:b/>
        </w:rPr>
        <w:t>Factors</w:t>
      </w:r>
      <w:r>
        <w:rPr>
          <w:b/>
          <w:spacing w:val="-8"/>
        </w:rPr>
        <w:t xml:space="preserve"> </w:t>
      </w:r>
      <w:r>
        <w:rPr>
          <w:b/>
        </w:rPr>
        <w:t>affecting</w:t>
      </w:r>
      <w:r>
        <w:rPr>
          <w:b/>
          <w:spacing w:val="-9"/>
        </w:rPr>
        <w:t xml:space="preserve"> </w:t>
      </w:r>
      <w:r>
        <w:rPr>
          <w:b/>
        </w:rPr>
        <w:t>subsequent</w:t>
      </w:r>
      <w:r>
        <w:rPr>
          <w:b/>
          <w:spacing w:val="-6"/>
        </w:rPr>
        <w:t xml:space="preserve"> </w:t>
      </w:r>
      <w:r>
        <w:rPr>
          <w:b/>
        </w:rPr>
        <w:t>access,</w:t>
      </w:r>
      <w:r>
        <w:rPr>
          <w:b/>
          <w:spacing w:val="-5"/>
        </w:rPr>
        <w:t xml:space="preserve"> </w:t>
      </w:r>
      <w:r>
        <w:rPr>
          <w:b/>
        </w:rPr>
        <w:t>distribution,</w:t>
      </w:r>
      <w:r>
        <w:rPr>
          <w:b/>
          <w:spacing w:val="-5"/>
        </w:rPr>
        <w:t xml:space="preserve"> </w:t>
      </w:r>
      <w:r>
        <w:rPr>
          <w:b/>
        </w:rPr>
        <w:t>or</w:t>
      </w:r>
      <w:r>
        <w:rPr>
          <w:b/>
          <w:spacing w:val="-8"/>
        </w:rPr>
        <w:t xml:space="preserve"> </w:t>
      </w:r>
      <w:r>
        <w:rPr>
          <w:b/>
        </w:rPr>
        <w:t>reuse</w:t>
      </w:r>
      <w:r>
        <w:rPr>
          <w:b/>
          <w:spacing w:val="-9"/>
        </w:rPr>
        <w:t xml:space="preserve"> </w:t>
      </w:r>
      <w:r>
        <w:rPr>
          <w:b/>
        </w:rPr>
        <w:t>of</w:t>
      </w:r>
      <w:r>
        <w:rPr>
          <w:b/>
          <w:spacing w:val="-7"/>
        </w:rPr>
        <w:t xml:space="preserve"> </w:t>
      </w:r>
      <w:r>
        <w:rPr>
          <w:b/>
        </w:rPr>
        <w:t>scientific</w:t>
      </w:r>
      <w:r>
        <w:rPr>
          <w:b/>
          <w:spacing w:val="-8"/>
        </w:rPr>
        <w:t xml:space="preserve"> </w:t>
      </w:r>
      <w:r>
        <w:rPr>
          <w:b/>
          <w:spacing w:val="-2"/>
        </w:rPr>
        <w:t>data:</w:t>
      </w:r>
    </w:p>
    <w:p w14:paraId="13C2A9EB" w14:textId="64C8EF68" w:rsidR="00E57F77" w:rsidRDefault="00FD0B61">
      <w:pPr>
        <w:pStyle w:val="BodyText"/>
        <w:spacing w:before="2"/>
        <w:ind w:left="860" w:right="279"/>
      </w:pPr>
      <w:commentRangeStart w:id="11"/>
      <w:r>
        <w:t>NIH expects</w:t>
      </w:r>
      <w:r>
        <w:rPr>
          <w:spacing w:val="-1"/>
        </w:rPr>
        <w:t xml:space="preserve"> </w:t>
      </w:r>
      <w:r>
        <w:t>that in drafting Plans, researchers</w:t>
      </w:r>
      <w:r>
        <w:rPr>
          <w:spacing w:val="-1"/>
        </w:rPr>
        <w:t xml:space="preserve"> </w:t>
      </w:r>
      <w:r>
        <w:t>maximize the</w:t>
      </w:r>
      <w:r>
        <w:rPr>
          <w:spacing w:val="-1"/>
        </w:rPr>
        <w:t xml:space="preserve"> </w:t>
      </w:r>
      <w:r>
        <w:t>appropriate</w:t>
      </w:r>
      <w:r>
        <w:rPr>
          <w:spacing w:val="-3"/>
        </w:rPr>
        <w:t xml:space="preserve"> </w:t>
      </w:r>
      <w:r>
        <w:t>sharing of scientific data. Describe and justify any applicable factors or data use limitations affecting subsequent access, distribution, or reuse of scientific data related to informed consent, privacy and confidentiality protections,</w:t>
      </w:r>
      <w:r>
        <w:rPr>
          <w:spacing w:val="-3"/>
        </w:rPr>
        <w:t xml:space="preserve"> </w:t>
      </w:r>
      <w:r>
        <w:t>and</w:t>
      </w:r>
      <w:r>
        <w:rPr>
          <w:spacing w:val="-2"/>
        </w:rPr>
        <w:t xml:space="preserve"> </w:t>
      </w:r>
      <w:r>
        <w:t>any</w:t>
      </w:r>
      <w:r>
        <w:rPr>
          <w:spacing w:val="-4"/>
        </w:rPr>
        <w:t xml:space="preserve"> </w:t>
      </w:r>
      <w:r>
        <w:t>other</w:t>
      </w:r>
      <w:r>
        <w:rPr>
          <w:spacing w:val="-2"/>
        </w:rPr>
        <w:t xml:space="preserve"> </w:t>
      </w:r>
      <w:r>
        <w:t>considerations</w:t>
      </w:r>
      <w:r>
        <w:rPr>
          <w:spacing w:val="-4"/>
        </w:rPr>
        <w:t xml:space="preserve"> </w:t>
      </w:r>
      <w:r>
        <w:t>that</w:t>
      </w:r>
      <w:r>
        <w:rPr>
          <w:spacing w:val="-3"/>
        </w:rPr>
        <w:t xml:space="preserve"> </w:t>
      </w:r>
      <w:r>
        <w:t>may</w:t>
      </w:r>
      <w:r>
        <w:rPr>
          <w:spacing w:val="-2"/>
        </w:rPr>
        <w:t xml:space="preserve"> </w:t>
      </w:r>
      <w:r>
        <w:t>limit</w:t>
      </w:r>
      <w:r>
        <w:rPr>
          <w:spacing w:val="-3"/>
        </w:rPr>
        <w:t xml:space="preserve"> </w:t>
      </w:r>
      <w:r>
        <w:t>the</w:t>
      </w:r>
      <w:r>
        <w:rPr>
          <w:spacing w:val="-2"/>
        </w:rPr>
        <w:t xml:space="preserve"> </w:t>
      </w:r>
      <w:r>
        <w:t>extent</w:t>
      </w:r>
      <w:r>
        <w:rPr>
          <w:spacing w:val="-1"/>
        </w:rPr>
        <w:t xml:space="preserve"> </w:t>
      </w:r>
      <w:r>
        <w:t>of</w:t>
      </w:r>
      <w:r>
        <w:rPr>
          <w:spacing w:val="-1"/>
        </w:rPr>
        <w:t xml:space="preserve"> </w:t>
      </w:r>
      <w:r>
        <w:t>data</w:t>
      </w:r>
      <w:r>
        <w:rPr>
          <w:spacing w:val="-4"/>
        </w:rPr>
        <w:t xml:space="preserve"> </w:t>
      </w:r>
      <w:r>
        <w:t>sharing.</w:t>
      </w:r>
      <w:r>
        <w:rPr>
          <w:spacing w:val="40"/>
        </w:rPr>
        <w:t xml:space="preserve"> </w:t>
      </w:r>
      <w:r>
        <w:t>See</w:t>
      </w:r>
      <w:r>
        <w:rPr>
          <w:spacing w:val="-4"/>
        </w:rPr>
        <w:t xml:space="preserve"> </w:t>
      </w:r>
      <w:hyperlink r:id="rId18">
        <w:r>
          <w:rPr>
            <w:color w:val="0000FF"/>
            <w:u w:val="single" w:color="0000FF"/>
          </w:rPr>
          <w:t>Frequently</w:t>
        </w:r>
      </w:hyperlink>
      <w:r>
        <w:rPr>
          <w:color w:val="0000FF"/>
        </w:rPr>
        <w:t xml:space="preserve"> </w:t>
      </w:r>
      <w:hyperlink r:id="rId19">
        <w:r>
          <w:rPr>
            <w:color w:val="0000FF"/>
            <w:u w:val="single" w:color="0000FF"/>
          </w:rPr>
          <w:t>Asked Questions</w:t>
        </w:r>
      </w:hyperlink>
      <w:r>
        <w:rPr>
          <w:color w:val="0000FF"/>
        </w:rPr>
        <w:t xml:space="preserve"> </w:t>
      </w:r>
      <w:r>
        <w:t>for examples of justifiable reasons for limiting sharing of data.</w:t>
      </w:r>
      <w:commentRangeEnd w:id="11"/>
      <w:r w:rsidR="0045513D">
        <w:rPr>
          <w:rStyle w:val="CommentReference"/>
          <w:i w:val="0"/>
          <w:iCs w:val="0"/>
        </w:rPr>
        <w:commentReference w:id="11"/>
      </w:r>
    </w:p>
    <w:p w14:paraId="5526EB15" w14:textId="5761227B" w:rsidR="00E57F77" w:rsidRDefault="00A45572" w:rsidP="00A45572">
      <w:pPr>
        <w:rPr>
          <w:rFonts w:cstheme="minorHAnsi"/>
          <w:color w:val="FF0000"/>
        </w:rPr>
      </w:pPr>
      <w:r w:rsidRPr="000205E9">
        <w:rPr>
          <w:rFonts w:cstheme="minorHAnsi"/>
          <w:color w:val="FF0000"/>
        </w:rPr>
        <w:t>All research participants will be consented for broad data sharing.</w:t>
      </w:r>
    </w:p>
    <w:p w14:paraId="511575D8" w14:textId="1D1E59DC" w:rsidR="00E57F77" w:rsidRDefault="003551E6">
      <w:pPr>
        <w:pStyle w:val="Heading1"/>
        <w:numPr>
          <w:ilvl w:val="0"/>
          <w:numId w:val="1"/>
        </w:numPr>
        <w:tabs>
          <w:tab w:val="left" w:pos="861"/>
        </w:tabs>
        <w:spacing w:before="94" w:line="240" w:lineRule="auto"/>
      </w:pPr>
      <w:r>
        <w:t>Whether</w:t>
      </w:r>
      <w:r>
        <w:rPr>
          <w:spacing w:val="-5"/>
        </w:rPr>
        <w:t xml:space="preserve"> </w:t>
      </w:r>
      <w:r>
        <w:t>access</w:t>
      </w:r>
      <w:r>
        <w:rPr>
          <w:spacing w:val="-5"/>
        </w:rPr>
        <w:t xml:space="preserve"> </w:t>
      </w:r>
      <w:r>
        <w:t>to</w:t>
      </w:r>
      <w:r>
        <w:rPr>
          <w:spacing w:val="-2"/>
        </w:rPr>
        <w:t xml:space="preserve"> </w:t>
      </w:r>
      <w:r>
        <w:t>scientific</w:t>
      </w:r>
      <w:r>
        <w:rPr>
          <w:spacing w:val="-5"/>
        </w:rPr>
        <w:t xml:space="preserve"> </w:t>
      </w:r>
      <w:r>
        <w:t>data</w:t>
      </w:r>
      <w:r>
        <w:rPr>
          <w:spacing w:val="-4"/>
        </w:rPr>
        <w:t xml:space="preserve"> </w:t>
      </w:r>
      <w:r>
        <w:t>will</w:t>
      </w:r>
      <w:r>
        <w:rPr>
          <w:spacing w:val="-1"/>
        </w:rPr>
        <w:t xml:space="preserve"> </w:t>
      </w:r>
      <w:r>
        <w:t>be</w:t>
      </w:r>
      <w:r>
        <w:rPr>
          <w:spacing w:val="-5"/>
        </w:rPr>
        <w:t xml:space="preserve"> </w:t>
      </w:r>
      <w:r>
        <w:rPr>
          <w:spacing w:val="-2"/>
        </w:rPr>
        <w:t>controlled:</w:t>
      </w:r>
    </w:p>
    <w:p w14:paraId="3F56CAEB" w14:textId="77777777" w:rsidR="00E57F77" w:rsidRDefault="00FD0B61">
      <w:pPr>
        <w:pStyle w:val="BodyText"/>
        <w:spacing w:before="2"/>
        <w:ind w:left="860" w:right="279"/>
      </w:pPr>
      <w:commentRangeStart w:id="12"/>
      <w:r>
        <w:t>State</w:t>
      </w:r>
      <w:r>
        <w:rPr>
          <w:spacing w:val="-1"/>
        </w:rPr>
        <w:t xml:space="preserve"> </w:t>
      </w:r>
      <w:r>
        <w:t>whether</w:t>
      </w:r>
      <w:r>
        <w:rPr>
          <w:spacing w:val="-2"/>
        </w:rPr>
        <w:t xml:space="preserve"> </w:t>
      </w:r>
      <w:r>
        <w:t>access</w:t>
      </w:r>
      <w:r>
        <w:rPr>
          <w:spacing w:val="-4"/>
        </w:rPr>
        <w:t xml:space="preserve"> </w:t>
      </w:r>
      <w:r>
        <w:t>to</w:t>
      </w:r>
      <w:r>
        <w:rPr>
          <w:spacing w:val="-4"/>
        </w:rPr>
        <w:t xml:space="preserve"> </w:t>
      </w:r>
      <w:r>
        <w:t>the</w:t>
      </w:r>
      <w:r>
        <w:rPr>
          <w:spacing w:val="-2"/>
        </w:rPr>
        <w:t xml:space="preserve"> </w:t>
      </w:r>
      <w:r>
        <w:t>scientific</w:t>
      </w:r>
      <w:r>
        <w:rPr>
          <w:spacing w:val="-1"/>
        </w:rPr>
        <w:t xml:space="preserve"> </w:t>
      </w:r>
      <w:r>
        <w:t>data will</w:t>
      </w:r>
      <w:r>
        <w:rPr>
          <w:spacing w:val="-2"/>
        </w:rPr>
        <w:t xml:space="preserve"> </w:t>
      </w:r>
      <w:r>
        <w:t>be</w:t>
      </w:r>
      <w:r>
        <w:rPr>
          <w:spacing w:val="-4"/>
        </w:rPr>
        <w:t xml:space="preserve"> </w:t>
      </w:r>
      <w:r>
        <w:t>controlled</w:t>
      </w:r>
      <w:r>
        <w:rPr>
          <w:spacing w:val="-4"/>
        </w:rPr>
        <w:t xml:space="preserve"> </w:t>
      </w:r>
      <w:r>
        <w:t>(i.e.,</w:t>
      </w:r>
      <w:r>
        <w:rPr>
          <w:spacing w:val="-3"/>
        </w:rPr>
        <w:t xml:space="preserve"> </w:t>
      </w:r>
      <w:r>
        <w:t>made</w:t>
      </w:r>
      <w:r>
        <w:rPr>
          <w:spacing w:val="-4"/>
        </w:rPr>
        <w:t xml:space="preserve"> </w:t>
      </w:r>
      <w:r>
        <w:t>available</w:t>
      </w:r>
      <w:r>
        <w:rPr>
          <w:spacing w:val="-2"/>
        </w:rPr>
        <w:t xml:space="preserve"> </w:t>
      </w:r>
      <w:r>
        <w:t>by</w:t>
      </w:r>
      <w:r>
        <w:rPr>
          <w:spacing w:val="-1"/>
        </w:rPr>
        <w:t xml:space="preserve"> </w:t>
      </w:r>
      <w:r>
        <w:t>a</w:t>
      </w:r>
      <w:r>
        <w:rPr>
          <w:spacing w:val="-2"/>
        </w:rPr>
        <w:t xml:space="preserve"> </w:t>
      </w:r>
      <w:r>
        <w:t>data</w:t>
      </w:r>
      <w:r>
        <w:rPr>
          <w:spacing w:val="-4"/>
        </w:rPr>
        <w:t xml:space="preserve"> </w:t>
      </w:r>
      <w:r>
        <w:t>repository only after approval).</w:t>
      </w:r>
      <w:commentRangeEnd w:id="12"/>
      <w:r w:rsidR="0045513D">
        <w:rPr>
          <w:rStyle w:val="CommentReference"/>
          <w:i w:val="0"/>
          <w:iCs w:val="0"/>
        </w:rPr>
        <w:commentReference w:id="12"/>
      </w:r>
    </w:p>
    <w:p w14:paraId="433782C4" w14:textId="0B966691" w:rsidR="00965817" w:rsidRPr="000205E9" w:rsidRDefault="00BB2274" w:rsidP="00965817">
      <w:pPr>
        <w:rPr>
          <w:rFonts w:cstheme="minorHAnsi"/>
          <w:color w:val="FF0000"/>
        </w:rPr>
      </w:pPr>
      <w:r w:rsidRPr="00104E75">
        <w:rPr>
          <w:rFonts w:cstheme="minorHAnsi"/>
          <w:color w:val="FF0000"/>
        </w:rPr>
        <w:t>To request access of the data, researchers will use the standard processes at NDA, and the NDA Data Access Committee will decide which requests to grant.  The standard NDA data access process allows access for one year and is renewable</w:t>
      </w:r>
      <w:r w:rsidR="00965817" w:rsidRPr="00104E75">
        <w:rPr>
          <w:rFonts w:cstheme="minorHAnsi"/>
          <w:color w:val="FF0000"/>
        </w:rPr>
        <w:t>.</w:t>
      </w:r>
    </w:p>
    <w:p w14:paraId="09B614E9" w14:textId="77777777" w:rsidR="00E57F77" w:rsidRDefault="00FD0B61">
      <w:pPr>
        <w:pStyle w:val="Heading1"/>
        <w:numPr>
          <w:ilvl w:val="0"/>
          <w:numId w:val="1"/>
        </w:numPr>
        <w:tabs>
          <w:tab w:val="left" w:pos="861"/>
        </w:tabs>
        <w:spacing w:before="182"/>
      </w:pPr>
      <w:r>
        <w:t>Protections</w:t>
      </w:r>
      <w:r>
        <w:rPr>
          <w:spacing w:val="-9"/>
        </w:rPr>
        <w:t xml:space="preserve"> </w:t>
      </w:r>
      <w:r>
        <w:t>for</w:t>
      </w:r>
      <w:r>
        <w:rPr>
          <w:spacing w:val="-8"/>
        </w:rPr>
        <w:t xml:space="preserve"> </w:t>
      </w:r>
      <w:r>
        <w:t>privacy,</w:t>
      </w:r>
      <w:r>
        <w:rPr>
          <w:spacing w:val="-5"/>
        </w:rPr>
        <w:t xml:space="preserve"> </w:t>
      </w:r>
      <w:r>
        <w:t>rights,</w:t>
      </w:r>
      <w:r>
        <w:rPr>
          <w:spacing w:val="-5"/>
        </w:rPr>
        <w:t xml:space="preserve"> </w:t>
      </w:r>
      <w:r>
        <w:t>and</w:t>
      </w:r>
      <w:r>
        <w:rPr>
          <w:spacing w:val="-8"/>
        </w:rPr>
        <w:t xml:space="preserve"> </w:t>
      </w:r>
      <w:r>
        <w:t>confidentiality</w:t>
      </w:r>
      <w:r>
        <w:rPr>
          <w:spacing w:val="-7"/>
        </w:rPr>
        <w:t xml:space="preserve"> </w:t>
      </w:r>
      <w:r>
        <w:t>of</w:t>
      </w:r>
      <w:r>
        <w:rPr>
          <w:spacing w:val="-5"/>
        </w:rPr>
        <w:t xml:space="preserve"> </w:t>
      </w:r>
      <w:r>
        <w:t>human</w:t>
      </w:r>
      <w:r>
        <w:rPr>
          <w:spacing w:val="-7"/>
        </w:rPr>
        <w:t xml:space="preserve"> </w:t>
      </w:r>
      <w:r>
        <w:t>research</w:t>
      </w:r>
      <w:r>
        <w:rPr>
          <w:spacing w:val="-6"/>
        </w:rPr>
        <w:t xml:space="preserve"> </w:t>
      </w:r>
      <w:r>
        <w:rPr>
          <w:spacing w:val="-2"/>
        </w:rPr>
        <w:t>participants:</w:t>
      </w:r>
    </w:p>
    <w:p w14:paraId="294CF228" w14:textId="77777777" w:rsidR="00E57F77" w:rsidRDefault="00FD0B61">
      <w:pPr>
        <w:pStyle w:val="BodyText"/>
        <w:ind w:left="860"/>
      </w:pPr>
      <w:commentRangeStart w:id="13"/>
      <w:r>
        <w:t>If</w:t>
      </w:r>
      <w:r>
        <w:rPr>
          <w:spacing w:val="-3"/>
        </w:rPr>
        <w:t xml:space="preserve"> </w:t>
      </w:r>
      <w:r>
        <w:t>generating</w:t>
      </w:r>
      <w:r>
        <w:rPr>
          <w:spacing w:val="-3"/>
        </w:rPr>
        <w:t xml:space="preserve"> </w:t>
      </w:r>
      <w:r>
        <w:t>scientific</w:t>
      </w:r>
      <w:r>
        <w:rPr>
          <w:spacing w:val="-2"/>
        </w:rPr>
        <w:t xml:space="preserve"> </w:t>
      </w:r>
      <w:r>
        <w:t>data</w:t>
      </w:r>
      <w:r>
        <w:rPr>
          <w:spacing w:val="-3"/>
        </w:rPr>
        <w:t xml:space="preserve"> </w:t>
      </w:r>
      <w:r>
        <w:t>derived</w:t>
      </w:r>
      <w:r>
        <w:rPr>
          <w:spacing w:val="-3"/>
        </w:rPr>
        <w:t xml:space="preserve"> </w:t>
      </w:r>
      <w:r>
        <w:t>from</w:t>
      </w:r>
      <w:r>
        <w:rPr>
          <w:spacing w:val="-2"/>
        </w:rPr>
        <w:t xml:space="preserve"> </w:t>
      </w:r>
      <w:r>
        <w:t>humans,</w:t>
      </w:r>
      <w:r>
        <w:rPr>
          <w:spacing w:val="-4"/>
        </w:rPr>
        <w:t xml:space="preserve"> </w:t>
      </w:r>
      <w:r>
        <w:t>describe</w:t>
      </w:r>
      <w:r>
        <w:rPr>
          <w:spacing w:val="-3"/>
        </w:rPr>
        <w:t xml:space="preserve"> </w:t>
      </w:r>
      <w:r>
        <w:t>how</w:t>
      </w:r>
      <w:r>
        <w:rPr>
          <w:spacing w:val="-2"/>
        </w:rPr>
        <w:t xml:space="preserve"> </w:t>
      </w:r>
      <w:r>
        <w:t>the</w:t>
      </w:r>
      <w:r>
        <w:rPr>
          <w:spacing w:val="-3"/>
        </w:rPr>
        <w:t xml:space="preserve"> </w:t>
      </w:r>
      <w:r>
        <w:t>privacy,</w:t>
      </w:r>
      <w:r>
        <w:rPr>
          <w:spacing w:val="-4"/>
        </w:rPr>
        <w:t xml:space="preserve"> </w:t>
      </w:r>
      <w:r>
        <w:t>rights,</w:t>
      </w:r>
      <w:r>
        <w:rPr>
          <w:spacing w:val="-4"/>
        </w:rPr>
        <w:t xml:space="preserve"> </w:t>
      </w:r>
      <w:r>
        <w:t>and</w:t>
      </w:r>
      <w:r>
        <w:rPr>
          <w:spacing w:val="-5"/>
        </w:rPr>
        <w:t xml:space="preserve"> </w:t>
      </w:r>
      <w:r>
        <w:t>confidentiality</w:t>
      </w:r>
      <w:r>
        <w:rPr>
          <w:spacing w:val="-2"/>
        </w:rPr>
        <w:t xml:space="preserve"> </w:t>
      </w:r>
      <w:r>
        <w:t>of human research participants will be protected (e.g., through de-identification, Certificates of Confidentiality, and other protective measures).</w:t>
      </w:r>
      <w:commentRangeEnd w:id="13"/>
      <w:r w:rsidR="0045513D">
        <w:rPr>
          <w:rStyle w:val="CommentReference"/>
          <w:i w:val="0"/>
          <w:iCs w:val="0"/>
        </w:rPr>
        <w:commentReference w:id="13"/>
      </w:r>
    </w:p>
    <w:p w14:paraId="07F2B543" w14:textId="199C6C38" w:rsidR="00E57F77" w:rsidRDefault="00E44060" w:rsidP="00E44060">
      <w:pPr>
        <w:rPr>
          <w:rFonts w:cstheme="minorHAnsi"/>
          <w:color w:val="FF0000"/>
        </w:rPr>
      </w:pPr>
      <w:r w:rsidRPr="00E44060">
        <w:rPr>
          <w:color w:val="FF0000"/>
        </w:rPr>
        <w:t>An institutional IRB approval will be obtained before collecting data</w:t>
      </w:r>
      <w:r>
        <w:rPr>
          <w:color w:val="FF0000"/>
        </w:rPr>
        <w:t xml:space="preserve"> from human subjects</w:t>
      </w:r>
      <w:r w:rsidRPr="00E44060">
        <w:rPr>
          <w:color w:val="FF0000"/>
        </w:rPr>
        <w:t xml:space="preserve">. </w:t>
      </w:r>
      <w:r>
        <w:rPr>
          <w:color w:val="FF0000"/>
        </w:rPr>
        <w:t>Consent will be obtained from a</w:t>
      </w:r>
      <w:r w:rsidRPr="00E44060">
        <w:rPr>
          <w:rFonts w:cstheme="minorHAnsi"/>
          <w:color w:val="FF0000"/>
        </w:rPr>
        <w:t>ll research participants for research use of data</w:t>
      </w:r>
      <w:r>
        <w:rPr>
          <w:rFonts w:cstheme="minorHAnsi"/>
          <w:color w:val="FF0000"/>
        </w:rPr>
        <w:t xml:space="preserve"> either in a de-identified or identified format, as relevant to the project. Samples consented only for the de-identified usage will be processed differently from those consented for identifiable use and stored on a separate server.  All the HIPAA variables will be removed, and de-identified patient IDs will be created using a one-way hash system. Only the de-identified patient IDs will be used in all data files containing phenotypic or clinical data, which will be used for sharing with the research community.  </w:t>
      </w:r>
      <w:r w:rsidRPr="00E44060">
        <w:rPr>
          <w:rFonts w:cstheme="minorHAnsi"/>
          <w:color w:val="FF0000"/>
        </w:rPr>
        <w:t xml:space="preserve">All data will be stored on secure servers located at </w:t>
      </w:r>
      <w:r>
        <w:rPr>
          <w:rFonts w:cstheme="minorHAnsi"/>
          <w:color w:val="FF0000"/>
        </w:rPr>
        <w:t xml:space="preserve">the HIPAA-compliant data center at the University of Nebraska Medical Center campus that maintains strict </w:t>
      </w:r>
      <w:r w:rsidRPr="00E44060">
        <w:rPr>
          <w:rFonts w:cstheme="minorHAnsi"/>
          <w:color w:val="FF0000"/>
        </w:rPr>
        <w:t>enterprise</w:t>
      </w:r>
      <w:r>
        <w:rPr>
          <w:rFonts w:cstheme="minorHAnsi"/>
          <w:color w:val="FF0000"/>
        </w:rPr>
        <w:t>-level firewall security measures.</w:t>
      </w:r>
    </w:p>
    <w:p w14:paraId="20F06701" w14:textId="0AB91A4A" w:rsidR="00BB2274" w:rsidRPr="00E44060" w:rsidRDefault="00BB2274" w:rsidP="00BB2274">
      <w:pPr>
        <w:ind w:firstLine="720"/>
        <w:rPr>
          <w:rFonts w:cstheme="minorHAnsi"/>
          <w:color w:val="FF0000"/>
        </w:rPr>
      </w:pPr>
      <w:r>
        <w:rPr>
          <w:color w:val="FF0000"/>
        </w:rPr>
        <w:t xml:space="preserve"> </w:t>
      </w:r>
      <w:r w:rsidRPr="00B60700">
        <w:rPr>
          <w:color w:val="FF0000"/>
        </w:rPr>
        <w:t>The NDA</w:t>
      </w:r>
      <w:r>
        <w:rPr>
          <w:color w:val="FF0000"/>
        </w:rPr>
        <w:t xml:space="preserve"> GUID tool allows researchers to aggregate data from the same research participant without different laboratories having to share personally identifiable information about that research participant.  The NDA data dictionaries do not permit personally identifiable information to be shared.  NDA maintains a Certificate of Confidentiality</w:t>
      </w:r>
    </w:p>
    <w:p w14:paraId="4AADE999" w14:textId="77777777" w:rsidR="00E57F77" w:rsidRDefault="00FD0B61">
      <w:pPr>
        <w:pStyle w:val="Heading1"/>
        <w:spacing w:before="209"/>
        <w:ind w:left="140" w:firstLine="0"/>
      </w:pPr>
      <w:r>
        <w:t>Element</w:t>
      </w:r>
      <w:r>
        <w:rPr>
          <w:spacing w:val="-8"/>
        </w:rPr>
        <w:t xml:space="preserve"> </w:t>
      </w:r>
      <w:r>
        <w:t>6:</w:t>
      </w:r>
      <w:r>
        <w:rPr>
          <w:spacing w:val="-8"/>
        </w:rPr>
        <w:t xml:space="preserve"> </w:t>
      </w:r>
      <w:r>
        <w:t>Oversight</w:t>
      </w:r>
      <w:r>
        <w:rPr>
          <w:spacing w:val="-6"/>
        </w:rPr>
        <w:t xml:space="preserve"> </w:t>
      </w:r>
      <w:r>
        <w:t>of</w:t>
      </w:r>
      <w:r>
        <w:rPr>
          <w:spacing w:val="-4"/>
        </w:rPr>
        <w:t xml:space="preserve"> </w:t>
      </w:r>
      <w:r>
        <w:t>Data</w:t>
      </w:r>
      <w:r>
        <w:rPr>
          <w:spacing w:val="-7"/>
        </w:rPr>
        <w:t xml:space="preserve"> </w:t>
      </w:r>
      <w:r>
        <w:t>Management</w:t>
      </w:r>
      <w:r>
        <w:rPr>
          <w:spacing w:val="-6"/>
        </w:rPr>
        <w:t xml:space="preserve"> </w:t>
      </w:r>
      <w:r>
        <w:t>and</w:t>
      </w:r>
      <w:r>
        <w:rPr>
          <w:spacing w:val="-4"/>
        </w:rPr>
        <w:t xml:space="preserve"> </w:t>
      </w:r>
      <w:r>
        <w:rPr>
          <w:spacing w:val="-2"/>
        </w:rPr>
        <w:t>Sharing:</w:t>
      </w:r>
    </w:p>
    <w:p w14:paraId="0CE76BFA" w14:textId="3639F707" w:rsidR="00E57F77" w:rsidRDefault="00FD0B61">
      <w:pPr>
        <w:pStyle w:val="BodyText"/>
        <w:ind w:left="860"/>
      </w:pPr>
      <w:commentRangeStart w:id="14"/>
      <w:r>
        <w:t>Describe</w:t>
      </w:r>
      <w:r>
        <w:rPr>
          <w:spacing w:val="-2"/>
        </w:rPr>
        <w:t xml:space="preserve"> </w:t>
      </w:r>
      <w:r>
        <w:t>how</w:t>
      </w:r>
      <w:r>
        <w:rPr>
          <w:spacing w:val="-3"/>
        </w:rPr>
        <w:t xml:space="preserve"> </w:t>
      </w:r>
      <w:r>
        <w:t>compliance</w:t>
      </w:r>
      <w:r>
        <w:rPr>
          <w:spacing w:val="-3"/>
        </w:rPr>
        <w:t xml:space="preserve"> </w:t>
      </w:r>
      <w:r>
        <w:t>with</w:t>
      </w:r>
      <w:r>
        <w:rPr>
          <w:spacing w:val="-5"/>
        </w:rPr>
        <w:t xml:space="preserve"> </w:t>
      </w:r>
      <w:r>
        <w:t>this</w:t>
      </w:r>
      <w:r>
        <w:rPr>
          <w:spacing w:val="-2"/>
        </w:rPr>
        <w:t xml:space="preserve"> </w:t>
      </w:r>
      <w:r>
        <w:t>Plan</w:t>
      </w:r>
      <w:r>
        <w:rPr>
          <w:spacing w:val="-3"/>
        </w:rPr>
        <w:t xml:space="preserve"> </w:t>
      </w:r>
      <w:r>
        <w:t>will</w:t>
      </w:r>
      <w:r>
        <w:rPr>
          <w:spacing w:val="-3"/>
        </w:rPr>
        <w:t xml:space="preserve"> </w:t>
      </w:r>
      <w:r>
        <w:t>be</w:t>
      </w:r>
      <w:r>
        <w:rPr>
          <w:spacing w:val="-3"/>
        </w:rPr>
        <w:t xml:space="preserve"> </w:t>
      </w:r>
      <w:r>
        <w:t>monitored</w:t>
      </w:r>
      <w:r>
        <w:rPr>
          <w:spacing w:val="-3"/>
        </w:rPr>
        <w:t xml:space="preserve"> </w:t>
      </w:r>
      <w:r>
        <w:t>and</w:t>
      </w:r>
      <w:r>
        <w:rPr>
          <w:spacing w:val="-5"/>
        </w:rPr>
        <w:t xml:space="preserve"> </w:t>
      </w:r>
      <w:r>
        <w:t>managed,</w:t>
      </w:r>
      <w:r>
        <w:rPr>
          <w:spacing w:val="-4"/>
        </w:rPr>
        <w:t xml:space="preserve"> </w:t>
      </w:r>
      <w:r>
        <w:t>frequency</w:t>
      </w:r>
      <w:r>
        <w:rPr>
          <w:spacing w:val="-3"/>
        </w:rPr>
        <w:t xml:space="preserve"> </w:t>
      </w:r>
      <w:r>
        <w:t>of</w:t>
      </w:r>
      <w:r>
        <w:rPr>
          <w:spacing w:val="-1"/>
        </w:rPr>
        <w:t xml:space="preserve"> </w:t>
      </w:r>
      <w:r>
        <w:t>oversight,</w:t>
      </w:r>
      <w:r>
        <w:rPr>
          <w:spacing w:val="-4"/>
        </w:rPr>
        <w:t xml:space="preserve"> </w:t>
      </w:r>
      <w:r>
        <w:t>and</w:t>
      </w:r>
      <w:r>
        <w:rPr>
          <w:spacing w:val="-3"/>
        </w:rPr>
        <w:t xml:space="preserve"> </w:t>
      </w:r>
      <w:r>
        <w:t>by whom at your institution (e.g., titles, roles).</w:t>
      </w:r>
      <w:commentRangeEnd w:id="14"/>
      <w:r w:rsidR="0045513D">
        <w:rPr>
          <w:rStyle w:val="CommentReference"/>
          <w:i w:val="0"/>
          <w:iCs w:val="0"/>
        </w:rPr>
        <w:commentReference w:id="14"/>
      </w:r>
    </w:p>
    <w:p w14:paraId="68C69F35" w14:textId="26D6A207" w:rsidR="00FC3E5C" w:rsidRDefault="00FC3E5C">
      <w:pPr>
        <w:pStyle w:val="BodyText"/>
        <w:ind w:left="860"/>
      </w:pPr>
    </w:p>
    <w:p w14:paraId="030834FE" w14:textId="77777777" w:rsidR="004C14BD" w:rsidRDefault="004C14BD" w:rsidP="004C14BD">
      <w:pPr>
        <w:rPr>
          <w:rFonts w:cstheme="minorHAnsi"/>
          <w:color w:val="FF0000"/>
        </w:rPr>
      </w:pPr>
      <w:r w:rsidRPr="00310DAF">
        <w:rPr>
          <w:rFonts w:cstheme="minorHAnsi"/>
          <w:color w:val="FF0000"/>
        </w:rPr>
        <w:t>The Office of Sponsored Programs at University of Nebraska Medical Center administering this award has created a data management and sharing plan compliance system as part of their process for submitting this application.</w:t>
      </w:r>
      <w:r w:rsidRPr="00BF3721">
        <w:rPr>
          <w:rFonts w:cstheme="minorHAnsi"/>
          <w:color w:val="FF0000"/>
        </w:rPr>
        <w:t xml:space="preserve"> </w:t>
      </w:r>
      <w:r>
        <w:rPr>
          <w:rFonts w:cstheme="minorHAnsi"/>
          <w:color w:val="FF0000"/>
        </w:rPr>
        <w:t>In addition, the following individuals will monitor and manage the implementation of this Plan on a day-to-day basis:</w:t>
      </w:r>
    </w:p>
    <w:p w14:paraId="6CE596AA" w14:textId="77777777" w:rsidR="004C14BD" w:rsidRPr="00B23AE2" w:rsidRDefault="004C14BD" w:rsidP="004C14BD">
      <w:pPr>
        <w:rPr>
          <w:rFonts w:cstheme="minorHAnsi"/>
          <w:color w:val="FF0000"/>
        </w:rPr>
      </w:pPr>
      <w:r>
        <w:rPr>
          <w:rFonts w:cstheme="minorHAnsi"/>
          <w:color w:val="FF0000"/>
        </w:rPr>
        <w:br/>
      </w:r>
      <w:r w:rsidRPr="00B23AE2">
        <w:rPr>
          <w:rFonts w:cstheme="minorHAnsi"/>
          <w:color w:val="FF0000"/>
        </w:rPr>
        <w:t xml:space="preserve">Lead PI, Jane Doe PhD, ORCID: </w:t>
      </w:r>
      <w:proofErr w:type="spellStart"/>
      <w:r w:rsidRPr="00B23AE2">
        <w:rPr>
          <w:rFonts w:cstheme="minorHAnsi"/>
          <w:color w:val="FF0000"/>
        </w:rPr>
        <w:t>xxxx-xxxx-xxxx-xxxx</w:t>
      </w:r>
      <w:proofErr w:type="spellEnd"/>
      <w:r w:rsidRPr="00B23AE2">
        <w:rPr>
          <w:rFonts w:cstheme="minorHAnsi"/>
          <w:color w:val="FF0000"/>
        </w:rPr>
        <w:t>, will be responsible for the day-to-day oversight of data management activities and data sharing. Broader issues of DMS Plan compliance oversight and reporting will be handled by the PI and Co-I team as part of general stewardship, reporting, and compliance processes. The following individuals will be responsible for data collection, management, storage, retention, and dissemination of project data, including updating and revising the Data Management and Sharing Plan when necessary</w:t>
      </w:r>
    </w:p>
    <w:p w14:paraId="3ED1DFE9" w14:textId="77777777" w:rsidR="004C14BD" w:rsidRPr="00042690" w:rsidRDefault="004C14BD" w:rsidP="004C14BD">
      <w:pPr>
        <w:rPr>
          <w:rFonts w:cstheme="minorHAnsi"/>
          <w:color w:val="FF0000"/>
        </w:rPr>
      </w:pPr>
      <w:r>
        <w:rPr>
          <w:rFonts w:cstheme="minorHAnsi"/>
          <w:color w:val="FF0000"/>
        </w:rPr>
        <w:br/>
      </w:r>
      <w:r w:rsidRPr="00B23AE2">
        <w:rPr>
          <w:rFonts w:cstheme="minorHAnsi"/>
          <w:color w:val="FF0000"/>
        </w:rPr>
        <w:t>John Doe, Database manager, UNMC,  ORCID 0000-000x-xxxx-xxxx, johndoe@unmc.edu</w:t>
      </w:r>
      <w:r>
        <w:rPr>
          <w:rFonts w:cstheme="minorHAnsi"/>
          <w:color w:val="FF0000"/>
        </w:rPr>
        <w:t>, will be responsible for…</w:t>
      </w:r>
    </w:p>
    <w:p w14:paraId="25B5B2F5" w14:textId="3CBC6D15" w:rsidR="00983507" w:rsidRPr="00BF3721" w:rsidRDefault="00983507" w:rsidP="00983507">
      <w:pPr>
        <w:rPr>
          <w:rFonts w:cstheme="minorHAnsi"/>
          <w:color w:val="FF0000"/>
        </w:rPr>
      </w:pPr>
    </w:p>
    <w:p w14:paraId="13129DFE" w14:textId="00A86E5B" w:rsidR="00FC3E5C" w:rsidRDefault="00FC3E5C" w:rsidP="00001291">
      <w:pPr>
        <w:pStyle w:val="BodyText"/>
      </w:pPr>
    </w:p>
    <w:sectPr w:rsidR="00FC3E5C">
      <w:headerReference w:type="default" r:id="rId20"/>
      <w:pgSz w:w="12240" w:h="15840"/>
      <w:pgMar w:top="1000" w:right="580" w:bottom="280" w:left="580" w:header="294"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uda, Babu" w:date="2022-12-11T09:02:00Z" w:initials="GB">
    <w:p w14:paraId="4A7073B4" w14:textId="77777777" w:rsidR="0045513D" w:rsidRDefault="0045513D" w:rsidP="0089510D">
      <w:r>
        <w:rPr>
          <w:rStyle w:val="CommentReference"/>
        </w:rPr>
        <w:annotationRef/>
      </w:r>
      <w:r>
        <w:rPr>
          <w:sz w:val="20"/>
          <w:szCs w:val="20"/>
        </w:rPr>
        <w:t>Delete this text in the final plan</w:t>
      </w:r>
    </w:p>
  </w:comment>
  <w:comment w:id="1" w:author="Guda, Babu" w:date="2022-12-11T09:02:00Z" w:initials="GB">
    <w:p w14:paraId="0F19AFB5" w14:textId="15198BDB" w:rsidR="0045513D" w:rsidRDefault="0045513D" w:rsidP="00E34211">
      <w:r>
        <w:rPr>
          <w:rStyle w:val="CommentReference"/>
        </w:rPr>
        <w:annotationRef/>
      </w:r>
      <w:r>
        <w:rPr>
          <w:sz w:val="20"/>
          <w:szCs w:val="20"/>
        </w:rPr>
        <w:t>Delete this text in the final plan</w:t>
      </w:r>
    </w:p>
  </w:comment>
  <w:comment w:id="2" w:author="Guda, Babu" w:date="2022-12-11T09:02:00Z" w:initials="GB">
    <w:p w14:paraId="10171BDD" w14:textId="77777777" w:rsidR="0045513D" w:rsidRDefault="0045513D" w:rsidP="00291FC6">
      <w:r>
        <w:rPr>
          <w:rStyle w:val="CommentReference"/>
        </w:rPr>
        <w:annotationRef/>
      </w:r>
      <w:r>
        <w:rPr>
          <w:sz w:val="20"/>
          <w:szCs w:val="20"/>
        </w:rPr>
        <w:t>Delete this text in the final plan</w:t>
      </w:r>
    </w:p>
  </w:comment>
  <w:comment w:id="3" w:author="Guda, Babu" w:date="2022-12-11T09:03:00Z" w:initials="GB">
    <w:p w14:paraId="1D6F5064" w14:textId="77777777" w:rsidR="0045513D" w:rsidRDefault="0045513D" w:rsidP="00575704">
      <w:r>
        <w:rPr>
          <w:rStyle w:val="CommentReference"/>
        </w:rPr>
        <w:annotationRef/>
      </w:r>
      <w:r>
        <w:rPr>
          <w:sz w:val="20"/>
          <w:szCs w:val="20"/>
        </w:rPr>
        <w:t>Delete this text in the final plan</w:t>
      </w:r>
    </w:p>
  </w:comment>
  <w:comment w:id="4" w:author="Guda, Babu" w:date="2022-12-11T09:03:00Z" w:initials="GB">
    <w:p w14:paraId="2E3B31E4" w14:textId="77777777" w:rsidR="0045513D" w:rsidRDefault="0045513D" w:rsidP="00892DEC">
      <w:r>
        <w:rPr>
          <w:rStyle w:val="CommentReference"/>
        </w:rPr>
        <w:annotationRef/>
      </w:r>
      <w:r>
        <w:rPr>
          <w:sz w:val="20"/>
          <w:szCs w:val="20"/>
        </w:rPr>
        <w:t>Delete this text in the final plan</w:t>
      </w:r>
    </w:p>
  </w:comment>
  <w:comment w:id="5" w:author="Guda, Babu" w:date="2022-12-11T09:03:00Z" w:initials="GB">
    <w:p w14:paraId="0E8930F9" w14:textId="7CD88F46" w:rsidR="0045513D" w:rsidRDefault="0045513D" w:rsidP="00935856">
      <w:r>
        <w:rPr>
          <w:rStyle w:val="CommentReference"/>
        </w:rPr>
        <w:annotationRef/>
      </w:r>
      <w:r>
        <w:rPr>
          <w:sz w:val="20"/>
          <w:szCs w:val="20"/>
        </w:rPr>
        <w:t>Delete this text in the final plan</w:t>
      </w:r>
    </w:p>
  </w:comment>
  <w:comment w:id="6" w:author="Guda, Babu" w:date="2022-12-18T21:48:00Z" w:initials="GB">
    <w:p w14:paraId="5D620932" w14:textId="77777777" w:rsidR="00191FD4" w:rsidRDefault="00191FD4" w:rsidP="00B773C6">
      <w:r>
        <w:rPr>
          <w:rStyle w:val="CommentReference"/>
        </w:rPr>
        <w:annotationRef/>
      </w:r>
      <w:r>
        <w:rPr>
          <w:sz w:val="20"/>
          <w:szCs w:val="20"/>
        </w:rPr>
        <w:t>Change as needed</w:t>
      </w:r>
    </w:p>
  </w:comment>
  <w:comment w:id="7" w:author="Guda, Babu" w:date="2022-12-18T19:27:00Z" w:initials="GB">
    <w:p w14:paraId="1BED96D6" w14:textId="3C034CDE" w:rsidR="00C602FF" w:rsidRDefault="00C602FF" w:rsidP="00284555">
      <w:r>
        <w:rPr>
          <w:rStyle w:val="CommentReference"/>
        </w:rPr>
        <w:annotationRef/>
      </w:r>
      <w:r>
        <w:rPr>
          <w:sz w:val="20"/>
          <w:szCs w:val="20"/>
        </w:rPr>
        <w:t>Change as needed</w:t>
      </w:r>
    </w:p>
  </w:comment>
  <w:comment w:id="8" w:author="Guda, Babu" w:date="2022-12-11T09:04:00Z" w:initials="GB">
    <w:p w14:paraId="746B4914" w14:textId="1BCF648B" w:rsidR="0045513D" w:rsidRDefault="0045513D" w:rsidP="0013640A">
      <w:r>
        <w:rPr>
          <w:rStyle w:val="CommentReference"/>
        </w:rPr>
        <w:annotationRef/>
      </w:r>
      <w:r>
        <w:rPr>
          <w:sz w:val="20"/>
          <w:szCs w:val="20"/>
        </w:rPr>
        <w:t>Delete this text in the final plan</w:t>
      </w:r>
    </w:p>
  </w:comment>
  <w:comment w:id="9" w:author="Guda, Babu" w:date="2022-12-11T09:04:00Z" w:initials="GB">
    <w:p w14:paraId="3CA343CF" w14:textId="77777777" w:rsidR="0045513D" w:rsidRDefault="0045513D" w:rsidP="00402AC6">
      <w:r>
        <w:rPr>
          <w:rStyle w:val="CommentReference"/>
        </w:rPr>
        <w:annotationRef/>
      </w:r>
      <w:r>
        <w:rPr>
          <w:sz w:val="20"/>
          <w:szCs w:val="20"/>
        </w:rPr>
        <w:t>Delete this text in the final plan</w:t>
      </w:r>
    </w:p>
  </w:comment>
  <w:comment w:id="10" w:author="Guda, Babu" w:date="2022-12-11T09:04:00Z" w:initials="GB">
    <w:p w14:paraId="7601FE37" w14:textId="77777777" w:rsidR="0045513D" w:rsidRDefault="0045513D" w:rsidP="005E31B4">
      <w:r>
        <w:rPr>
          <w:rStyle w:val="CommentReference"/>
        </w:rPr>
        <w:annotationRef/>
      </w:r>
      <w:r>
        <w:rPr>
          <w:sz w:val="20"/>
          <w:szCs w:val="20"/>
        </w:rPr>
        <w:t>Delete this text in the final plan</w:t>
      </w:r>
    </w:p>
  </w:comment>
  <w:comment w:id="11" w:author="Guda, Babu" w:date="2022-12-11T09:04:00Z" w:initials="GB">
    <w:p w14:paraId="721FFC89" w14:textId="77777777" w:rsidR="0045513D" w:rsidRDefault="0045513D" w:rsidP="00785DAD">
      <w:r>
        <w:rPr>
          <w:rStyle w:val="CommentReference"/>
        </w:rPr>
        <w:annotationRef/>
      </w:r>
      <w:r>
        <w:rPr>
          <w:sz w:val="20"/>
          <w:szCs w:val="20"/>
        </w:rPr>
        <w:t>Delete this text in the final plan</w:t>
      </w:r>
    </w:p>
  </w:comment>
  <w:comment w:id="12" w:author="Guda, Babu" w:date="2022-12-11T09:04:00Z" w:initials="GB">
    <w:p w14:paraId="0522FAA8" w14:textId="77777777" w:rsidR="0045513D" w:rsidRDefault="0045513D" w:rsidP="00CC5529">
      <w:r>
        <w:rPr>
          <w:rStyle w:val="CommentReference"/>
        </w:rPr>
        <w:annotationRef/>
      </w:r>
      <w:r>
        <w:rPr>
          <w:sz w:val="20"/>
          <w:szCs w:val="20"/>
        </w:rPr>
        <w:t>Delete this text in the final plan</w:t>
      </w:r>
    </w:p>
  </w:comment>
  <w:comment w:id="13" w:author="Guda, Babu" w:date="2022-12-11T09:05:00Z" w:initials="GB">
    <w:p w14:paraId="19BC8DCC" w14:textId="77777777" w:rsidR="0045513D" w:rsidRDefault="0045513D" w:rsidP="00E64040">
      <w:r>
        <w:rPr>
          <w:rStyle w:val="CommentReference"/>
        </w:rPr>
        <w:annotationRef/>
      </w:r>
      <w:r>
        <w:rPr>
          <w:sz w:val="20"/>
          <w:szCs w:val="20"/>
        </w:rPr>
        <w:t>Delete this text in the final plan</w:t>
      </w:r>
    </w:p>
  </w:comment>
  <w:comment w:id="14" w:author="Guda, Babu" w:date="2022-12-11T09:05:00Z" w:initials="GB">
    <w:p w14:paraId="3FD9A24B" w14:textId="77777777" w:rsidR="0045513D" w:rsidRDefault="0045513D" w:rsidP="0092138E">
      <w:r>
        <w:rPr>
          <w:rStyle w:val="CommentReference"/>
        </w:rPr>
        <w:annotationRef/>
      </w:r>
      <w:r>
        <w:rPr>
          <w:sz w:val="20"/>
          <w:szCs w:val="20"/>
        </w:rPr>
        <w:t>Delete this text in the final pl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7073B4" w15:done="0"/>
  <w15:commentEx w15:paraId="0F19AFB5" w15:done="0"/>
  <w15:commentEx w15:paraId="10171BDD" w15:done="0"/>
  <w15:commentEx w15:paraId="1D6F5064" w15:done="0"/>
  <w15:commentEx w15:paraId="2E3B31E4" w15:done="0"/>
  <w15:commentEx w15:paraId="0E8930F9" w15:done="0"/>
  <w15:commentEx w15:paraId="5D620932" w15:done="0"/>
  <w15:commentEx w15:paraId="1BED96D6" w15:done="0"/>
  <w15:commentEx w15:paraId="746B4914" w15:done="0"/>
  <w15:commentEx w15:paraId="3CA343CF" w15:done="0"/>
  <w15:commentEx w15:paraId="7601FE37" w15:done="0"/>
  <w15:commentEx w15:paraId="721FFC89" w15:done="0"/>
  <w15:commentEx w15:paraId="0522FAA8" w15:done="0"/>
  <w15:commentEx w15:paraId="19BC8DCC" w15:done="0"/>
  <w15:commentEx w15:paraId="3FD9A2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1B32" w16cex:dateUtc="2022-12-11T15:02:00Z"/>
  <w16cex:commentExtensible w16cex:durableId="27401B0A" w16cex:dateUtc="2022-12-11T15:02:00Z"/>
  <w16cex:commentExtensible w16cex:durableId="27401B41" w16cex:dateUtc="2022-12-11T15:02:00Z"/>
  <w16cex:commentExtensible w16cex:durableId="27401B65" w16cex:dateUtc="2022-12-11T15:03:00Z"/>
  <w16cex:commentExtensible w16cex:durableId="27401B70" w16cex:dateUtc="2022-12-11T15:03:00Z"/>
  <w16cex:commentExtensible w16cex:durableId="27401B7F" w16cex:dateUtc="2022-12-11T15:03:00Z"/>
  <w16cex:commentExtensible w16cex:durableId="274A0916" w16cex:dateUtc="2022-12-19T03:48:00Z"/>
  <w16cex:commentExtensible w16cex:durableId="2749E82B" w16cex:dateUtc="2022-12-19T01:27:00Z"/>
  <w16cex:commentExtensible w16cex:durableId="27401B8C" w16cex:dateUtc="2022-12-11T15:04:00Z"/>
  <w16cex:commentExtensible w16cex:durableId="27401B95" w16cex:dateUtc="2022-12-11T15:04:00Z"/>
  <w16cex:commentExtensible w16cex:durableId="27401B9E" w16cex:dateUtc="2022-12-11T15:04:00Z"/>
  <w16cex:commentExtensible w16cex:durableId="27401BA8" w16cex:dateUtc="2022-12-11T15:04:00Z"/>
  <w16cex:commentExtensible w16cex:durableId="27401BB3" w16cex:dateUtc="2022-12-11T15:04:00Z"/>
  <w16cex:commentExtensible w16cex:durableId="27401BBC" w16cex:dateUtc="2022-12-11T15:05:00Z"/>
  <w16cex:commentExtensible w16cex:durableId="27401BC9" w16cex:dateUtc="2022-12-11T1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7073B4" w16cid:durableId="27401B32"/>
  <w16cid:commentId w16cid:paraId="0F19AFB5" w16cid:durableId="27401B0A"/>
  <w16cid:commentId w16cid:paraId="10171BDD" w16cid:durableId="27401B41"/>
  <w16cid:commentId w16cid:paraId="1D6F5064" w16cid:durableId="27401B65"/>
  <w16cid:commentId w16cid:paraId="2E3B31E4" w16cid:durableId="27401B70"/>
  <w16cid:commentId w16cid:paraId="0E8930F9" w16cid:durableId="27401B7F"/>
  <w16cid:commentId w16cid:paraId="5D620932" w16cid:durableId="274A0916"/>
  <w16cid:commentId w16cid:paraId="1BED96D6" w16cid:durableId="2749E82B"/>
  <w16cid:commentId w16cid:paraId="746B4914" w16cid:durableId="27401B8C"/>
  <w16cid:commentId w16cid:paraId="3CA343CF" w16cid:durableId="27401B95"/>
  <w16cid:commentId w16cid:paraId="7601FE37" w16cid:durableId="27401B9E"/>
  <w16cid:commentId w16cid:paraId="721FFC89" w16cid:durableId="27401BA8"/>
  <w16cid:commentId w16cid:paraId="0522FAA8" w16cid:durableId="27401BB3"/>
  <w16cid:commentId w16cid:paraId="19BC8DCC" w16cid:durableId="27401BBC"/>
  <w16cid:commentId w16cid:paraId="3FD9A24B" w16cid:durableId="27401B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714BA" w14:textId="77777777" w:rsidR="00F86812" w:rsidRDefault="00F86812">
      <w:r>
        <w:separator/>
      </w:r>
    </w:p>
  </w:endnote>
  <w:endnote w:type="continuationSeparator" w:id="0">
    <w:p w14:paraId="48DEC15D" w14:textId="77777777" w:rsidR="00F86812" w:rsidRDefault="00F86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E0E9E" w14:textId="77777777" w:rsidR="00F86812" w:rsidRDefault="00F86812">
      <w:r>
        <w:separator/>
      </w:r>
    </w:p>
  </w:footnote>
  <w:footnote w:type="continuationSeparator" w:id="0">
    <w:p w14:paraId="794F16BD" w14:textId="77777777" w:rsidR="00F86812" w:rsidRDefault="00F868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84C4" w14:textId="77777777" w:rsidR="00E57F77" w:rsidRDefault="003551E6">
    <w:pPr>
      <w:pStyle w:val="BodyText"/>
      <w:spacing w:line="14" w:lineRule="auto"/>
      <w:rPr>
        <w:i w:val="0"/>
        <w:sz w:val="20"/>
      </w:rPr>
    </w:pPr>
    <w:r>
      <w:rPr>
        <w:noProof/>
      </w:rPr>
      <mc:AlternateContent>
        <mc:Choice Requires="wps">
          <w:drawing>
            <wp:anchor distT="0" distB="0" distL="114300" distR="114300" simplePos="0" relativeHeight="251657728" behindDoc="1" locked="0" layoutInCell="1" allowOverlap="1" wp14:anchorId="14CD03A9" wp14:editId="18122238">
              <wp:simplePos x="0" y="0"/>
              <wp:positionH relativeFrom="page">
                <wp:posOffset>3063240</wp:posOffset>
              </wp:positionH>
              <wp:positionV relativeFrom="page">
                <wp:posOffset>173990</wp:posOffset>
              </wp:positionV>
              <wp:extent cx="4267200" cy="343535"/>
              <wp:effectExtent l="0" t="0" r="0" b="12065"/>
              <wp:wrapNone/>
              <wp:docPr id="7"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67200"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77E30" w14:textId="77777777" w:rsidR="00E57F77" w:rsidRDefault="00FD0B61">
                          <w:pPr>
                            <w:spacing w:before="15" w:line="183" w:lineRule="exact"/>
                            <w:ind w:left="1273"/>
                            <w:rPr>
                              <w:i/>
                              <w:sz w:val="16"/>
                            </w:rPr>
                          </w:pPr>
                          <w:r>
                            <w:rPr>
                              <w:sz w:val="16"/>
                            </w:rPr>
                            <w:t>OMB</w:t>
                          </w:r>
                          <w:r>
                            <w:rPr>
                              <w:spacing w:val="-6"/>
                              <w:sz w:val="16"/>
                            </w:rPr>
                            <w:t xml:space="preserve"> </w:t>
                          </w:r>
                          <w:r>
                            <w:rPr>
                              <w:sz w:val="16"/>
                            </w:rPr>
                            <w:t>No.</w:t>
                          </w:r>
                          <w:r>
                            <w:rPr>
                              <w:spacing w:val="-4"/>
                              <w:sz w:val="16"/>
                            </w:rPr>
                            <w:t xml:space="preserve"> </w:t>
                          </w:r>
                          <w:r>
                            <w:rPr>
                              <w:sz w:val="16"/>
                            </w:rPr>
                            <w:t>0925-0001</w:t>
                          </w:r>
                          <w:r>
                            <w:rPr>
                              <w:spacing w:val="-5"/>
                              <w:sz w:val="16"/>
                            </w:rPr>
                            <w:t xml:space="preserve"> </w:t>
                          </w:r>
                          <w:r>
                            <w:rPr>
                              <w:sz w:val="16"/>
                            </w:rPr>
                            <w:t>and</w:t>
                          </w:r>
                          <w:r>
                            <w:rPr>
                              <w:spacing w:val="-5"/>
                              <w:sz w:val="16"/>
                            </w:rPr>
                            <w:t xml:space="preserve"> </w:t>
                          </w:r>
                          <w:r>
                            <w:rPr>
                              <w:sz w:val="16"/>
                            </w:rPr>
                            <w:t>0925-0002</w:t>
                          </w:r>
                          <w:r>
                            <w:rPr>
                              <w:spacing w:val="-4"/>
                              <w:sz w:val="16"/>
                            </w:rPr>
                            <w:t xml:space="preserve"> </w:t>
                          </w:r>
                          <w:r>
                            <w:rPr>
                              <w:i/>
                              <w:sz w:val="16"/>
                            </w:rPr>
                            <w:t>(Rev.</w:t>
                          </w:r>
                          <w:r>
                            <w:rPr>
                              <w:i/>
                              <w:spacing w:val="-5"/>
                              <w:sz w:val="16"/>
                            </w:rPr>
                            <w:t xml:space="preserve"> </w:t>
                          </w:r>
                          <w:r>
                            <w:rPr>
                              <w:i/>
                              <w:sz w:val="16"/>
                            </w:rPr>
                            <w:t>07/2022</w:t>
                          </w:r>
                          <w:r>
                            <w:rPr>
                              <w:i/>
                              <w:spacing w:val="-7"/>
                              <w:sz w:val="16"/>
                            </w:rPr>
                            <w:t xml:space="preserve"> </w:t>
                          </w:r>
                          <w:r>
                            <w:rPr>
                              <w:i/>
                              <w:sz w:val="16"/>
                            </w:rPr>
                            <w:t>Approved</w:t>
                          </w:r>
                          <w:r>
                            <w:rPr>
                              <w:i/>
                              <w:spacing w:val="-5"/>
                              <w:sz w:val="16"/>
                            </w:rPr>
                            <w:t xml:space="preserve"> </w:t>
                          </w:r>
                          <w:r>
                            <w:rPr>
                              <w:i/>
                              <w:sz w:val="16"/>
                            </w:rPr>
                            <w:t>Through</w:t>
                          </w:r>
                          <w:r>
                            <w:rPr>
                              <w:i/>
                              <w:spacing w:val="-4"/>
                              <w:sz w:val="16"/>
                            </w:rPr>
                            <w:t xml:space="preserve"> TBD)</w:t>
                          </w:r>
                        </w:p>
                        <w:p w14:paraId="3C70A19F" w14:textId="77777777" w:rsidR="00E57F77" w:rsidRDefault="00FD0B61">
                          <w:pPr>
                            <w:spacing w:line="321" w:lineRule="exact"/>
                            <w:ind w:left="20"/>
                            <w:rPr>
                              <w:b/>
                              <w:sz w:val="28"/>
                            </w:rPr>
                          </w:pPr>
                          <w:r>
                            <w:rPr>
                              <w:b/>
                              <w:color w:val="FF0000"/>
                              <w:sz w:val="28"/>
                            </w:rPr>
                            <w:t>PREVIEW</w:t>
                          </w:r>
                          <w:r>
                            <w:rPr>
                              <w:b/>
                              <w:color w:val="FF0000"/>
                              <w:spacing w:val="-4"/>
                              <w:sz w:val="28"/>
                            </w:rPr>
                            <w:t xml:space="preserve"> </w:t>
                          </w:r>
                          <w:r>
                            <w:rPr>
                              <w:b/>
                              <w:color w:val="FF0000"/>
                              <w:sz w:val="28"/>
                            </w:rPr>
                            <w:t>–</w:t>
                          </w:r>
                          <w:r>
                            <w:rPr>
                              <w:b/>
                              <w:color w:val="FF0000"/>
                              <w:spacing w:val="-4"/>
                              <w:sz w:val="28"/>
                            </w:rPr>
                            <w:t xml:space="preserve"> DRAF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CD03A9" id="_x0000_t202" coordsize="21600,21600" o:spt="202" path="m,l,21600r21600,l21600,xe">
              <v:stroke joinstyle="miter"/>
              <v:path gradientshapeok="t" o:connecttype="rect"/>
            </v:shapetype>
            <v:shape id="docshape1" o:spid="_x0000_s1026" type="#_x0000_t202" style="position:absolute;margin-left:241.2pt;margin-top:13.7pt;width:336pt;height:27.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" filled="f" stroked="f">
              <v:path arrowok="t"/>
              <v:textbox inset="0,0,0,0">
                <w:txbxContent>
                  <w:p w14:paraId="0AB77E30" w14:textId="77777777" w:rsidR="00E57F77" w:rsidRDefault="00000000">
                    <w:pPr>
                      <w:spacing w:before="15" w:line="183" w:lineRule="exact"/>
                      <w:ind w:left="1273"/>
                      <w:rPr>
                        <w:i/>
                        <w:sz w:val="16"/>
                      </w:rPr>
                    </w:pPr>
                    <w:r>
                      <w:rPr>
                        <w:sz w:val="16"/>
                      </w:rPr>
                      <w:t>OMB</w:t>
                    </w:r>
                    <w:r>
                      <w:rPr>
                        <w:spacing w:val="-6"/>
                        <w:sz w:val="16"/>
                      </w:rPr>
                      <w:t xml:space="preserve"> </w:t>
                    </w:r>
                    <w:r>
                      <w:rPr>
                        <w:sz w:val="16"/>
                      </w:rPr>
                      <w:t>No.</w:t>
                    </w:r>
                    <w:r>
                      <w:rPr>
                        <w:spacing w:val="-4"/>
                        <w:sz w:val="16"/>
                      </w:rPr>
                      <w:t xml:space="preserve"> </w:t>
                    </w:r>
                    <w:r>
                      <w:rPr>
                        <w:sz w:val="16"/>
                      </w:rPr>
                      <w:t>0925-0001</w:t>
                    </w:r>
                    <w:r>
                      <w:rPr>
                        <w:spacing w:val="-5"/>
                        <w:sz w:val="16"/>
                      </w:rPr>
                      <w:t xml:space="preserve"> </w:t>
                    </w:r>
                    <w:r>
                      <w:rPr>
                        <w:sz w:val="16"/>
                      </w:rPr>
                      <w:t>and</w:t>
                    </w:r>
                    <w:r>
                      <w:rPr>
                        <w:spacing w:val="-5"/>
                        <w:sz w:val="16"/>
                      </w:rPr>
                      <w:t xml:space="preserve"> </w:t>
                    </w:r>
                    <w:r>
                      <w:rPr>
                        <w:sz w:val="16"/>
                      </w:rPr>
                      <w:t>0925-0002</w:t>
                    </w:r>
                    <w:r>
                      <w:rPr>
                        <w:spacing w:val="-4"/>
                        <w:sz w:val="16"/>
                      </w:rPr>
                      <w:t xml:space="preserve"> </w:t>
                    </w:r>
                    <w:r>
                      <w:rPr>
                        <w:i/>
                        <w:sz w:val="16"/>
                      </w:rPr>
                      <w:t>(Rev.</w:t>
                    </w:r>
                    <w:r>
                      <w:rPr>
                        <w:i/>
                        <w:spacing w:val="-5"/>
                        <w:sz w:val="16"/>
                      </w:rPr>
                      <w:t xml:space="preserve"> </w:t>
                    </w:r>
                    <w:r>
                      <w:rPr>
                        <w:i/>
                        <w:sz w:val="16"/>
                      </w:rPr>
                      <w:t>07/2022</w:t>
                    </w:r>
                    <w:r>
                      <w:rPr>
                        <w:i/>
                        <w:spacing w:val="-7"/>
                        <w:sz w:val="16"/>
                      </w:rPr>
                      <w:t xml:space="preserve"> </w:t>
                    </w:r>
                    <w:r>
                      <w:rPr>
                        <w:i/>
                        <w:sz w:val="16"/>
                      </w:rPr>
                      <w:t>Approved</w:t>
                    </w:r>
                    <w:r>
                      <w:rPr>
                        <w:i/>
                        <w:spacing w:val="-5"/>
                        <w:sz w:val="16"/>
                      </w:rPr>
                      <w:t xml:space="preserve"> </w:t>
                    </w:r>
                    <w:r>
                      <w:rPr>
                        <w:i/>
                        <w:sz w:val="16"/>
                      </w:rPr>
                      <w:t>Through</w:t>
                    </w:r>
                    <w:r>
                      <w:rPr>
                        <w:i/>
                        <w:spacing w:val="-4"/>
                        <w:sz w:val="16"/>
                      </w:rPr>
                      <w:t xml:space="preserve"> TBD)</w:t>
                    </w:r>
                  </w:p>
                  <w:p w14:paraId="3C70A19F" w14:textId="77777777" w:rsidR="00E57F77" w:rsidRDefault="00000000">
                    <w:pPr>
                      <w:spacing w:line="321" w:lineRule="exact"/>
                      <w:ind w:left="20"/>
                      <w:rPr>
                        <w:b/>
                        <w:sz w:val="28"/>
                      </w:rPr>
                    </w:pPr>
                    <w:r>
                      <w:rPr>
                        <w:b/>
                        <w:color w:val="FF0000"/>
                        <w:sz w:val="28"/>
                      </w:rPr>
                      <w:t>PREVIEW</w:t>
                    </w:r>
                    <w:r>
                      <w:rPr>
                        <w:b/>
                        <w:color w:val="FF0000"/>
                        <w:spacing w:val="-4"/>
                        <w:sz w:val="28"/>
                      </w:rPr>
                      <w:t xml:space="preserve"> </w:t>
                    </w:r>
                    <w:r>
                      <w:rPr>
                        <w:b/>
                        <w:color w:val="FF0000"/>
                        <w:sz w:val="28"/>
                      </w:rPr>
                      <w:t>–</w:t>
                    </w:r>
                    <w:r>
                      <w:rPr>
                        <w:b/>
                        <w:color w:val="FF0000"/>
                        <w:spacing w:val="-4"/>
                        <w:sz w:val="28"/>
                      </w:rPr>
                      <w:t xml:space="preserve"> DRAF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365"/>
    <w:multiLevelType w:val="hybridMultilevel"/>
    <w:tmpl w:val="789C8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9D2F22"/>
    <w:multiLevelType w:val="hybridMultilevel"/>
    <w:tmpl w:val="E4F63CE0"/>
    <w:lvl w:ilvl="0" w:tplc="C80E4B8A">
      <w:start w:val="1"/>
      <w:numFmt w:val="upperLetter"/>
      <w:lvlText w:val="%1."/>
      <w:lvlJc w:val="left"/>
      <w:pPr>
        <w:ind w:left="860" w:hanging="361"/>
        <w:jc w:val="left"/>
      </w:pPr>
      <w:rPr>
        <w:rFonts w:ascii="Arial" w:eastAsia="Arial" w:hAnsi="Arial" w:cs="Arial" w:hint="default"/>
        <w:b/>
        <w:bCs/>
        <w:i w:val="0"/>
        <w:iCs w:val="0"/>
        <w:spacing w:val="0"/>
        <w:w w:val="100"/>
        <w:sz w:val="22"/>
        <w:szCs w:val="22"/>
        <w:lang w:val="en-US" w:eastAsia="en-US" w:bidi="ar-SA"/>
      </w:rPr>
    </w:lvl>
    <w:lvl w:ilvl="1" w:tplc="4AE21E70">
      <w:numFmt w:val="bullet"/>
      <w:lvlText w:val="•"/>
      <w:lvlJc w:val="left"/>
      <w:pPr>
        <w:ind w:left="1882" w:hanging="361"/>
      </w:pPr>
      <w:rPr>
        <w:rFonts w:hint="default"/>
        <w:lang w:val="en-US" w:eastAsia="en-US" w:bidi="ar-SA"/>
      </w:rPr>
    </w:lvl>
    <w:lvl w:ilvl="2" w:tplc="20BE7680">
      <w:numFmt w:val="bullet"/>
      <w:lvlText w:val="•"/>
      <w:lvlJc w:val="left"/>
      <w:pPr>
        <w:ind w:left="2904" w:hanging="361"/>
      </w:pPr>
      <w:rPr>
        <w:rFonts w:hint="default"/>
        <w:lang w:val="en-US" w:eastAsia="en-US" w:bidi="ar-SA"/>
      </w:rPr>
    </w:lvl>
    <w:lvl w:ilvl="3" w:tplc="777435A0">
      <w:numFmt w:val="bullet"/>
      <w:lvlText w:val="•"/>
      <w:lvlJc w:val="left"/>
      <w:pPr>
        <w:ind w:left="3926" w:hanging="361"/>
      </w:pPr>
      <w:rPr>
        <w:rFonts w:hint="default"/>
        <w:lang w:val="en-US" w:eastAsia="en-US" w:bidi="ar-SA"/>
      </w:rPr>
    </w:lvl>
    <w:lvl w:ilvl="4" w:tplc="C11CD096">
      <w:numFmt w:val="bullet"/>
      <w:lvlText w:val="•"/>
      <w:lvlJc w:val="left"/>
      <w:pPr>
        <w:ind w:left="4948" w:hanging="361"/>
      </w:pPr>
      <w:rPr>
        <w:rFonts w:hint="default"/>
        <w:lang w:val="en-US" w:eastAsia="en-US" w:bidi="ar-SA"/>
      </w:rPr>
    </w:lvl>
    <w:lvl w:ilvl="5" w:tplc="A96C19B8">
      <w:numFmt w:val="bullet"/>
      <w:lvlText w:val="•"/>
      <w:lvlJc w:val="left"/>
      <w:pPr>
        <w:ind w:left="5970" w:hanging="361"/>
      </w:pPr>
      <w:rPr>
        <w:rFonts w:hint="default"/>
        <w:lang w:val="en-US" w:eastAsia="en-US" w:bidi="ar-SA"/>
      </w:rPr>
    </w:lvl>
    <w:lvl w:ilvl="6" w:tplc="24AC283E">
      <w:numFmt w:val="bullet"/>
      <w:lvlText w:val="•"/>
      <w:lvlJc w:val="left"/>
      <w:pPr>
        <w:ind w:left="6992" w:hanging="361"/>
      </w:pPr>
      <w:rPr>
        <w:rFonts w:hint="default"/>
        <w:lang w:val="en-US" w:eastAsia="en-US" w:bidi="ar-SA"/>
      </w:rPr>
    </w:lvl>
    <w:lvl w:ilvl="7" w:tplc="4D4A7644">
      <w:numFmt w:val="bullet"/>
      <w:lvlText w:val="•"/>
      <w:lvlJc w:val="left"/>
      <w:pPr>
        <w:ind w:left="8014" w:hanging="361"/>
      </w:pPr>
      <w:rPr>
        <w:rFonts w:hint="default"/>
        <w:lang w:val="en-US" w:eastAsia="en-US" w:bidi="ar-SA"/>
      </w:rPr>
    </w:lvl>
    <w:lvl w:ilvl="8" w:tplc="7EA2A598">
      <w:numFmt w:val="bullet"/>
      <w:lvlText w:val="•"/>
      <w:lvlJc w:val="left"/>
      <w:pPr>
        <w:ind w:left="9036" w:hanging="361"/>
      </w:pPr>
      <w:rPr>
        <w:rFonts w:hint="default"/>
        <w:lang w:val="en-US" w:eastAsia="en-US" w:bidi="ar-SA"/>
      </w:rPr>
    </w:lvl>
  </w:abstractNum>
  <w:abstractNum w:abstractNumId="2" w15:restartNumberingAfterBreak="0">
    <w:nsid w:val="50F74CBB"/>
    <w:multiLevelType w:val="hybridMultilevel"/>
    <w:tmpl w:val="AB1A84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516896"/>
    <w:multiLevelType w:val="hybridMultilevel"/>
    <w:tmpl w:val="14B85C6E"/>
    <w:lvl w:ilvl="0" w:tplc="860CFCF6">
      <w:start w:val="1"/>
      <w:numFmt w:val="upperLetter"/>
      <w:lvlText w:val="%1."/>
      <w:lvlJc w:val="left"/>
      <w:pPr>
        <w:ind w:left="860" w:hanging="361"/>
        <w:jc w:val="left"/>
      </w:pPr>
      <w:rPr>
        <w:rFonts w:ascii="Arial" w:eastAsia="Arial" w:hAnsi="Arial" w:cs="Arial" w:hint="default"/>
        <w:b/>
        <w:bCs/>
        <w:i w:val="0"/>
        <w:iCs w:val="0"/>
        <w:spacing w:val="0"/>
        <w:w w:val="100"/>
        <w:sz w:val="22"/>
        <w:szCs w:val="22"/>
        <w:lang w:val="en-US" w:eastAsia="en-US" w:bidi="ar-SA"/>
      </w:rPr>
    </w:lvl>
    <w:lvl w:ilvl="1" w:tplc="14045088">
      <w:numFmt w:val="bullet"/>
      <w:lvlText w:val="•"/>
      <w:lvlJc w:val="left"/>
      <w:pPr>
        <w:ind w:left="1882" w:hanging="361"/>
      </w:pPr>
      <w:rPr>
        <w:rFonts w:hint="default"/>
        <w:lang w:val="en-US" w:eastAsia="en-US" w:bidi="ar-SA"/>
      </w:rPr>
    </w:lvl>
    <w:lvl w:ilvl="2" w:tplc="04F21D62">
      <w:numFmt w:val="bullet"/>
      <w:lvlText w:val="•"/>
      <w:lvlJc w:val="left"/>
      <w:pPr>
        <w:ind w:left="2904" w:hanging="361"/>
      </w:pPr>
      <w:rPr>
        <w:rFonts w:hint="default"/>
        <w:lang w:val="en-US" w:eastAsia="en-US" w:bidi="ar-SA"/>
      </w:rPr>
    </w:lvl>
    <w:lvl w:ilvl="3" w:tplc="A9A46E26">
      <w:numFmt w:val="bullet"/>
      <w:lvlText w:val="•"/>
      <w:lvlJc w:val="left"/>
      <w:pPr>
        <w:ind w:left="3926" w:hanging="361"/>
      </w:pPr>
      <w:rPr>
        <w:rFonts w:hint="default"/>
        <w:lang w:val="en-US" w:eastAsia="en-US" w:bidi="ar-SA"/>
      </w:rPr>
    </w:lvl>
    <w:lvl w:ilvl="4" w:tplc="3D207FDE">
      <w:numFmt w:val="bullet"/>
      <w:lvlText w:val="•"/>
      <w:lvlJc w:val="left"/>
      <w:pPr>
        <w:ind w:left="4948" w:hanging="361"/>
      </w:pPr>
      <w:rPr>
        <w:rFonts w:hint="default"/>
        <w:lang w:val="en-US" w:eastAsia="en-US" w:bidi="ar-SA"/>
      </w:rPr>
    </w:lvl>
    <w:lvl w:ilvl="5" w:tplc="EBBC27EE">
      <w:numFmt w:val="bullet"/>
      <w:lvlText w:val="•"/>
      <w:lvlJc w:val="left"/>
      <w:pPr>
        <w:ind w:left="5970" w:hanging="361"/>
      </w:pPr>
      <w:rPr>
        <w:rFonts w:hint="default"/>
        <w:lang w:val="en-US" w:eastAsia="en-US" w:bidi="ar-SA"/>
      </w:rPr>
    </w:lvl>
    <w:lvl w:ilvl="6" w:tplc="5238BF74">
      <w:numFmt w:val="bullet"/>
      <w:lvlText w:val="•"/>
      <w:lvlJc w:val="left"/>
      <w:pPr>
        <w:ind w:left="6992" w:hanging="361"/>
      </w:pPr>
      <w:rPr>
        <w:rFonts w:hint="default"/>
        <w:lang w:val="en-US" w:eastAsia="en-US" w:bidi="ar-SA"/>
      </w:rPr>
    </w:lvl>
    <w:lvl w:ilvl="7" w:tplc="7AE2C5DE">
      <w:numFmt w:val="bullet"/>
      <w:lvlText w:val="•"/>
      <w:lvlJc w:val="left"/>
      <w:pPr>
        <w:ind w:left="8014" w:hanging="361"/>
      </w:pPr>
      <w:rPr>
        <w:rFonts w:hint="default"/>
        <w:lang w:val="en-US" w:eastAsia="en-US" w:bidi="ar-SA"/>
      </w:rPr>
    </w:lvl>
    <w:lvl w:ilvl="8" w:tplc="50BEEEEC">
      <w:numFmt w:val="bullet"/>
      <w:lvlText w:val="•"/>
      <w:lvlJc w:val="left"/>
      <w:pPr>
        <w:ind w:left="9036" w:hanging="361"/>
      </w:pPr>
      <w:rPr>
        <w:rFonts w:hint="default"/>
        <w:lang w:val="en-US" w:eastAsia="en-US" w:bidi="ar-SA"/>
      </w:rPr>
    </w:lvl>
  </w:abstractNum>
  <w:abstractNum w:abstractNumId="4" w15:restartNumberingAfterBreak="0">
    <w:nsid w:val="72ED512E"/>
    <w:multiLevelType w:val="hybridMultilevel"/>
    <w:tmpl w:val="49780C4E"/>
    <w:lvl w:ilvl="0" w:tplc="6122B8C2">
      <w:start w:val="1"/>
      <w:numFmt w:val="upperLetter"/>
      <w:lvlText w:val="%1."/>
      <w:lvlJc w:val="left"/>
      <w:pPr>
        <w:ind w:left="860" w:hanging="361"/>
        <w:jc w:val="left"/>
      </w:pPr>
      <w:rPr>
        <w:rFonts w:ascii="Arial" w:eastAsia="Arial" w:hAnsi="Arial" w:cs="Arial" w:hint="default"/>
        <w:b/>
        <w:bCs/>
        <w:i w:val="0"/>
        <w:iCs w:val="0"/>
        <w:spacing w:val="0"/>
        <w:w w:val="100"/>
        <w:sz w:val="22"/>
        <w:szCs w:val="22"/>
        <w:lang w:val="en-US" w:eastAsia="en-US" w:bidi="ar-SA"/>
      </w:rPr>
    </w:lvl>
    <w:lvl w:ilvl="1" w:tplc="8C9826E4">
      <w:numFmt w:val="bullet"/>
      <w:lvlText w:val="•"/>
      <w:lvlJc w:val="left"/>
      <w:pPr>
        <w:ind w:left="1882" w:hanging="361"/>
      </w:pPr>
      <w:rPr>
        <w:rFonts w:hint="default"/>
        <w:lang w:val="en-US" w:eastAsia="en-US" w:bidi="ar-SA"/>
      </w:rPr>
    </w:lvl>
    <w:lvl w:ilvl="2" w:tplc="429EFB38">
      <w:numFmt w:val="bullet"/>
      <w:lvlText w:val="•"/>
      <w:lvlJc w:val="left"/>
      <w:pPr>
        <w:ind w:left="2904" w:hanging="361"/>
      </w:pPr>
      <w:rPr>
        <w:rFonts w:hint="default"/>
        <w:lang w:val="en-US" w:eastAsia="en-US" w:bidi="ar-SA"/>
      </w:rPr>
    </w:lvl>
    <w:lvl w:ilvl="3" w:tplc="24702654">
      <w:numFmt w:val="bullet"/>
      <w:lvlText w:val="•"/>
      <w:lvlJc w:val="left"/>
      <w:pPr>
        <w:ind w:left="3926" w:hanging="361"/>
      </w:pPr>
      <w:rPr>
        <w:rFonts w:hint="default"/>
        <w:lang w:val="en-US" w:eastAsia="en-US" w:bidi="ar-SA"/>
      </w:rPr>
    </w:lvl>
    <w:lvl w:ilvl="4" w:tplc="E7CC0C62">
      <w:numFmt w:val="bullet"/>
      <w:lvlText w:val="•"/>
      <w:lvlJc w:val="left"/>
      <w:pPr>
        <w:ind w:left="4948" w:hanging="361"/>
      </w:pPr>
      <w:rPr>
        <w:rFonts w:hint="default"/>
        <w:lang w:val="en-US" w:eastAsia="en-US" w:bidi="ar-SA"/>
      </w:rPr>
    </w:lvl>
    <w:lvl w:ilvl="5" w:tplc="4B3A5724">
      <w:numFmt w:val="bullet"/>
      <w:lvlText w:val="•"/>
      <w:lvlJc w:val="left"/>
      <w:pPr>
        <w:ind w:left="5970" w:hanging="361"/>
      </w:pPr>
      <w:rPr>
        <w:rFonts w:hint="default"/>
        <w:lang w:val="en-US" w:eastAsia="en-US" w:bidi="ar-SA"/>
      </w:rPr>
    </w:lvl>
    <w:lvl w:ilvl="6" w:tplc="717ABA9E">
      <w:numFmt w:val="bullet"/>
      <w:lvlText w:val="•"/>
      <w:lvlJc w:val="left"/>
      <w:pPr>
        <w:ind w:left="6992" w:hanging="361"/>
      </w:pPr>
      <w:rPr>
        <w:rFonts w:hint="default"/>
        <w:lang w:val="en-US" w:eastAsia="en-US" w:bidi="ar-SA"/>
      </w:rPr>
    </w:lvl>
    <w:lvl w:ilvl="7" w:tplc="D52216EE">
      <w:numFmt w:val="bullet"/>
      <w:lvlText w:val="•"/>
      <w:lvlJc w:val="left"/>
      <w:pPr>
        <w:ind w:left="8014" w:hanging="361"/>
      </w:pPr>
      <w:rPr>
        <w:rFonts w:hint="default"/>
        <w:lang w:val="en-US" w:eastAsia="en-US" w:bidi="ar-SA"/>
      </w:rPr>
    </w:lvl>
    <w:lvl w:ilvl="8" w:tplc="E842ABDA">
      <w:numFmt w:val="bullet"/>
      <w:lvlText w:val="•"/>
      <w:lvlJc w:val="left"/>
      <w:pPr>
        <w:ind w:left="9036" w:hanging="361"/>
      </w:pPr>
      <w:rPr>
        <w:rFonts w:hint="default"/>
        <w:lang w:val="en-US" w:eastAsia="en-US" w:bidi="ar-SA"/>
      </w:rPr>
    </w:lvl>
  </w:abstractNum>
  <w:abstractNum w:abstractNumId="5" w15:restartNumberingAfterBreak="0">
    <w:nsid w:val="74C333C9"/>
    <w:multiLevelType w:val="hybridMultilevel"/>
    <w:tmpl w:val="B7C0E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776EC1"/>
    <w:multiLevelType w:val="hybridMultilevel"/>
    <w:tmpl w:val="BB8096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8669875">
    <w:abstractNumId w:val="4"/>
  </w:num>
  <w:num w:numId="2" w16cid:durableId="1630938440">
    <w:abstractNumId w:val="3"/>
  </w:num>
  <w:num w:numId="3" w16cid:durableId="739060133">
    <w:abstractNumId w:val="1"/>
  </w:num>
  <w:num w:numId="4" w16cid:durableId="2112966928">
    <w:abstractNumId w:val="0"/>
  </w:num>
  <w:num w:numId="5" w16cid:durableId="837814736">
    <w:abstractNumId w:val="5"/>
  </w:num>
  <w:num w:numId="6" w16cid:durableId="1302536891">
    <w:abstractNumId w:val="6"/>
  </w:num>
  <w:num w:numId="7" w16cid:durableId="15131062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da, Babu">
    <w15:presenceInfo w15:providerId="AD" w15:userId="S::babu.guda@unmc.edu::d3ac9c8c-1c01-42d7-9db4-6d02356e51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e1MDYyNjIzNDJR0lEKTi0uzszPAykwqgUAai5hgywAAAA="/>
  </w:docVars>
  <w:rsids>
    <w:rsidRoot w:val="00E57F77"/>
    <w:rsid w:val="00001291"/>
    <w:rsid w:val="00083CF3"/>
    <w:rsid w:val="000866B4"/>
    <w:rsid w:val="000B5C85"/>
    <w:rsid w:val="00191FD4"/>
    <w:rsid w:val="00193625"/>
    <w:rsid w:val="001C363D"/>
    <w:rsid w:val="001F03EF"/>
    <w:rsid w:val="00271214"/>
    <w:rsid w:val="002948BE"/>
    <w:rsid w:val="002B3244"/>
    <w:rsid w:val="002C7E2B"/>
    <w:rsid w:val="002E0C07"/>
    <w:rsid w:val="002E71C9"/>
    <w:rsid w:val="003551E6"/>
    <w:rsid w:val="003F5F67"/>
    <w:rsid w:val="0040656B"/>
    <w:rsid w:val="0045513D"/>
    <w:rsid w:val="0047543D"/>
    <w:rsid w:val="004A5BF8"/>
    <w:rsid w:val="004C14BD"/>
    <w:rsid w:val="005052DD"/>
    <w:rsid w:val="00582F8F"/>
    <w:rsid w:val="0060244D"/>
    <w:rsid w:val="0061537F"/>
    <w:rsid w:val="00677EFB"/>
    <w:rsid w:val="006C1B4C"/>
    <w:rsid w:val="00737B73"/>
    <w:rsid w:val="00755FAF"/>
    <w:rsid w:val="007A4110"/>
    <w:rsid w:val="00816305"/>
    <w:rsid w:val="008268CC"/>
    <w:rsid w:val="008A7126"/>
    <w:rsid w:val="00965817"/>
    <w:rsid w:val="00983507"/>
    <w:rsid w:val="009A62FF"/>
    <w:rsid w:val="00A1235F"/>
    <w:rsid w:val="00A45572"/>
    <w:rsid w:val="00AA0FCE"/>
    <w:rsid w:val="00B35088"/>
    <w:rsid w:val="00BA0486"/>
    <w:rsid w:val="00BB2274"/>
    <w:rsid w:val="00BE1F02"/>
    <w:rsid w:val="00C52036"/>
    <w:rsid w:val="00C602FF"/>
    <w:rsid w:val="00D51C4F"/>
    <w:rsid w:val="00D66281"/>
    <w:rsid w:val="00DA38D6"/>
    <w:rsid w:val="00DB1B0F"/>
    <w:rsid w:val="00DF0A9D"/>
    <w:rsid w:val="00E44060"/>
    <w:rsid w:val="00E57F77"/>
    <w:rsid w:val="00ED0A97"/>
    <w:rsid w:val="00ED147E"/>
    <w:rsid w:val="00EE3961"/>
    <w:rsid w:val="00F5302D"/>
    <w:rsid w:val="00F60B44"/>
    <w:rsid w:val="00F86812"/>
    <w:rsid w:val="00FC3E5C"/>
    <w:rsid w:val="00FD0B61"/>
    <w:rsid w:val="00FD3B88"/>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BABFB"/>
  <w15:docId w15:val="{12DB0CCF-973F-334A-9C76-9B9D9EB6E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line="252" w:lineRule="exact"/>
      <w:ind w:left="860" w:hanging="36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Title">
    <w:name w:val="Title"/>
    <w:basedOn w:val="Normal"/>
    <w:uiPriority w:val="10"/>
    <w:qFormat/>
    <w:pPr>
      <w:spacing w:line="321" w:lineRule="exact"/>
      <w:ind w:left="20"/>
    </w:pPr>
    <w:rPr>
      <w:b/>
      <w:bCs/>
      <w:sz w:val="28"/>
      <w:szCs w:val="28"/>
    </w:rPr>
  </w:style>
  <w:style w:type="paragraph" w:styleId="ListParagraph">
    <w:name w:val="List Paragraph"/>
    <w:basedOn w:val="Normal"/>
    <w:uiPriority w:val="34"/>
    <w:qFormat/>
    <w:pPr>
      <w:spacing w:line="252" w:lineRule="exact"/>
      <w:ind w:left="860"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45513D"/>
    <w:rPr>
      <w:sz w:val="16"/>
      <w:szCs w:val="16"/>
    </w:rPr>
  </w:style>
  <w:style w:type="paragraph" w:styleId="CommentText">
    <w:name w:val="annotation text"/>
    <w:basedOn w:val="Normal"/>
    <w:link w:val="CommentTextChar"/>
    <w:uiPriority w:val="99"/>
    <w:semiHidden/>
    <w:unhideWhenUsed/>
    <w:rsid w:val="0045513D"/>
    <w:rPr>
      <w:sz w:val="20"/>
      <w:szCs w:val="20"/>
    </w:rPr>
  </w:style>
  <w:style w:type="character" w:customStyle="1" w:styleId="CommentTextChar">
    <w:name w:val="Comment Text Char"/>
    <w:basedOn w:val="DefaultParagraphFont"/>
    <w:link w:val="CommentText"/>
    <w:uiPriority w:val="99"/>
    <w:semiHidden/>
    <w:rsid w:val="0045513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5513D"/>
    <w:rPr>
      <w:b/>
      <w:bCs/>
    </w:rPr>
  </w:style>
  <w:style w:type="character" w:customStyle="1" w:styleId="CommentSubjectChar">
    <w:name w:val="Comment Subject Char"/>
    <w:basedOn w:val="CommentTextChar"/>
    <w:link w:val="CommentSubject"/>
    <w:uiPriority w:val="99"/>
    <w:semiHidden/>
    <w:rsid w:val="0045513D"/>
    <w:rPr>
      <w:rFonts w:ascii="Arial" w:eastAsia="Arial" w:hAnsi="Arial" w:cs="Arial"/>
      <w:b/>
      <w:bCs/>
      <w:sz w:val="20"/>
      <w:szCs w:val="20"/>
    </w:rPr>
  </w:style>
  <w:style w:type="character" w:styleId="Hyperlink">
    <w:name w:val="Hyperlink"/>
    <w:basedOn w:val="DefaultParagraphFont"/>
    <w:uiPriority w:val="99"/>
    <w:unhideWhenUsed/>
    <w:rsid w:val="00FF7BCF"/>
    <w:rPr>
      <w:color w:val="0000FF" w:themeColor="hyperlink"/>
      <w:u w:val="single"/>
    </w:rPr>
  </w:style>
  <w:style w:type="character" w:styleId="FollowedHyperlink">
    <w:name w:val="FollowedHyperlink"/>
    <w:basedOn w:val="DefaultParagraphFont"/>
    <w:uiPriority w:val="99"/>
    <w:semiHidden/>
    <w:unhideWhenUsed/>
    <w:rsid w:val="002B3244"/>
    <w:rPr>
      <w:color w:val="800080" w:themeColor="followedHyperlink"/>
      <w:u w:val="single"/>
    </w:rPr>
  </w:style>
  <w:style w:type="character" w:styleId="UnresolvedMention">
    <w:name w:val="Unresolved Mention"/>
    <w:basedOn w:val="DefaultParagraphFont"/>
    <w:uiPriority w:val="99"/>
    <w:semiHidden/>
    <w:unhideWhenUsed/>
    <w:rsid w:val="008A7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130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fil.ion.ucl.ac.uk/spm/software/spm8/" TargetMode="External"/><Relationship Id="rId18" Type="http://schemas.openxmlformats.org/officeDocument/2006/relationships/hyperlink" Target="https://sharing.nih.gov/faqs%23/data-management-and-sharing-policy.ht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haring.nih.gov/" TargetMode="External"/><Relationship Id="rId12" Type="http://schemas.openxmlformats.org/officeDocument/2006/relationships/hyperlink" Target="http://s-provencher.com/lcm-test.shtml" TargetMode="External"/><Relationship Id="rId17" Type="http://schemas.openxmlformats.org/officeDocument/2006/relationships/hyperlink" Target="https://sharing.nih.gov/data-management-and-sharing-policy/sharing-scientific-data/selecting-a-data-repository" TargetMode="External"/><Relationship Id="rId2" Type="http://schemas.openxmlformats.org/officeDocument/2006/relationships/styles" Target="styles.xml"/><Relationship Id="rId16" Type="http://schemas.openxmlformats.org/officeDocument/2006/relationships/hyperlink" Target="https://github.com/labname"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www.gnu.org/software/octave/index"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sharing.nih.gov/faqs%23/data-management-and-sharing-policy.htm"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www.mathworks.com/products/matlab/"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851</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OMB No. 0925-0001 and 0925-0002, DMS Plan Format Page</vt:lpstr>
    </vt:vector>
  </TitlesOfParts>
  <Company/>
  <LinksUpToDate>false</LinksUpToDate>
  <CharactersWithSpaces>1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 and 0925-0002, DMS Plan Format Page</dc:title>
  <dc:subject>DHHS, Public Health Service Grant Application</dc:subject>
  <dc:creator>Office of Extramural Programs</dc:creator>
  <cp:keywords>PHS Grant Application, 0925-0001/0002, (Rev. 07/22), DMS Plan Format Page</cp:keywords>
  <cp:lastModifiedBy>Kuenstling, Max V</cp:lastModifiedBy>
  <cp:revision>3</cp:revision>
  <dcterms:created xsi:type="dcterms:W3CDTF">2023-01-05T15:58:00Z</dcterms:created>
  <dcterms:modified xsi:type="dcterms:W3CDTF">2023-03-1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5T00:00:00Z</vt:filetime>
  </property>
  <property fmtid="{D5CDD505-2E9C-101B-9397-08002B2CF9AE}" pid="3" name="Creator">
    <vt:lpwstr>Microsoft® Word for Microsoft 365</vt:lpwstr>
  </property>
  <property fmtid="{D5CDD505-2E9C-101B-9397-08002B2CF9AE}" pid="4" name="LastSaved">
    <vt:filetime>2022-10-19T00:00:00Z</vt:filetime>
  </property>
  <property fmtid="{D5CDD505-2E9C-101B-9397-08002B2CF9AE}" pid="5" name="Producer">
    <vt:lpwstr>Microsoft® Word for Microsoft 365</vt:lpwstr>
  </property>
  <property fmtid="{D5CDD505-2E9C-101B-9397-08002B2CF9AE}" pid="6" name="GrammarlyDocumentId">
    <vt:lpwstr>c27e86deeb1716b215c673ddf9e94fbfb5d882a2f6bfff081c1688885e9fa5a2</vt:lpwstr>
  </property>
</Properties>
</file>